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949E5E" w14:textId="77777777" w:rsidR="001C0100" w:rsidRPr="002054FB" w:rsidRDefault="001C0100" w:rsidP="001C0100">
      <w:pPr>
        <w:widowControl w:val="0"/>
        <w:spacing w:before="120" w:after="120"/>
        <w:rPr>
          <w:sz w:val="36"/>
        </w:rPr>
      </w:pPr>
    </w:p>
    <w:p w14:paraId="4C8C5251" w14:textId="77777777" w:rsidR="001C0100" w:rsidRPr="002054FB" w:rsidRDefault="001C0100" w:rsidP="001C0100">
      <w:pPr>
        <w:widowControl w:val="0"/>
        <w:spacing w:before="120" w:after="120"/>
        <w:rPr>
          <w:sz w:val="36"/>
        </w:rPr>
      </w:pPr>
    </w:p>
    <w:p w14:paraId="3E3EC2EB" w14:textId="77777777" w:rsidR="001C0100" w:rsidRPr="002054FB" w:rsidRDefault="001C0100" w:rsidP="001C0100">
      <w:pPr>
        <w:widowControl w:val="0"/>
        <w:spacing w:before="120" w:after="120"/>
        <w:rPr>
          <w:sz w:val="36"/>
        </w:rPr>
      </w:pPr>
    </w:p>
    <w:p w14:paraId="08C894E1" w14:textId="4B61A006" w:rsidR="001C0100" w:rsidRPr="002054FB" w:rsidRDefault="00B045BC" w:rsidP="003A1FC4">
      <w:pPr>
        <w:pStyle w:val="Projekt"/>
        <w:spacing w:after="240"/>
        <w:rPr>
          <w:sz w:val="44"/>
          <w:szCs w:val="44"/>
        </w:rPr>
      </w:pPr>
      <w:r w:rsidRPr="002054FB">
        <w:rPr>
          <w:sz w:val="44"/>
          <w:szCs w:val="44"/>
        </w:rPr>
        <w:t>&lt;</w:t>
      </w:r>
      <w:r w:rsidR="00AC033C">
        <w:rPr>
          <w:sz w:val="44"/>
          <w:szCs w:val="44"/>
        </w:rPr>
        <w:t>Overtime</w:t>
      </w:r>
      <w:r w:rsidR="001C0100" w:rsidRPr="002054FB">
        <w:rPr>
          <w:sz w:val="44"/>
          <w:szCs w:val="44"/>
        </w:rPr>
        <w:t>&gt;</w:t>
      </w:r>
    </w:p>
    <w:p w14:paraId="1204379C" w14:textId="1BAF6F12" w:rsidR="003A1FC4" w:rsidRDefault="00B045BC" w:rsidP="001C0100">
      <w:pPr>
        <w:rPr>
          <w:sz w:val="36"/>
          <w:szCs w:val="36"/>
        </w:rPr>
      </w:pPr>
      <w:r w:rsidRPr="002054FB">
        <w:rPr>
          <w:sz w:val="36"/>
          <w:szCs w:val="36"/>
        </w:rPr>
        <w:t>Pflichtenheft</w:t>
      </w:r>
      <w:r w:rsidR="003A1FC4" w:rsidRPr="002054FB">
        <w:rPr>
          <w:sz w:val="36"/>
          <w:szCs w:val="36"/>
        </w:rPr>
        <w:t xml:space="preserve"> &lt;</w:t>
      </w:r>
      <w:r w:rsidR="00AC033C">
        <w:rPr>
          <w:sz w:val="36"/>
          <w:szCs w:val="36"/>
        </w:rPr>
        <w:t>0.1</w:t>
      </w:r>
      <w:r w:rsidR="003A1FC4" w:rsidRPr="002054FB">
        <w:rPr>
          <w:sz w:val="36"/>
          <w:szCs w:val="36"/>
        </w:rPr>
        <w:t>&gt;</w:t>
      </w:r>
    </w:p>
    <w:p w14:paraId="3444C60E" w14:textId="7471BBA9" w:rsidR="00566AA8" w:rsidRPr="002054FB" w:rsidRDefault="00566AA8" w:rsidP="001C0100">
      <w:pPr>
        <w:rPr>
          <w:sz w:val="36"/>
          <w:szCs w:val="36"/>
        </w:rPr>
      </w:pPr>
      <w:r w:rsidRPr="00566AA8">
        <w:rPr>
          <w:sz w:val="36"/>
          <w:szCs w:val="36"/>
          <w:highlight w:val="green"/>
        </w:rPr>
        <w:t>functional specification document&lt;0.1&gt;</w:t>
      </w:r>
    </w:p>
    <w:p w14:paraId="46D6142B" w14:textId="77777777" w:rsidR="001C0100" w:rsidRPr="002054FB" w:rsidRDefault="001C0100" w:rsidP="001C0100">
      <w:pPr>
        <w:widowControl w:val="0"/>
        <w:spacing w:before="120" w:after="120"/>
        <w:rPr>
          <w:sz w:val="28"/>
          <w:u w:val="single"/>
        </w:rPr>
      </w:pPr>
    </w:p>
    <w:p w14:paraId="1DD08DD0" w14:textId="77777777" w:rsidR="001C0100" w:rsidRPr="002054FB" w:rsidRDefault="001C0100" w:rsidP="001C0100">
      <w:pPr>
        <w:widowControl w:val="0"/>
        <w:spacing w:before="120" w:after="120"/>
        <w:rPr>
          <w:sz w:val="28"/>
          <w:u w:val="single"/>
        </w:rPr>
      </w:pPr>
    </w:p>
    <w:p w14:paraId="64DD3662" w14:textId="77777777" w:rsidR="001C0100" w:rsidRPr="002054FB" w:rsidRDefault="001C0100" w:rsidP="001C0100">
      <w:pPr>
        <w:widowControl w:val="0"/>
        <w:spacing w:before="120" w:after="120"/>
        <w:rPr>
          <w:sz w:val="28"/>
          <w:u w:val="single"/>
        </w:rPr>
      </w:pPr>
    </w:p>
    <w:p w14:paraId="157C34EE" w14:textId="77777777" w:rsidR="001C0100" w:rsidRPr="002054FB" w:rsidRDefault="001C0100" w:rsidP="001C0100">
      <w:pPr>
        <w:widowControl w:val="0"/>
        <w:spacing w:before="120" w:after="120"/>
        <w:rPr>
          <w:sz w:val="28"/>
          <w:u w:val="single"/>
        </w:rPr>
      </w:pPr>
    </w:p>
    <w:p w14:paraId="59075471" w14:textId="72FECB39" w:rsidR="001C0100" w:rsidRPr="002054FB" w:rsidRDefault="001C0100" w:rsidP="001C0100">
      <w:pPr>
        <w:widowControl w:val="0"/>
        <w:spacing w:before="120" w:after="120"/>
        <w:rPr>
          <w:b/>
          <w:sz w:val="28"/>
        </w:rPr>
      </w:pPr>
      <w:r w:rsidRPr="002054FB">
        <w:rPr>
          <w:sz w:val="28"/>
          <w:u w:val="single"/>
        </w:rPr>
        <w:t>Verfasser:</w:t>
      </w:r>
      <w:r w:rsidR="00EC2912" w:rsidRPr="002054FB">
        <w:rPr>
          <w:sz w:val="28"/>
          <w:u w:val="single"/>
        </w:rPr>
        <w:t xml:space="preserve"> </w:t>
      </w:r>
    </w:p>
    <w:p w14:paraId="093F65EB" w14:textId="77777777" w:rsidR="001C0100" w:rsidRPr="002054FB" w:rsidRDefault="001C0100" w:rsidP="001C0100"/>
    <w:p w14:paraId="6035AD4E" w14:textId="0AA6E949" w:rsidR="001C0100" w:rsidRDefault="001C0100" w:rsidP="001C0100">
      <w:pPr>
        <w:tabs>
          <w:tab w:val="left" w:pos="2835"/>
          <w:tab w:val="left" w:pos="4820"/>
        </w:tabs>
        <w:spacing w:after="60"/>
      </w:pPr>
      <w:r w:rsidRPr="002054FB">
        <w:t>&lt;</w:t>
      </w:r>
      <w:r w:rsidR="0078436C">
        <w:rPr>
          <w:sz w:val="28"/>
          <w:u w:val="single"/>
        </w:rPr>
        <w:t>Felix Jopkiewicz</w:t>
      </w:r>
      <w:r w:rsidR="00EC2912" w:rsidRPr="002054FB">
        <w:t xml:space="preserve"> </w:t>
      </w:r>
      <w:r w:rsidRPr="002054FB">
        <w:t>&gt;</w:t>
      </w:r>
    </w:p>
    <w:p w14:paraId="7710B40A" w14:textId="7DAAAE8D" w:rsidR="0078436C" w:rsidRPr="00FB67E7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  <w:r w:rsidRPr="00FB67E7">
        <w:rPr>
          <w:lang w:val="en-US"/>
        </w:rPr>
        <w:t>&lt;</w:t>
      </w:r>
      <w:r w:rsidRPr="00FB67E7">
        <w:rPr>
          <w:sz w:val="28"/>
          <w:u w:val="single"/>
          <w:lang w:val="en-US"/>
        </w:rPr>
        <w:t xml:space="preserve">Fabio </w:t>
      </w:r>
      <w:proofErr w:type="spellStart"/>
      <w:r w:rsidRPr="00FB67E7">
        <w:rPr>
          <w:sz w:val="28"/>
          <w:u w:val="single"/>
          <w:lang w:val="en-US"/>
        </w:rPr>
        <w:t>Boran</w:t>
      </w:r>
      <w:proofErr w:type="spellEnd"/>
      <w:r w:rsidRPr="00FB67E7">
        <w:rPr>
          <w:lang w:val="en-US"/>
        </w:rPr>
        <w:t xml:space="preserve"> &gt;</w:t>
      </w:r>
    </w:p>
    <w:p w14:paraId="3BF30EE6" w14:textId="354BA248" w:rsidR="0078436C" w:rsidRPr="00FB67E7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  <w:r w:rsidRPr="00FB67E7">
        <w:rPr>
          <w:lang w:val="en-US"/>
        </w:rPr>
        <w:t>&lt;</w:t>
      </w:r>
      <w:proofErr w:type="spellStart"/>
      <w:r w:rsidRPr="00FB67E7">
        <w:rPr>
          <w:sz w:val="28"/>
          <w:u w:val="single"/>
          <w:lang w:val="en-US"/>
        </w:rPr>
        <w:t>Dejan</w:t>
      </w:r>
      <w:proofErr w:type="spellEnd"/>
      <w:r w:rsidRPr="00FB67E7">
        <w:rPr>
          <w:sz w:val="28"/>
          <w:u w:val="single"/>
          <w:lang w:val="en-US"/>
        </w:rPr>
        <w:t xml:space="preserve"> </w:t>
      </w:r>
      <w:proofErr w:type="spellStart"/>
      <w:r w:rsidRPr="00FB67E7">
        <w:rPr>
          <w:sz w:val="28"/>
          <w:u w:val="single"/>
          <w:lang w:val="en-US"/>
        </w:rPr>
        <w:t>Sunaric</w:t>
      </w:r>
      <w:proofErr w:type="spellEnd"/>
      <w:r w:rsidRPr="00FB67E7">
        <w:rPr>
          <w:lang w:val="en-US"/>
        </w:rPr>
        <w:t xml:space="preserve"> &gt;</w:t>
      </w:r>
    </w:p>
    <w:p w14:paraId="15C8AE1B" w14:textId="2DE3E2EF" w:rsidR="0078436C" w:rsidRPr="00FB67E7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  <w:r w:rsidRPr="00FB67E7">
        <w:rPr>
          <w:lang w:val="en-US"/>
        </w:rPr>
        <w:t>&lt;</w:t>
      </w:r>
      <w:r w:rsidRPr="00FB67E7">
        <w:rPr>
          <w:sz w:val="28"/>
          <w:u w:val="single"/>
          <w:lang w:val="en-US"/>
        </w:rPr>
        <w:t>Filip Josipovic</w:t>
      </w:r>
      <w:r w:rsidRPr="00FB67E7">
        <w:rPr>
          <w:lang w:val="en-US"/>
        </w:rPr>
        <w:t xml:space="preserve"> &gt;</w:t>
      </w:r>
    </w:p>
    <w:p w14:paraId="019E7607" w14:textId="398A90BF" w:rsidR="0078436C" w:rsidRPr="002054FB" w:rsidRDefault="0078436C" w:rsidP="0078436C">
      <w:pPr>
        <w:tabs>
          <w:tab w:val="left" w:pos="2835"/>
          <w:tab w:val="left" w:pos="4820"/>
        </w:tabs>
        <w:spacing w:after="60"/>
      </w:pPr>
      <w:r w:rsidRPr="002054FB">
        <w:t>&lt;</w:t>
      </w:r>
      <w:proofErr w:type="spellStart"/>
      <w:r w:rsidR="00FB67E7">
        <w:rPr>
          <w:sz w:val="28"/>
          <w:u w:val="single"/>
        </w:rPr>
        <w:t>Eldi</w:t>
      </w:r>
      <w:proofErr w:type="spellEnd"/>
      <w:r w:rsidR="00FB67E7">
        <w:rPr>
          <w:sz w:val="28"/>
          <w:u w:val="single"/>
        </w:rPr>
        <w:t xml:space="preserve"> Neziri</w:t>
      </w:r>
      <w:r w:rsidRPr="002054FB">
        <w:t xml:space="preserve"> &gt;</w:t>
      </w:r>
    </w:p>
    <w:p w14:paraId="02E0F3EF" w14:textId="77777777" w:rsidR="0078436C" w:rsidRPr="002054FB" w:rsidRDefault="0078436C" w:rsidP="0078436C">
      <w:pPr>
        <w:tabs>
          <w:tab w:val="left" w:pos="2835"/>
          <w:tab w:val="left" w:pos="4820"/>
        </w:tabs>
        <w:spacing w:after="60"/>
      </w:pPr>
    </w:p>
    <w:p w14:paraId="405052BC" w14:textId="77777777" w:rsidR="0078436C" w:rsidRPr="002054FB" w:rsidRDefault="0078436C" w:rsidP="001C0100">
      <w:pPr>
        <w:tabs>
          <w:tab w:val="left" w:pos="2835"/>
          <w:tab w:val="left" w:pos="4820"/>
        </w:tabs>
        <w:spacing w:after="60"/>
      </w:pPr>
    </w:p>
    <w:p w14:paraId="55F87FC7" w14:textId="77777777" w:rsidR="001C0100" w:rsidRPr="002054FB" w:rsidRDefault="001C0100" w:rsidP="001C0100">
      <w:pPr>
        <w:tabs>
          <w:tab w:val="left" w:pos="2835"/>
          <w:tab w:val="left" w:pos="4820"/>
        </w:tabs>
        <w:spacing w:after="60"/>
      </w:pPr>
    </w:p>
    <w:p w14:paraId="394ACE15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05D0DED6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39017E1A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094F746E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4832504A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4D3F06CA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05F46068" w14:textId="77777777" w:rsidR="003A1FC4" w:rsidRPr="002054FB" w:rsidRDefault="003A1FC4" w:rsidP="003A1FC4">
      <w:pPr>
        <w:pStyle w:val="KommentierterInhalt"/>
        <w:rPr>
          <w:b/>
        </w:rPr>
      </w:pPr>
      <w:r w:rsidRPr="002054FB">
        <w:rPr>
          <w:b/>
        </w:rPr>
        <w:t>Anmerkung:</w:t>
      </w:r>
    </w:p>
    <w:p w14:paraId="0B233446" w14:textId="77777777" w:rsidR="003A1FC4" w:rsidRPr="002054FB" w:rsidRDefault="003A1FC4" w:rsidP="003A1FC4">
      <w:pPr>
        <w:pStyle w:val="KommentierterInhalt"/>
      </w:pPr>
      <w:r w:rsidRPr="002054FB">
        <w:t xml:space="preserve">Das vorliegende </w:t>
      </w:r>
      <w:r w:rsidR="00214273" w:rsidRPr="002054FB">
        <w:t>D</w:t>
      </w:r>
      <w:r w:rsidRPr="002054FB">
        <w:t xml:space="preserve">okument ist eine Vorlage zur </w:t>
      </w:r>
      <w:r w:rsidR="00214273" w:rsidRPr="002054FB">
        <w:t>Erstellung eine</w:t>
      </w:r>
      <w:r w:rsidR="00A37460" w:rsidRPr="002054FB">
        <w:t xml:space="preserve">s </w:t>
      </w:r>
      <w:r w:rsidR="00A37460" w:rsidRPr="002054FB">
        <w:rPr>
          <w:b/>
        </w:rPr>
        <w:t>Pflichtenheftes</w:t>
      </w:r>
      <w:r w:rsidR="00214273" w:rsidRPr="002054FB">
        <w:t xml:space="preserve"> </w:t>
      </w:r>
      <w:r w:rsidR="004B00A0" w:rsidRPr="002054FB">
        <w:t xml:space="preserve">für </w:t>
      </w:r>
      <w:r w:rsidR="000374C2" w:rsidRPr="002054FB">
        <w:t>„</w:t>
      </w:r>
      <w:r w:rsidR="004B00A0" w:rsidRPr="002054FB">
        <w:t>kleine</w:t>
      </w:r>
      <w:r w:rsidR="000374C2" w:rsidRPr="002054FB">
        <w:t>“</w:t>
      </w:r>
      <w:r w:rsidR="004B00A0" w:rsidRPr="002054FB">
        <w:t xml:space="preserve"> Projekte</w:t>
      </w:r>
      <w:r w:rsidR="00214273" w:rsidRPr="002054FB">
        <w:t xml:space="preserve">. </w:t>
      </w:r>
      <w:r w:rsidRPr="002054FB">
        <w:t>Die</w:t>
      </w:r>
      <w:r w:rsidR="00A656A7" w:rsidRPr="002054FB">
        <w:t xml:space="preserve"> </w:t>
      </w:r>
      <w:r w:rsidRPr="002054FB">
        <w:t>im Dokument enthaltenen</w:t>
      </w:r>
      <w:r w:rsidR="00A656A7" w:rsidRPr="002054FB">
        <w:t xml:space="preserve"> Textteile in blauer Schrift </w:t>
      </w:r>
      <w:r w:rsidRPr="002054FB">
        <w:t>sind als</w:t>
      </w:r>
      <w:r w:rsidR="00A656A7" w:rsidRPr="002054FB">
        <w:t xml:space="preserve"> Erläuterungen</w:t>
      </w:r>
      <w:r w:rsidRPr="002054FB">
        <w:t xml:space="preserve"> zu verstehen</w:t>
      </w:r>
      <w:r w:rsidR="00A656A7" w:rsidRPr="002054FB">
        <w:t xml:space="preserve">; sie </w:t>
      </w:r>
      <w:r w:rsidR="00385BBC" w:rsidRPr="002054FB">
        <w:t xml:space="preserve">müssen bei der Erstellung gelöscht </w:t>
      </w:r>
      <w:r w:rsidR="000374C2" w:rsidRPr="002054FB">
        <w:t xml:space="preserve">und </w:t>
      </w:r>
      <w:r w:rsidR="00385BBC" w:rsidRPr="002054FB">
        <w:t xml:space="preserve">durch </w:t>
      </w:r>
      <w:r w:rsidR="00A656A7" w:rsidRPr="002054FB">
        <w:t>projektspezifisch</w:t>
      </w:r>
      <w:r w:rsidR="000374C2" w:rsidRPr="002054FB">
        <w:t xml:space="preserve">e Angaben </w:t>
      </w:r>
      <w:r w:rsidR="00385BBC" w:rsidRPr="002054FB">
        <w:t>ersetzt werden.</w:t>
      </w:r>
    </w:p>
    <w:p w14:paraId="609927A3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6E92799E" w14:textId="77777777" w:rsidR="001C0100" w:rsidRPr="002054FB" w:rsidRDefault="001C0100" w:rsidP="001C0100"/>
    <w:p w14:paraId="511D54B6" w14:textId="77777777" w:rsidR="001C0100" w:rsidRDefault="001C0100" w:rsidP="001C0100"/>
    <w:p w14:paraId="4E9E1E49" w14:textId="77777777" w:rsidR="00FB67E7" w:rsidRDefault="00FB67E7" w:rsidP="001C0100"/>
    <w:p w14:paraId="291A6CED" w14:textId="77777777" w:rsidR="00FB67E7" w:rsidRDefault="00FB67E7" w:rsidP="001C0100"/>
    <w:p w14:paraId="10C47AFD" w14:textId="77777777" w:rsidR="00FB67E7" w:rsidRDefault="00FB67E7" w:rsidP="001C0100"/>
    <w:p w14:paraId="5EE47BBB" w14:textId="77777777" w:rsidR="00FB67E7" w:rsidRDefault="00FB67E7" w:rsidP="001C0100"/>
    <w:p w14:paraId="0450A7B3" w14:textId="66C5EC17" w:rsidR="00FB67E7" w:rsidRPr="002054FB" w:rsidRDefault="00FB67E7" w:rsidP="001C0100">
      <w:pPr>
        <w:sectPr w:rsidR="00FB67E7" w:rsidRPr="002054FB" w:rsidSect="00A656A7">
          <w:headerReference w:type="default" r:id="rId7"/>
          <w:footerReference w:type="even" r:id="rId8"/>
          <w:footerReference w:type="default" r:id="rId9"/>
          <w:pgSz w:w="11907" w:h="16840" w:code="9"/>
          <w:pgMar w:top="1417" w:right="1417" w:bottom="1134" w:left="1417" w:header="720" w:footer="720" w:gutter="0"/>
          <w:cols w:space="720"/>
          <w:formProt w:val="0"/>
          <w:docGrid w:linePitch="299"/>
        </w:sectPr>
      </w:pPr>
    </w:p>
    <w:p w14:paraId="253E36E6" w14:textId="27C7BD59" w:rsidR="001C0100" w:rsidRDefault="001C0100" w:rsidP="001C0100">
      <w:pPr>
        <w:pStyle w:val="Ueberschrift"/>
        <w:pageBreakBefore/>
      </w:pPr>
      <w:r w:rsidRPr="002054FB">
        <w:lastRenderedPageBreak/>
        <w:t>Dokumentenverwaltung</w:t>
      </w:r>
    </w:p>
    <w:p w14:paraId="34B7C7B7" w14:textId="64F59627" w:rsidR="00E84750" w:rsidRPr="00E84750" w:rsidRDefault="00E84750" w:rsidP="00E84750">
      <w:proofErr w:type="spellStart"/>
      <w:r>
        <w:t>Do</w:t>
      </w:r>
      <w:r w:rsidR="000723B7">
        <w:t>cument</w:t>
      </w:r>
      <w:r>
        <w:t>administration</w:t>
      </w:r>
      <w:proofErr w:type="spellEnd"/>
      <w:r>
        <w:t xml:space="preserve"> </w:t>
      </w:r>
    </w:p>
    <w:p w14:paraId="5ECCEA39" w14:textId="77777777" w:rsidR="001C0100" w:rsidRPr="002054FB" w:rsidRDefault="001C0100" w:rsidP="001C0100">
      <w:pPr>
        <w:spacing w:before="60" w:after="60"/>
        <w:jc w:val="both"/>
        <w:rPr>
          <w:b/>
          <w:sz w:val="28"/>
        </w:rPr>
      </w:pPr>
    </w:p>
    <w:p w14:paraId="76427049" w14:textId="77777777" w:rsidR="001C0100" w:rsidRPr="002054FB" w:rsidRDefault="001C0100" w:rsidP="001C0100">
      <w:pPr>
        <w:spacing w:before="60" w:after="60"/>
        <w:jc w:val="both"/>
        <w:rPr>
          <w:b/>
        </w:rPr>
      </w:pPr>
      <w:r w:rsidRPr="002054FB">
        <w:rPr>
          <w:b/>
        </w:rPr>
        <w:t>Dokument-Historie</w:t>
      </w:r>
    </w:p>
    <w:p w14:paraId="6DDA89B7" w14:textId="77777777" w:rsidR="001C0100" w:rsidRPr="002054FB" w:rsidRDefault="001C0100" w:rsidP="001C0100">
      <w:pPr>
        <w:spacing w:before="60" w:after="60"/>
      </w:pPr>
    </w:p>
    <w:tbl>
      <w:tblPr>
        <w:tblW w:w="914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4"/>
        <w:gridCol w:w="1431"/>
        <w:gridCol w:w="1276"/>
        <w:gridCol w:w="1432"/>
        <w:gridCol w:w="4039"/>
      </w:tblGrid>
      <w:tr w:rsidR="001C0100" w:rsidRPr="002054FB" w14:paraId="64F08234" w14:textId="77777777" w:rsidTr="00EB25C9">
        <w:tc>
          <w:tcPr>
            <w:tcW w:w="964" w:type="dxa"/>
          </w:tcPr>
          <w:p w14:paraId="73E23294" w14:textId="77777777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Version</w:t>
            </w:r>
          </w:p>
        </w:tc>
        <w:tc>
          <w:tcPr>
            <w:tcW w:w="1431" w:type="dxa"/>
          </w:tcPr>
          <w:p w14:paraId="47BB56C5" w14:textId="77777777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Status</w:t>
            </w:r>
          </w:p>
        </w:tc>
        <w:tc>
          <w:tcPr>
            <w:tcW w:w="1276" w:type="dxa"/>
          </w:tcPr>
          <w:p w14:paraId="78FC98E8" w14:textId="601F6CCC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D</w:t>
            </w:r>
            <w:r w:rsidR="000723B7">
              <w:rPr>
                <w:b/>
                <w:sz w:val="18"/>
              </w:rPr>
              <w:t>ate</w:t>
            </w:r>
          </w:p>
        </w:tc>
        <w:tc>
          <w:tcPr>
            <w:tcW w:w="1432" w:type="dxa"/>
          </w:tcPr>
          <w:p w14:paraId="0D82F837" w14:textId="0BF232AB" w:rsidR="001C0100" w:rsidRPr="002054FB" w:rsidRDefault="000723B7" w:rsidP="003A1FC4">
            <w:pPr>
              <w:spacing w:before="60" w:after="60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Responsibility</w:t>
            </w:r>
            <w:proofErr w:type="spellEnd"/>
          </w:p>
        </w:tc>
        <w:tc>
          <w:tcPr>
            <w:tcW w:w="4039" w:type="dxa"/>
          </w:tcPr>
          <w:p w14:paraId="74791A3D" w14:textId="13EAB007" w:rsidR="001C0100" w:rsidRPr="002054FB" w:rsidRDefault="000723B7" w:rsidP="003A1FC4">
            <w:pPr>
              <w:spacing w:before="60" w:after="60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Reason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for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change</w:t>
            </w:r>
            <w:proofErr w:type="spellEnd"/>
          </w:p>
        </w:tc>
      </w:tr>
      <w:tr w:rsidR="001C0100" w:rsidRPr="002054FB" w14:paraId="7E6B43BC" w14:textId="77777777" w:rsidTr="00EB25C9">
        <w:tc>
          <w:tcPr>
            <w:tcW w:w="964" w:type="dxa"/>
          </w:tcPr>
          <w:p w14:paraId="79C00264" w14:textId="051E4403" w:rsidR="001C0100" w:rsidRPr="0021347C" w:rsidRDefault="00EC2912" w:rsidP="003A1FC4">
            <w:pPr>
              <w:spacing w:before="60" w:after="60"/>
              <w:rPr>
                <w:b/>
                <w:bCs/>
                <w:color w:val="00B050"/>
              </w:rPr>
            </w:pPr>
            <w:r w:rsidRPr="0021347C">
              <w:rPr>
                <w:b/>
                <w:bCs/>
                <w:color w:val="00B050"/>
              </w:rPr>
              <w:t>0.1</w:t>
            </w:r>
          </w:p>
        </w:tc>
        <w:tc>
          <w:tcPr>
            <w:tcW w:w="1431" w:type="dxa"/>
          </w:tcPr>
          <w:p w14:paraId="5628C00C" w14:textId="3459FB05" w:rsidR="001C0100" w:rsidRPr="0021347C" w:rsidRDefault="00EC2912" w:rsidP="003A1FC4">
            <w:pPr>
              <w:spacing w:before="60" w:after="60"/>
              <w:rPr>
                <w:b/>
                <w:bCs/>
                <w:color w:val="00B050"/>
              </w:rPr>
            </w:pPr>
            <w:r w:rsidRPr="0021347C">
              <w:rPr>
                <w:b/>
                <w:bCs/>
                <w:color w:val="00B050"/>
              </w:rPr>
              <w:t>Entwurf</w:t>
            </w:r>
          </w:p>
        </w:tc>
        <w:tc>
          <w:tcPr>
            <w:tcW w:w="1276" w:type="dxa"/>
          </w:tcPr>
          <w:p w14:paraId="745C60CD" w14:textId="50AF238C" w:rsidR="001C0100" w:rsidRPr="0021347C" w:rsidRDefault="00447EDC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24</w:t>
            </w:r>
            <w:r w:rsidR="00EC2912" w:rsidRPr="0021347C">
              <w:rPr>
                <w:b/>
                <w:bCs/>
                <w:color w:val="00B050"/>
              </w:rPr>
              <w:t>\</w:t>
            </w:r>
            <w:r>
              <w:rPr>
                <w:b/>
                <w:bCs/>
                <w:color w:val="00B050"/>
              </w:rPr>
              <w:t>04</w:t>
            </w:r>
            <w:r w:rsidR="00DD50EE">
              <w:rPr>
                <w:b/>
                <w:bCs/>
                <w:color w:val="00B050"/>
              </w:rPr>
              <w:t>\2020</w:t>
            </w:r>
          </w:p>
        </w:tc>
        <w:tc>
          <w:tcPr>
            <w:tcW w:w="1432" w:type="dxa"/>
          </w:tcPr>
          <w:p w14:paraId="16FA8D83" w14:textId="1FACDFF6" w:rsidR="001C0100" w:rsidRPr="0021347C" w:rsidRDefault="00DD50EE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Felix Jopkiewicz</w:t>
            </w:r>
          </w:p>
        </w:tc>
        <w:tc>
          <w:tcPr>
            <w:tcW w:w="4039" w:type="dxa"/>
          </w:tcPr>
          <w:p w14:paraId="2513A9F1" w14:textId="65EFA28E" w:rsidR="00EC2912" w:rsidRPr="0021347C" w:rsidRDefault="00EC2912" w:rsidP="003A1FC4">
            <w:pPr>
              <w:spacing w:before="60" w:after="60"/>
              <w:rPr>
                <w:b/>
                <w:bCs/>
                <w:color w:val="00B050"/>
              </w:rPr>
            </w:pPr>
            <w:r w:rsidRPr="0021347C">
              <w:rPr>
                <w:b/>
                <w:bCs/>
                <w:color w:val="00B050"/>
              </w:rPr>
              <w:t>Erstellung 1. Entwurf</w:t>
            </w:r>
          </w:p>
        </w:tc>
      </w:tr>
      <w:tr w:rsidR="001C0100" w:rsidRPr="002054FB" w14:paraId="4B9682C4" w14:textId="77777777" w:rsidTr="00EB25C9">
        <w:tc>
          <w:tcPr>
            <w:tcW w:w="964" w:type="dxa"/>
          </w:tcPr>
          <w:p w14:paraId="7412848C" w14:textId="4A1F97C9" w:rsidR="001C0100" w:rsidRPr="0021347C" w:rsidRDefault="00624A1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0.2</w:t>
            </w:r>
          </w:p>
        </w:tc>
        <w:tc>
          <w:tcPr>
            <w:tcW w:w="1431" w:type="dxa"/>
          </w:tcPr>
          <w:p w14:paraId="0573D571" w14:textId="7CA28339" w:rsidR="001C0100" w:rsidRPr="0021347C" w:rsidRDefault="00624A1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Translation</w:t>
            </w:r>
          </w:p>
        </w:tc>
        <w:tc>
          <w:tcPr>
            <w:tcW w:w="1276" w:type="dxa"/>
          </w:tcPr>
          <w:p w14:paraId="47CFF6CA" w14:textId="41C16E2F" w:rsidR="001C0100" w:rsidRPr="0021347C" w:rsidRDefault="00C7408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24</w:t>
            </w:r>
            <w:r w:rsidRPr="0021347C">
              <w:rPr>
                <w:b/>
                <w:bCs/>
                <w:color w:val="00B050"/>
              </w:rPr>
              <w:t>\</w:t>
            </w:r>
            <w:r>
              <w:rPr>
                <w:b/>
                <w:bCs/>
                <w:color w:val="00B050"/>
              </w:rPr>
              <w:t>04</w:t>
            </w:r>
            <w:r w:rsidRPr="0021347C">
              <w:rPr>
                <w:b/>
                <w:bCs/>
                <w:color w:val="00B050"/>
              </w:rPr>
              <w:t>\</w:t>
            </w:r>
            <w:r>
              <w:rPr>
                <w:b/>
                <w:bCs/>
                <w:color w:val="00B050"/>
              </w:rPr>
              <w:t>2020</w:t>
            </w:r>
          </w:p>
        </w:tc>
        <w:tc>
          <w:tcPr>
            <w:tcW w:w="1432" w:type="dxa"/>
          </w:tcPr>
          <w:p w14:paraId="103B79B4" w14:textId="321509AC" w:rsidR="001C0100" w:rsidRPr="0021347C" w:rsidRDefault="00C7408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Filip Josipovic</w:t>
            </w:r>
          </w:p>
        </w:tc>
        <w:tc>
          <w:tcPr>
            <w:tcW w:w="4039" w:type="dxa"/>
          </w:tcPr>
          <w:p w14:paraId="54B8AB75" w14:textId="21816469" w:rsidR="001C0100" w:rsidRPr="0021347C" w:rsidRDefault="00C7408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English &gt; German</w:t>
            </w:r>
          </w:p>
        </w:tc>
      </w:tr>
      <w:tr w:rsidR="001C0100" w:rsidRPr="002054FB" w14:paraId="4BDF6CD9" w14:textId="77777777" w:rsidTr="00EB25C9">
        <w:tc>
          <w:tcPr>
            <w:tcW w:w="964" w:type="dxa"/>
          </w:tcPr>
          <w:p w14:paraId="68237C2E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1431" w:type="dxa"/>
          </w:tcPr>
          <w:p w14:paraId="345FEEE4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1276" w:type="dxa"/>
          </w:tcPr>
          <w:p w14:paraId="5F5C762B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1432" w:type="dxa"/>
          </w:tcPr>
          <w:p w14:paraId="792E4B8D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4039" w:type="dxa"/>
          </w:tcPr>
          <w:p w14:paraId="00154AB3" w14:textId="77777777" w:rsidR="001C0100" w:rsidRPr="002054FB" w:rsidRDefault="001C0100" w:rsidP="003A1FC4">
            <w:pPr>
              <w:spacing w:before="60" w:after="60"/>
            </w:pPr>
          </w:p>
        </w:tc>
      </w:tr>
    </w:tbl>
    <w:p w14:paraId="555FA709" w14:textId="77777777" w:rsidR="001C0100" w:rsidRPr="002054FB" w:rsidRDefault="001C0100" w:rsidP="001C0100">
      <w:pPr>
        <w:spacing w:before="60" w:after="60"/>
      </w:pPr>
    </w:p>
    <w:p w14:paraId="5197E274" w14:textId="77777777" w:rsidR="001C0100" w:rsidRPr="002054FB" w:rsidRDefault="001C0100" w:rsidP="001C0100">
      <w:pPr>
        <w:spacing w:before="60" w:after="60"/>
      </w:pPr>
    </w:p>
    <w:p w14:paraId="4AD76258" w14:textId="028BE611" w:rsidR="001C0100" w:rsidRDefault="001C0100" w:rsidP="001C0100">
      <w:pPr>
        <w:spacing w:before="60" w:after="60"/>
        <w:jc w:val="both"/>
        <w:rPr>
          <w:b/>
        </w:rPr>
      </w:pPr>
      <w:r w:rsidRPr="002054FB">
        <w:rPr>
          <w:b/>
        </w:rPr>
        <w:t>Dokument wurde mit folgenden Tools erstellt:</w:t>
      </w:r>
    </w:p>
    <w:p w14:paraId="4C05DA9D" w14:textId="14DC0F79" w:rsidR="004E2F6F" w:rsidRPr="004E2F6F" w:rsidRDefault="004E2F6F" w:rsidP="001C0100">
      <w:pPr>
        <w:spacing w:before="60" w:after="60"/>
        <w:jc w:val="both"/>
        <w:rPr>
          <w:b/>
          <w:lang w:val="en-US"/>
        </w:rPr>
      </w:pPr>
      <w:r w:rsidRPr="00DE2769">
        <w:rPr>
          <w:b/>
          <w:highlight w:val="green"/>
          <w:lang w:val="en-US"/>
        </w:rPr>
        <w:t>Th</w:t>
      </w:r>
      <w:r w:rsidR="000723B7">
        <w:rPr>
          <w:b/>
          <w:highlight w:val="green"/>
          <w:lang w:val="en-US"/>
        </w:rPr>
        <w:t>is</w:t>
      </w:r>
      <w:r w:rsidRPr="00DE2769">
        <w:rPr>
          <w:b/>
          <w:highlight w:val="green"/>
          <w:lang w:val="en-US"/>
        </w:rPr>
        <w:t xml:space="preserve"> document was created </w:t>
      </w:r>
      <w:r w:rsidR="000723B7">
        <w:rPr>
          <w:b/>
          <w:highlight w:val="green"/>
          <w:lang w:val="en-US"/>
        </w:rPr>
        <w:t xml:space="preserve">by </w:t>
      </w:r>
      <w:r w:rsidRPr="00DE2769">
        <w:rPr>
          <w:b/>
          <w:highlight w:val="green"/>
          <w:lang w:val="en-US"/>
        </w:rPr>
        <w:t>using the following tools:</w:t>
      </w:r>
    </w:p>
    <w:p w14:paraId="43E49A84" w14:textId="53D31287" w:rsidR="001C0100" w:rsidRPr="000F1A5A" w:rsidRDefault="001C0100" w:rsidP="001C0100">
      <w:pPr>
        <w:spacing w:before="60" w:after="60"/>
        <w:rPr>
          <w:lang w:val="en-US"/>
        </w:rPr>
      </w:pPr>
      <w:r w:rsidRPr="000F1A5A">
        <w:rPr>
          <w:lang w:val="en-US"/>
        </w:rPr>
        <w:t>&lt;</w:t>
      </w:r>
      <w:proofErr w:type="spellStart"/>
      <w:r w:rsidR="00AD1908" w:rsidRPr="000F1A5A">
        <w:rPr>
          <w:lang w:val="en-US"/>
        </w:rPr>
        <w:t>Pflichtenheft</w:t>
      </w:r>
      <w:proofErr w:type="spellEnd"/>
      <w:r w:rsidRPr="000F1A5A">
        <w:rPr>
          <w:lang w:val="en-US"/>
        </w:rPr>
        <w:t>&gt;</w:t>
      </w:r>
      <w:r w:rsidR="00825E41" w:rsidRPr="000F1A5A">
        <w:rPr>
          <w:lang w:val="en-US"/>
        </w:rPr>
        <w:t xml:space="preserve"> </w:t>
      </w:r>
      <w:r w:rsidR="00AD1908" w:rsidRPr="000F1A5A">
        <w:rPr>
          <w:lang w:val="en-US"/>
        </w:rPr>
        <w:t>Microsoft Word</w:t>
      </w:r>
    </w:p>
    <w:p w14:paraId="637AB330" w14:textId="0523C0F4" w:rsidR="009D560A" w:rsidRPr="009D560A" w:rsidRDefault="009D560A" w:rsidP="001C0100">
      <w:pPr>
        <w:spacing w:before="60" w:after="60"/>
        <w:rPr>
          <w:lang w:val="en-US"/>
        </w:rPr>
      </w:pPr>
      <w:r w:rsidRPr="008A0006">
        <w:rPr>
          <w:highlight w:val="green"/>
          <w:lang w:val="en-US"/>
        </w:rPr>
        <w:t>&lt;functional specification document&gt; Microsoft Word</w:t>
      </w:r>
    </w:p>
    <w:p w14:paraId="34089DE9" w14:textId="5386CDE8" w:rsidR="001C0100" w:rsidRDefault="001C0100" w:rsidP="001C0100">
      <w:pPr>
        <w:spacing w:before="60" w:after="60"/>
        <w:rPr>
          <w:lang w:val="en-US"/>
        </w:rPr>
      </w:pPr>
      <w:r w:rsidRPr="009D560A">
        <w:rPr>
          <w:lang w:val="en-US"/>
        </w:rPr>
        <w:t>&lt;</w:t>
      </w:r>
      <w:proofErr w:type="spellStart"/>
      <w:r w:rsidR="00AD1908" w:rsidRPr="009D560A">
        <w:rPr>
          <w:lang w:val="en-US"/>
        </w:rPr>
        <w:t>Websitetool</w:t>
      </w:r>
      <w:proofErr w:type="spellEnd"/>
      <w:r w:rsidRPr="009D560A">
        <w:rPr>
          <w:lang w:val="en-US"/>
        </w:rPr>
        <w:t>&gt;</w:t>
      </w:r>
      <w:r w:rsidR="00AD1908" w:rsidRPr="009D560A">
        <w:rPr>
          <w:lang w:val="en-US"/>
        </w:rPr>
        <w:t xml:space="preserve"> HTML, CSS</w:t>
      </w:r>
    </w:p>
    <w:p w14:paraId="75960FA0" w14:textId="06FA811F" w:rsidR="008A0006" w:rsidRPr="009D560A" w:rsidRDefault="008A0006" w:rsidP="001C0100">
      <w:pPr>
        <w:spacing w:before="60" w:after="60"/>
        <w:rPr>
          <w:lang w:val="en-US"/>
        </w:rPr>
      </w:pPr>
      <w:r w:rsidRPr="008A0006">
        <w:rPr>
          <w:highlight w:val="green"/>
          <w:lang w:val="en-US"/>
        </w:rPr>
        <w:t>&lt;</w:t>
      </w:r>
      <w:proofErr w:type="spellStart"/>
      <w:r w:rsidRPr="008A0006">
        <w:rPr>
          <w:highlight w:val="green"/>
          <w:lang w:val="en-US"/>
        </w:rPr>
        <w:t>Websitetool</w:t>
      </w:r>
      <w:proofErr w:type="spellEnd"/>
      <w:r w:rsidRPr="008A0006">
        <w:rPr>
          <w:highlight w:val="green"/>
          <w:lang w:val="en-US"/>
        </w:rPr>
        <w:t>&gt; HTML, CSS</w:t>
      </w:r>
    </w:p>
    <w:p w14:paraId="65591D89" w14:textId="34618306" w:rsidR="001E7F3D" w:rsidRDefault="00AD1908" w:rsidP="008B5B51">
      <w:pPr>
        <w:tabs>
          <w:tab w:val="left" w:pos="4900"/>
        </w:tabs>
        <w:spacing w:before="60" w:after="60"/>
        <w:rPr>
          <w:lang w:val="en-GB"/>
        </w:rPr>
      </w:pPr>
      <w:r w:rsidRPr="00152B76">
        <w:rPr>
          <w:lang w:val="en-GB"/>
        </w:rPr>
        <w:t>&lt;</w:t>
      </w:r>
      <w:proofErr w:type="spellStart"/>
      <w:r w:rsidR="00326776" w:rsidRPr="00152B76">
        <w:rPr>
          <w:lang w:val="en-GB"/>
        </w:rPr>
        <w:t>Programmiertool</w:t>
      </w:r>
      <w:proofErr w:type="spellEnd"/>
      <w:r w:rsidR="00326776" w:rsidRPr="00152B76">
        <w:rPr>
          <w:lang w:val="en-GB"/>
        </w:rPr>
        <w:t>&gt;</w:t>
      </w:r>
      <w:r w:rsidR="00B56EDF" w:rsidRPr="00152B76">
        <w:rPr>
          <w:lang w:val="en-GB"/>
        </w:rPr>
        <w:t xml:space="preserve"> Visual </w:t>
      </w:r>
      <w:r w:rsidR="009D560A" w:rsidRPr="00152B76">
        <w:rPr>
          <w:lang w:val="en-GB"/>
        </w:rPr>
        <w:t>Studio, Notepad</w:t>
      </w:r>
      <w:r w:rsidR="001E7F3D" w:rsidRPr="00152B76">
        <w:rPr>
          <w:lang w:val="en-GB"/>
        </w:rPr>
        <w:t>++</w:t>
      </w:r>
      <w:r w:rsidR="008B5B51" w:rsidRPr="00152B76">
        <w:rPr>
          <w:lang w:val="en-GB"/>
        </w:rPr>
        <w:tab/>
      </w:r>
    </w:p>
    <w:p w14:paraId="6F184EC6" w14:textId="70EB5541" w:rsidR="00F475A9" w:rsidRPr="00152B76" w:rsidRDefault="00F475A9" w:rsidP="00F475A9">
      <w:pPr>
        <w:tabs>
          <w:tab w:val="left" w:pos="4900"/>
        </w:tabs>
        <w:spacing w:before="60" w:after="60"/>
        <w:rPr>
          <w:lang w:val="en-GB"/>
        </w:rPr>
      </w:pPr>
      <w:r w:rsidRPr="00F475A9">
        <w:rPr>
          <w:highlight w:val="green"/>
          <w:lang w:val="en-GB"/>
        </w:rPr>
        <w:t>&lt;Programmi</w:t>
      </w:r>
      <w:r w:rsidR="00BC5CAA">
        <w:rPr>
          <w:highlight w:val="green"/>
          <w:lang w:val="en-GB"/>
        </w:rPr>
        <w:t>ng platforms</w:t>
      </w:r>
      <w:r w:rsidRPr="00F475A9">
        <w:rPr>
          <w:highlight w:val="green"/>
          <w:lang w:val="en-GB"/>
        </w:rPr>
        <w:t>&gt; Visual Studio, Notepad++</w:t>
      </w:r>
      <w:r w:rsidRPr="00152B76">
        <w:rPr>
          <w:lang w:val="en-GB"/>
        </w:rPr>
        <w:tab/>
      </w:r>
    </w:p>
    <w:p w14:paraId="25F33257" w14:textId="383ADB25" w:rsidR="008B5B51" w:rsidRDefault="008B5B51" w:rsidP="008B5B51">
      <w:pPr>
        <w:tabs>
          <w:tab w:val="left" w:pos="4900"/>
        </w:tabs>
        <w:spacing w:before="60" w:after="60"/>
        <w:rPr>
          <w:lang w:val="en-GB"/>
        </w:rPr>
      </w:pPr>
      <w:r w:rsidRPr="00152B76">
        <w:rPr>
          <w:lang w:val="en-GB"/>
        </w:rPr>
        <w:t>&lt;</w:t>
      </w:r>
      <w:proofErr w:type="spellStart"/>
      <w:r w:rsidR="004524CD" w:rsidRPr="00152B76">
        <w:rPr>
          <w:lang w:val="en-GB"/>
        </w:rPr>
        <w:t>Repositorytool</w:t>
      </w:r>
      <w:proofErr w:type="spellEnd"/>
      <w:r w:rsidR="004524CD" w:rsidRPr="00152B76">
        <w:rPr>
          <w:lang w:val="en-GB"/>
        </w:rPr>
        <w:t xml:space="preserve">&gt; </w:t>
      </w:r>
      <w:proofErr w:type="spellStart"/>
      <w:r w:rsidR="004524CD" w:rsidRPr="00152B76">
        <w:rPr>
          <w:lang w:val="en-GB"/>
        </w:rPr>
        <w:t>Github</w:t>
      </w:r>
      <w:proofErr w:type="spellEnd"/>
    </w:p>
    <w:p w14:paraId="1251B5E1" w14:textId="78A3F63A" w:rsidR="009A56D9" w:rsidRPr="00152B76" w:rsidRDefault="009A56D9" w:rsidP="009A56D9">
      <w:pPr>
        <w:tabs>
          <w:tab w:val="left" w:pos="4900"/>
        </w:tabs>
        <w:spacing w:before="60" w:after="60"/>
        <w:rPr>
          <w:lang w:val="en-GB"/>
        </w:rPr>
      </w:pPr>
      <w:r w:rsidRPr="00541203">
        <w:rPr>
          <w:highlight w:val="green"/>
          <w:lang w:val="en-GB"/>
        </w:rPr>
        <w:t>&lt;</w:t>
      </w:r>
      <w:proofErr w:type="spellStart"/>
      <w:r w:rsidRPr="00541203">
        <w:rPr>
          <w:highlight w:val="green"/>
          <w:lang w:val="en-GB"/>
        </w:rPr>
        <w:t>Repositorytool</w:t>
      </w:r>
      <w:proofErr w:type="spellEnd"/>
      <w:r w:rsidRPr="00541203">
        <w:rPr>
          <w:highlight w:val="green"/>
          <w:lang w:val="en-GB"/>
        </w:rPr>
        <w:t xml:space="preserve"> or </w:t>
      </w:r>
      <w:proofErr w:type="spellStart"/>
      <w:r w:rsidR="00612F1C">
        <w:rPr>
          <w:highlight w:val="green"/>
          <w:lang w:val="en-GB"/>
        </w:rPr>
        <w:t>B</w:t>
      </w:r>
      <w:r w:rsidRPr="00541203">
        <w:rPr>
          <w:highlight w:val="green"/>
          <w:lang w:val="en-GB"/>
        </w:rPr>
        <w:t>ackuptool</w:t>
      </w:r>
      <w:proofErr w:type="spellEnd"/>
      <w:r w:rsidRPr="00541203">
        <w:rPr>
          <w:highlight w:val="green"/>
          <w:lang w:val="en-GB"/>
        </w:rPr>
        <w:t xml:space="preserve">&gt; </w:t>
      </w:r>
      <w:proofErr w:type="spellStart"/>
      <w:r w:rsidRPr="00541203">
        <w:rPr>
          <w:highlight w:val="green"/>
          <w:lang w:val="en-GB"/>
        </w:rPr>
        <w:t>Github</w:t>
      </w:r>
      <w:proofErr w:type="spellEnd"/>
    </w:p>
    <w:p w14:paraId="34D4C5DA" w14:textId="568FA394" w:rsidR="00090186" w:rsidRPr="00BF69F3" w:rsidRDefault="00090186" w:rsidP="008B5B51">
      <w:pPr>
        <w:tabs>
          <w:tab w:val="left" w:pos="4900"/>
        </w:tabs>
        <w:spacing w:before="60" w:after="60"/>
        <w:rPr>
          <w:lang w:val="en-US"/>
        </w:rPr>
      </w:pPr>
      <w:r w:rsidRPr="00BF69F3">
        <w:rPr>
          <w:lang w:val="en-US"/>
        </w:rPr>
        <w:t>&lt;</w:t>
      </w:r>
      <w:proofErr w:type="spellStart"/>
      <w:r w:rsidRPr="00BF69F3">
        <w:rPr>
          <w:lang w:val="en-US"/>
        </w:rPr>
        <w:t>Zeitplanungstool</w:t>
      </w:r>
      <w:proofErr w:type="spellEnd"/>
      <w:r w:rsidRPr="00BF69F3">
        <w:rPr>
          <w:lang w:val="en-US"/>
        </w:rPr>
        <w:t xml:space="preserve">&gt; </w:t>
      </w:r>
      <w:proofErr w:type="spellStart"/>
      <w:r w:rsidRPr="00BF69F3">
        <w:rPr>
          <w:lang w:val="en-US"/>
        </w:rPr>
        <w:t>GanttProject</w:t>
      </w:r>
      <w:proofErr w:type="spellEnd"/>
    </w:p>
    <w:p w14:paraId="5F835083" w14:textId="4F0FEC31" w:rsidR="005B3B62" w:rsidRPr="000F1A5A" w:rsidRDefault="005B3B62" w:rsidP="008B5B51">
      <w:pPr>
        <w:tabs>
          <w:tab w:val="left" w:pos="4900"/>
        </w:tabs>
        <w:spacing w:before="60" w:after="60"/>
        <w:rPr>
          <w:lang w:val="en-US"/>
        </w:rPr>
      </w:pPr>
      <w:r w:rsidRPr="000F1A5A">
        <w:rPr>
          <w:highlight w:val="green"/>
          <w:lang w:val="en-US"/>
        </w:rPr>
        <w:t>&lt;</w:t>
      </w:r>
      <w:proofErr w:type="spellStart"/>
      <w:r w:rsidRPr="000F1A5A">
        <w:rPr>
          <w:highlight w:val="green"/>
          <w:lang w:val="en-US"/>
        </w:rPr>
        <w:t>Timescedulingtool</w:t>
      </w:r>
      <w:proofErr w:type="spellEnd"/>
      <w:r w:rsidRPr="000F1A5A">
        <w:rPr>
          <w:highlight w:val="green"/>
          <w:lang w:val="en-US"/>
        </w:rPr>
        <w:t xml:space="preserve">&gt; </w:t>
      </w:r>
      <w:proofErr w:type="spellStart"/>
      <w:r w:rsidRPr="000F1A5A">
        <w:rPr>
          <w:highlight w:val="green"/>
          <w:lang w:val="en-US"/>
        </w:rPr>
        <w:t>GanttProject</w:t>
      </w:r>
      <w:proofErr w:type="spellEnd"/>
    </w:p>
    <w:p w14:paraId="579C3E8B" w14:textId="2089703D" w:rsidR="00C266D5" w:rsidRPr="000F1A5A" w:rsidRDefault="00C266D5" w:rsidP="008B5B51">
      <w:pPr>
        <w:tabs>
          <w:tab w:val="left" w:pos="4900"/>
        </w:tabs>
        <w:spacing w:before="60" w:after="60"/>
        <w:rPr>
          <w:lang w:val="en-US"/>
        </w:rPr>
      </w:pPr>
      <w:r w:rsidRPr="000F1A5A">
        <w:rPr>
          <w:lang w:val="en-US"/>
        </w:rPr>
        <w:t>&lt;</w:t>
      </w:r>
      <w:proofErr w:type="spellStart"/>
      <w:r w:rsidRPr="000F1A5A">
        <w:rPr>
          <w:lang w:val="en-US"/>
        </w:rPr>
        <w:t>Präsentationstool</w:t>
      </w:r>
      <w:proofErr w:type="spellEnd"/>
      <w:r w:rsidRPr="000F1A5A">
        <w:rPr>
          <w:lang w:val="en-US"/>
        </w:rPr>
        <w:t xml:space="preserve">&gt; </w:t>
      </w:r>
      <w:r w:rsidR="002F7399" w:rsidRPr="000F1A5A">
        <w:rPr>
          <w:lang w:val="en-US"/>
        </w:rPr>
        <w:t>PowerPoint</w:t>
      </w:r>
    </w:p>
    <w:p w14:paraId="4199AFBD" w14:textId="195D0FA2" w:rsidR="00BF69F3" w:rsidRPr="000F1A5A" w:rsidRDefault="00BF69F3" w:rsidP="00BF69F3">
      <w:pPr>
        <w:tabs>
          <w:tab w:val="left" w:pos="4900"/>
        </w:tabs>
        <w:spacing w:before="60" w:after="60"/>
        <w:rPr>
          <w:lang w:val="de-AT"/>
        </w:rPr>
      </w:pPr>
      <w:r w:rsidRPr="000F1A5A">
        <w:rPr>
          <w:highlight w:val="green"/>
          <w:lang w:val="de-AT"/>
        </w:rPr>
        <w:t xml:space="preserve">&lt;Präsentationtool&gt; </w:t>
      </w:r>
      <w:r w:rsidR="00063B8C" w:rsidRPr="000F1A5A">
        <w:rPr>
          <w:highlight w:val="green"/>
          <w:lang w:val="de-AT"/>
        </w:rPr>
        <w:t>Microsoft</w:t>
      </w:r>
      <w:r w:rsidR="00C50193" w:rsidRPr="000F1A5A">
        <w:rPr>
          <w:highlight w:val="green"/>
          <w:lang w:val="de-AT"/>
        </w:rPr>
        <w:t xml:space="preserve"> </w:t>
      </w:r>
      <w:r w:rsidRPr="000F1A5A">
        <w:rPr>
          <w:highlight w:val="green"/>
          <w:lang w:val="de-AT"/>
        </w:rPr>
        <w:t>PowerPoint</w:t>
      </w:r>
    </w:p>
    <w:p w14:paraId="53A3A621" w14:textId="77777777" w:rsidR="00BF69F3" w:rsidRPr="000F1A5A" w:rsidRDefault="00BF69F3" w:rsidP="008B5B51">
      <w:pPr>
        <w:tabs>
          <w:tab w:val="left" w:pos="4900"/>
        </w:tabs>
        <w:spacing w:before="60" w:after="60"/>
        <w:rPr>
          <w:lang w:val="de-AT"/>
        </w:rPr>
      </w:pPr>
    </w:p>
    <w:p w14:paraId="69D80EE1" w14:textId="77777777" w:rsidR="00BF69F3" w:rsidRPr="000F1A5A" w:rsidRDefault="00BF69F3" w:rsidP="008B5B51">
      <w:pPr>
        <w:tabs>
          <w:tab w:val="left" w:pos="4900"/>
        </w:tabs>
        <w:spacing w:before="60" w:after="60"/>
        <w:rPr>
          <w:lang w:val="de-AT"/>
        </w:rPr>
      </w:pPr>
    </w:p>
    <w:p w14:paraId="1F5E01F1" w14:textId="6D89DC7B" w:rsidR="001C0100" w:rsidRPr="005971AA" w:rsidRDefault="001C0100" w:rsidP="00E91D03">
      <w:pPr>
        <w:pStyle w:val="Ueberschrift"/>
        <w:pageBreakBefore/>
        <w:rPr>
          <w:lang w:val="de-AT"/>
        </w:rPr>
      </w:pPr>
      <w:r w:rsidRPr="005971AA">
        <w:rPr>
          <w:lang w:val="de-AT"/>
        </w:rPr>
        <w:lastRenderedPageBreak/>
        <w:t>Inhalt</w:t>
      </w:r>
      <w:r w:rsidR="00E91D03" w:rsidRPr="005971AA">
        <w:rPr>
          <w:lang w:val="de-AT"/>
        </w:rPr>
        <w:t xml:space="preserve"> </w:t>
      </w:r>
      <w:r w:rsidR="003704CC" w:rsidRPr="000723B7">
        <w:rPr>
          <w:highlight w:val="green"/>
          <w:lang w:val="de-AT"/>
        </w:rPr>
        <w:t>Content</w:t>
      </w:r>
    </w:p>
    <w:p w14:paraId="1C0C0CB6" w14:textId="77777777" w:rsidR="003704CC" w:rsidRPr="005971AA" w:rsidRDefault="003704CC" w:rsidP="001C0100">
      <w:pPr>
        <w:spacing w:before="60" w:after="60"/>
        <w:rPr>
          <w:lang w:val="de-AT"/>
        </w:rPr>
      </w:pPr>
    </w:p>
    <w:p w14:paraId="747D373D" w14:textId="10417441" w:rsidR="00AF50ED" w:rsidRPr="002054FB" w:rsidRDefault="008E61B7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i/>
        </w:rPr>
        <w:fldChar w:fldCharType="begin"/>
      </w:r>
      <w:r w:rsidR="001C0100" w:rsidRPr="002054FB">
        <w:rPr>
          <w:i/>
        </w:rPr>
        <w:instrText xml:space="preserve"> TOC \o "1-4" </w:instrText>
      </w:r>
      <w:r w:rsidRPr="002054FB">
        <w:rPr>
          <w:i/>
        </w:rPr>
        <w:fldChar w:fldCharType="separate"/>
      </w:r>
      <w:r w:rsidR="00AF50ED" w:rsidRPr="002054FB">
        <w:rPr>
          <w:noProof/>
          <w:snapToGrid w:val="0"/>
        </w:rPr>
        <w:t>1</w:t>
      </w:r>
      <w:r w:rsidR="00AF50ED"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="00AF50ED" w:rsidRPr="002054FB">
        <w:rPr>
          <w:noProof/>
          <w:snapToGrid w:val="0"/>
        </w:rPr>
        <w:t>Einleitung</w:t>
      </w:r>
      <w:r w:rsidR="005B6987">
        <w:rPr>
          <w:noProof/>
          <w:snapToGrid w:val="0"/>
        </w:rPr>
        <w:t xml:space="preserve"> / </w:t>
      </w:r>
      <w:r w:rsidR="005B6987" w:rsidRPr="005971AA">
        <w:rPr>
          <w:noProof/>
          <w:snapToGrid w:val="0"/>
          <w:highlight w:val="green"/>
        </w:rPr>
        <w:t>Int</w:t>
      </w:r>
      <w:r w:rsidR="00E21D56" w:rsidRPr="005971AA">
        <w:rPr>
          <w:noProof/>
          <w:snapToGrid w:val="0"/>
          <w:highlight w:val="green"/>
        </w:rPr>
        <w:t>r</w:t>
      </w:r>
      <w:r w:rsidR="005B6987" w:rsidRPr="005971AA">
        <w:rPr>
          <w:noProof/>
          <w:snapToGrid w:val="0"/>
          <w:highlight w:val="green"/>
        </w:rPr>
        <w:t>oduction</w:t>
      </w:r>
      <w:r w:rsidR="00AF50ED" w:rsidRPr="002054FB">
        <w:rPr>
          <w:noProof/>
        </w:rPr>
        <w:tab/>
      </w:r>
      <w:r w:rsidR="00AF50ED" w:rsidRPr="002054FB">
        <w:rPr>
          <w:noProof/>
        </w:rPr>
        <w:fldChar w:fldCharType="begin"/>
      </w:r>
      <w:r w:rsidR="00AF50ED" w:rsidRPr="002054FB">
        <w:rPr>
          <w:noProof/>
        </w:rPr>
        <w:instrText xml:space="preserve"> PAGEREF _Toc527989806 \h </w:instrText>
      </w:r>
      <w:r w:rsidR="00AF50ED" w:rsidRPr="002054FB">
        <w:rPr>
          <w:noProof/>
        </w:rPr>
      </w:r>
      <w:r w:rsidR="00AF50ED" w:rsidRPr="002054FB">
        <w:rPr>
          <w:noProof/>
        </w:rPr>
        <w:fldChar w:fldCharType="separate"/>
      </w:r>
      <w:r w:rsidR="00AF50ED" w:rsidRPr="002054FB">
        <w:rPr>
          <w:noProof/>
        </w:rPr>
        <w:t>4</w:t>
      </w:r>
      <w:r w:rsidR="00AF50ED" w:rsidRPr="002054FB">
        <w:rPr>
          <w:noProof/>
        </w:rPr>
        <w:fldChar w:fldCharType="end"/>
      </w:r>
    </w:p>
    <w:p w14:paraId="02BD2450" w14:textId="7D315E7F" w:rsidR="00AF50ED" w:rsidRPr="000F1A5A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val="de-AT" w:eastAsia="de-AT"/>
        </w:rPr>
      </w:pPr>
      <w:r w:rsidRPr="000F1A5A">
        <w:rPr>
          <w:noProof/>
          <w:snapToGrid w:val="0"/>
          <w:lang w:val="de-AT"/>
        </w:rPr>
        <w:t>1.1</w:t>
      </w:r>
      <w:r w:rsidRPr="000F1A5A">
        <w:rPr>
          <w:rFonts w:asciiTheme="minorHAnsi" w:eastAsiaTheme="minorEastAsia" w:hAnsiTheme="minorHAnsi" w:cstheme="minorBidi"/>
          <w:noProof/>
          <w:szCs w:val="22"/>
          <w:lang w:val="de-AT" w:eastAsia="de-AT"/>
        </w:rPr>
        <w:tab/>
      </w:r>
      <w:r w:rsidRPr="000F1A5A">
        <w:rPr>
          <w:noProof/>
          <w:snapToGrid w:val="0"/>
          <w:lang w:val="de-AT"/>
        </w:rPr>
        <w:t>Zweck und Gültigkeit des Dokuments</w:t>
      </w:r>
      <w:r w:rsidR="005971AA" w:rsidRPr="000F1A5A">
        <w:rPr>
          <w:noProof/>
          <w:snapToGrid w:val="0"/>
          <w:lang w:val="de-AT"/>
        </w:rPr>
        <w:t xml:space="preserve"> / </w:t>
      </w:r>
      <w:r w:rsidR="005971AA" w:rsidRPr="000F1A5A">
        <w:rPr>
          <w:noProof/>
          <w:snapToGrid w:val="0"/>
          <w:highlight w:val="green"/>
          <w:lang w:val="de-AT"/>
        </w:rPr>
        <w:t>Purpose and validity of this document</w:t>
      </w:r>
      <w:r w:rsidRPr="000F1A5A">
        <w:rPr>
          <w:noProof/>
          <w:lang w:val="de-AT"/>
        </w:rPr>
        <w:tab/>
      </w:r>
      <w:r w:rsidRPr="002054FB">
        <w:rPr>
          <w:noProof/>
        </w:rPr>
        <w:fldChar w:fldCharType="begin"/>
      </w:r>
      <w:r w:rsidRPr="000F1A5A">
        <w:rPr>
          <w:noProof/>
          <w:lang w:val="de-AT"/>
        </w:rPr>
        <w:instrText xml:space="preserve"> PAGEREF _Toc527989807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0F1A5A">
        <w:rPr>
          <w:noProof/>
          <w:lang w:val="de-AT"/>
        </w:rPr>
        <w:t>4</w:t>
      </w:r>
      <w:r w:rsidRPr="002054FB">
        <w:rPr>
          <w:noProof/>
        </w:rPr>
        <w:fldChar w:fldCharType="end"/>
      </w:r>
    </w:p>
    <w:p w14:paraId="2D26BBFF" w14:textId="3DB6DA75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1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Zusammenhang mit anderen Dokumenten</w:t>
      </w:r>
      <w:r w:rsidR="000F1A5A">
        <w:rPr>
          <w:noProof/>
          <w:snapToGrid w:val="0"/>
        </w:rPr>
        <w:t xml:space="preserve"> / </w:t>
      </w:r>
      <w:r w:rsidR="000F1A5A" w:rsidRPr="000F1A5A">
        <w:rPr>
          <w:noProof/>
          <w:snapToGrid w:val="0"/>
          <w:highlight w:val="green"/>
        </w:rPr>
        <w:t>The corelation with other document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08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4207028D" w14:textId="480A7FB1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2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llgemeine Beschreibung des gewünschten Systems</w:t>
      </w:r>
      <w:r w:rsidR="00E37D45">
        <w:rPr>
          <w:noProof/>
          <w:snapToGrid w:val="0"/>
        </w:rPr>
        <w:t xml:space="preserve"> / </w:t>
      </w:r>
      <w:r w:rsidR="00E37D45" w:rsidRPr="000723B7">
        <w:rPr>
          <w:noProof/>
          <w:snapToGrid w:val="0"/>
          <w:highlight w:val="green"/>
        </w:rPr>
        <w:t>General</w:t>
      </w:r>
      <w:r w:rsidR="000723B7" w:rsidRPr="000723B7">
        <w:rPr>
          <w:noProof/>
          <w:snapToGrid w:val="0"/>
          <w:highlight w:val="green"/>
        </w:rPr>
        <w:t xml:space="preserve"> description of the wanted System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09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21F9AEB2" w14:textId="1BCA4040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1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Zweck</w:t>
      </w:r>
      <w:r w:rsidR="000723B7">
        <w:rPr>
          <w:noProof/>
          <w:snapToGrid w:val="0"/>
        </w:rPr>
        <w:t xml:space="preserve"> </w:t>
      </w:r>
      <w:r w:rsidR="000723B7" w:rsidRPr="000723B7">
        <w:rPr>
          <w:noProof/>
          <w:snapToGrid w:val="0"/>
          <w:highlight w:val="green"/>
        </w:rPr>
        <w:t>Purpos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0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02AFA37B" w14:textId="64642C6D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Überblick Funktionalität</w:t>
      </w:r>
      <w:r w:rsidR="000723B7">
        <w:rPr>
          <w:noProof/>
          <w:snapToGrid w:val="0"/>
        </w:rPr>
        <w:t xml:space="preserve"> </w:t>
      </w:r>
      <w:r w:rsidR="000723B7" w:rsidRPr="000723B7">
        <w:rPr>
          <w:noProof/>
          <w:snapToGrid w:val="0"/>
          <w:highlight w:val="green"/>
        </w:rPr>
        <w:t>Overview functionalitie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1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271F5DBB" w14:textId="50D096C4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3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bgrenzung und Einbettung</w:t>
      </w:r>
      <w:r w:rsidR="000723B7">
        <w:rPr>
          <w:noProof/>
          <w:snapToGrid w:val="0"/>
        </w:rPr>
        <w:t xml:space="preserve"> </w:t>
      </w:r>
      <w:r w:rsidR="000723B7" w:rsidRPr="009D635D">
        <w:rPr>
          <w:noProof/>
          <w:snapToGrid w:val="0"/>
          <w:highlight w:val="green"/>
        </w:rPr>
        <w:t>Differentation and embedement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2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795BA3AD" w14:textId="3F6ADAA0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4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llgemeine Vorgaben und Einschränkungen</w:t>
      </w:r>
      <w:r w:rsidR="009D635D">
        <w:rPr>
          <w:noProof/>
          <w:snapToGrid w:val="0"/>
        </w:rPr>
        <w:t xml:space="preserve"> </w:t>
      </w:r>
      <w:r w:rsidR="009D635D" w:rsidRPr="009D635D">
        <w:rPr>
          <w:noProof/>
          <w:snapToGrid w:val="0"/>
          <w:highlight w:val="green"/>
        </w:rPr>
        <w:t>General specifications and limitation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3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4BA32566" w14:textId="66213F7C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5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nforderungsquellen und Zielgruppen</w:t>
      </w:r>
      <w:r w:rsidR="009D635D">
        <w:rPr>
          <w:noProof/>
          <w:snapToGrid w:val="0"/>
        </w:rPr>
        <w:t xml:space="preserve"> </w:t>
      </w:r>
      <w:r w:rsidR="009D635D" w:rsidRPr="009D635D">
        <w:rPr>
          <w:noProof/>
          <w:snapToGrid w:val="0"/>
          <w:highlight w:val="green"/>
        </w:rPr>
        <w:t>Requirementorigin and audienc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4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4CDE9624" w14:textId="659428D9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3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Detaillierte Beschreibung der Leistungsmerkmale des Systems</w:t>
      </w:r>
      <w:r w:rsidR="009D635D">
        <w:rPr>
          <w:noProof/>
          <w:snapToGrid w:val="0"/>
        </w:rPr>
        <w:t xml:space="preserve"> </w:t>
      </w:r>
      <w:r w:rsidR="000F38E2">
        <w:rPr>
          <w:noProof/>
          <w:snapToGrid w:val="0"/>
        </w:rPr>
        <w:t xml:space="preserve">                   </w:t>
      </w:r>
      <w:r w:rsidR="009D635D" w:rsidRPr="000F38E2">
        <w:rPr>
          <w:noProof/>
          <w:snapToGrid w:val="0"/>
          <w:highlight w:val="green"/>
        </w:rPr>
        <w:t xml:space="preserve">Detailed description of the </w:t>
      </w:r>
      <w:r w:rsidR="000F38E2" w:rsidRPr="000F38E2">
        <w:rPr>
          <w:noProof/>
          <w:snapToGrid w:val="0"/>
          <w:highlight w:val="green"/>
        </w:rPr>
        <w:t>systems performance characterisitics</w:t>
      </w:r>
      <w:r w:rsidR="000F38E2">
        <w:rPr>
          <w:noProof/>
          <w:snapToGrid w:val="0"/>
        </w:rPr>
        <w:t xml:space="preserve"> 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5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1232C5FD" w14:textId="5397831A" w:rsidR="00AF50ED" w:rsidRPr="000F38E2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val="en-US" w:eastAsia="de-AT"/>
        </w:rPr>
      </w:pPr>
      <w:r w:rsidRPr="000F38E2">
        <w:rPr>
          <w:noProof/>
          <w:snapToGrid w:val="0"/>
          <w:lang w:val="en-US"/>
        </w:rPr>
        <w:t>3.1</w:t>
      </w:r>
      <w:r w:rsidRPr="000F38E2">
        <w:rPr>
          <w:rFonts w:asciiTheme="minorHAnsi" w:eastAsiaTheme="minorEastAsia" w:hAnsiTheme="minorHAnsi" w:cstheme="minorBidi"/>
          <w:noProof/>
          <w:szCs w:val="22"/>
          <w:lang w:val="en-US" w:eastAsia="de-AT"/>
        </w:rPr>
        <w:tab/>
      </w:r>
      <w:r w:rsidRPr="000F38E2">
        <w:rPr>
          <w:noProof/>
          <w:snapToGrid w:val="0"/>
          <w:lang w:val="en-US"/>
        </w:rPr>
        <w:t>Funktionaler Lieferumfang</w:t>
      </w:r>
      <w:r w:rsidR="000F38E2" w:rsidRPr="000F38E2">
        <w:rPr>
          <w:noProof/>
          <w:snapToGrid w:val="0"/>
          <w:lang w:val="en-US"/>
        </w:rPr>
        <w:t xml:space="preserve"> </w:t>
      </w:r>
      <w:r w:rsidR="000F38E2" w:rsidRPr="003F4E19">
        <w:rPr>
          <w:noProof/>
          <w:snapToGrid w:val="0"/>
          <w:highlight w:val="green"/>
          <w:lang w:val="en-US"/>
        </w:rPr>
        <w:t xml:space="preserve">functional scope of </w:t>
      </w:r>
      <w:r w:rsidR="003F4E19" w:rsidRPr="003F4E19">
        <w:rPr>
          <w:noProof/>
          <w:snapToGrid w:val="0"/>
          <w:highlight w:val="green"/>
          <w:lang w:val="en-US"/>
        </w:rPr>
        <w:t xml:space="preserve">our </w:t>
      </w:r>
      <w:r w:rsidR="000F38E2" w:rsidRPr="003F4E19">
        <w:rPr>
          <w:noProof/>
          <w:snapToGrid w:val="0"/>
          <w:highlight w:val="green"/>
          <w:lang w:val="en-US"/>
        </w:rPr>
        <w:t>delivery</w:t>
      </w:r>
      <w:r w:rsidR="003F4E19">
        <w:rPr>
          <w:noProof/>
          <w:snapToGrid w:val="0"/>
          <w:lang w:val="en-US"/>
        </w:rPr>
        <w:t xml:space="preserve"> </w:t>
      </w:r>
      <w:r w:rsidRPr="000F38E2">
        <w:rPr>
          <w:noProof/>
          <w:lang w:val="en-US"/>
        </w:rPr>
        <w:tab/>
      </w:r>
      <w:r w:rsidRPr="002054FB">
        <w:rPr>
          <w:noProof/>
        </w:rPr>
        <w:fldChar w:fldCharType="begin"/>
      </w:r>
      <w:r w:rsidRPr="000F38E2">
        <w:rPr>
          <w:noProof/>
          <w:lang w:val="en-US"/>
        </w:rPr>
        <w:instrText xml:space="preserve"> PAGEREF _Toc527989816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0F38E2">
        <w:rPr>
          <w:noProof/>
          <w:lang w:val="en-US"/>
        </w:rPr>
        <w:t>4</w:t>
      </w:r>
      <w:r w:rsidRPr="002054FB">
        <w:rPr>
          <w:noProof/>
        </w:rPr>
        <w:fldChar w:fldCharType="end"/>
      </w:r>
    </w:p>
    <w:p w14:paraId="40E22565" w14:textId="18FB3A0C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Interaktionen mit Umgebung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interactions with the surroundi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7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3EC16D28" w14:textId="2FC0EDFA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3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Geforderte Funktionen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demanded function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8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1D856CBA" w14:textId="25DFD8A1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4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Struktur und Verhalten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Structure and behavi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9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22A8E334" w14:textId="66AA51E5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5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Benutzerschnittstelle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user interfac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0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44210E3E" w14:textId="0DE91CFB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6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Datenbank-Schnittstelle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database interfac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1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432C3DE2" w14:textId="2D0C3359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7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Sonstige Schnittstellen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other interface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2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134EED62" w14:textId="0030BF14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8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Sonstige entwicklerorientierte Anforderungen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other developer orientated requirement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3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55F579C1" w14:textId="48899780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4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Vorgaben des Auftraggebers an die Projektabwicklung</w:t>
      </w:r>
      <w:r w:rsidR="00866284">
        <w:rPr>
          <w:noProof/>
          <w:snapToGrid w:val="0"/>
        </w:rPr>
        <w:t xml:space="preserve"> </w:t>
      </w:r>
      <w:r w:rsidR="00866284">
        <w:rPr>
          <w:noProof/>
          <w:snapToGrid w:val="0"/>
        </w:rPr>
        <w:tab/>
        <w:t xml:space="preserve">                           </w:t>
      </w:r>
      <w:r w:rsidR="00866284" w:rsidRPr="00866284">
        <w:rPr>
          <w:noProof/>
          <w:snapToGrid w:val="0"/>
          <w:highlight w:val="green"/>
        </w:rPr>
        <w:t>Specification by the employer for the project handli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4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454CC0F2" w14:textId="35F960F5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4.1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nforderungen an die Realisierung</w:t>
      </w:r>
      <w:r w:rsidR="00B77F6B">
        <w:rPr>
          <w:noProof/>
          <w:snapToGrid w:val="0"/>
        </w:rPr>
        <w:t xml:space="preserve"> </w:t>
      </w:r>
      <w:r w:rsidR="00B77F6B" w:rsidRPr="00B77F6B">
        <w:rPr>
          <w:noProof/>
          <w:snapToGrid w:val="0"/>
          <w:highlight w:val="green"/>
        </w:rPr>
        <w:t>Requirement for the implementatio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5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2C92E9F8" w14:textId="0ED9B66F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4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bnahme- und Lieferbedingungen</w:t>
      </w:r>
      <w:r w:rsidR="00B77F6B">
        <w:rPr>
          <w:noProof/>
          <w:snapToGrid w:val="0"/>
        </w:rPr>
        <w:t xml:space="preserve"> </w:t>
      </w:r>
      <w:r w:rsidR="00B77F6B" w:rsidRPr="00FB715D">
        <w:rPr>
          <w:noProof/>
          <w:snapToGrid w:val="0"/>
          <w:highlight w:val="green"/>
        </w:rPr>
        <w:t>Accaptence- and delivercondition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6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1B2691B5" w14:textId="11E82A0D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4.3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Gewährleistung</w:t>
      </w:r>
      <w:r w:rsidR="00FB715D">
        <w:rPr>
          <w:noProof/>
          <w:snapToGrid w:val="0"/>
        </w:rPr>
        <w:t xml:space="preserve"> </w:t>
      </w:r>
      <w:r w:rsidR="00FB715D" w:rsidRPr="00FB715D">
        <w:rPr>
          <w:noProof/>
          <w:snapToGrid w:val="0"/>
          <w:highlight w:val="green"/>
        </w:rPr>
        <w:t>guarante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7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31B09297" w14:textId="5EFB2606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5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Verpflichtungen des Auftraggebers</w:t>
      </w:r>
      <w:r w:rsidR="00FB715D">
        <w:rPr>
          <w:noProof/>
          <w:snapToGrid w:val="0"/>
        </w:rPr>
        <w:t xml:space="preserve"> </w:t>
      </w:r>
      <w:r w:rsidR="00FB715D" w:rsidRPr="00FB715D">
        <w:rPr>
          <w:noProof/>
          <w:snapToGrid w:val="0"/>
          <w:highlight w:val="green"/>
        </w:rPr>
        <w:t>Responsibillity of the emloyer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8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5DF4696B" w14:textId="502844C9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6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Literatur</w:t>
      </w:r>
      <w:r w:rsidR="00FB715D">
        <w:rPr>
          <w:noProof/>
          <w:snapToGrid w:val="0"/>
        </w:rPr>
        <w:t xml:space="preserve"> </w:t>
      </w:r>
      <w:r w:rsidR="00FB715D" w:rsidRPr="00C435A8">
        <w:rPr>
          <w:noProof/>
          <w:snapToGrid w:val="0"/>
          <w:highlight w:val="green"/>
        </w:rPr>
        <w:t>Literatur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9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047D216A" w14:textId="3F80DE4E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7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Begriffe und Abkürzungen</w:t>
      </w:r>
      <w:r w:rsidR="00FB715D">
        <w:rPr>
          <w:noProof/>
          <w:snapToGrid w:val="0"/>
        </w:rPr>
        <w:t xml:space="preserve"> </w:t>
      </w:r>
      <w:r w:rsidR="00FB715D" w:rsidRPr="00AA7BFA">
        <w:rPr>
          <w:noProof/>
          <w:snapToGrid w:val="0"/>
          <w:highlight w:val="green"/>
        </w:rPr>
        <w:t>Terms and shortcut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30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4F77966E" w14:textId="376615C5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8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nhang</w:t>
      </w:r>
      <w:r w:rsidR="00FB715D">
        <w:rPr>
          <w:noProof/>
          <w:snapToGrid w:val="0"/>
        </w:rPr>
        <w:t xml:space="preserve"> </w:t>
      </w:r>
      <w:r w:rsidR="00FB715D" w:rsidRPr="00AA7BFA">
        <w:rPr>
          <w:noProof/>
          <w:snapToGrid w:val="0"/>
          <w:highlight w:val="green"/>
        </w:rPr>
        <w:t>Attachement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31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39D2D945" w14:textId="77777777" w:rsidR="001C0100" w:rsidRPr="002054FB" w:rsidRDefault="008E61B7" w:rsidP="001C0100">
      <w:pPr>
        <w:jc w:val="both"/>
        <w:rPr>
          <w:i/>
        </w:rPr>
      </w:pPr>
      <w:r w:rsidRPr="002054FB">
        <w:rPr>
          <w:i/>
        </w:rPr>
        <w:fldChar w:fldCharType="end"/>
      </w:r>
    </w:p>
    <w:p w14:paraId="68E607B4" w14:textId="77777777" w:rsidR="003A1FC4" w:rsidRPr="002054FB" w:rsidRDefault="003A1FC4" w:rsidP="001C0100">
      <w:pPr>
        <w:jc w:val="both"/>
        <w:rPr>
          <w:i/>
        </w:rPr>
      </w:pPr>
    </w:p>
    <w:p w14:paraId="5BC263D9" w14:textId="77777777" w:rsidR="003A1FC4" w:rsidRPr="002054FB" w:rsidRDefault="003A1FC4" w:rsidP="001C0100">
      <w:pPr>
        <w:jc w:val="both"/>
        <w:rPr>
          <w:i/>
        </w:rPr>
      </w:pPr>
    </w:p>
    <w:p w14:paraId="4B7D6568" w14:textId="77777777" w:rsidR="003A1FC4" w:rsidRPr="002054FB" w:rsidRDefault="003A1FC4" w:rsidP="001C0100">
      <w:pPr>
        <w:jc w:val="both"/>
        <w:rPr>
          <w:i/>
        </w:rPr>
      </w:pPr>
    </w:p>
    <w:p w14:paraId="24A81E00" w14:textId="77777777" w:rsidR="003A1FC4" w:rsidRPr="002054FB" w:rsidRDefault="003A1FC4" w:rsidP="001C0100">
      <w:pPr>
        <w:jc w:val="both"/>
        <w:rPr>
          <w:i/>
          <w:sz w:val="18"/>
        </w:rPr>
      </w:pPr>
    </w:p>
    <w:p w14:paraId="6093A9F5" w14:textId="77777777" w:rsidR="001C0100" w:rsidRPr="002054FB" w:rsidRDefault="001C0100" w:rsidP="001C0100">
      <w:pPr>
        <w:sectPr w:rsidR="001C0100" w:rsidRPr="002054FB" w:rsidSect="00A656A7">
          <w:headerReference w:type="even" r:id="rId10"/>
          <w:headerReference w:type="default" r:id="rId11"/>
          <w:footerReference w:type="default" r:id="rId12"/>
          <w:pgSz w:w="11907" w:h="16840" w:code="9"/>
          <w:pgMar w:top="1417" w:right="1417" w:bottom="1134" w:left="1417" w:header="720" w:footer="720" w:gutter="0"/>
          <w:cols w:space="720"/>
          <w:formProt w:val="0"/>
          <w:docGrid w:linePitch="299"/>
        </w:sectPr>
      </w:pPr>
    </w:p>
    <w:p w14:paraId="1BEC128B" w14:textId="2EBD297F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0" w:name="_Toc527989806"/>
      <w:bookmarkStart w:id="1" w:name="_Toc368889391"/>
      <w:bookmarkStart w:id="2" w:name="_Toc378672536"/>
      <w:r w:rsidRPr="002054FB">
        <w:rPr>
          <w:snapToGrid w:val="0"/>
        </w:rPr>
        <w:lastRenderedPageBreak/>
        <w:t>Einleitung</w:t>
      </w:r>
      <w:bookmarkEnd w:id="0"/>
      <w:r w:rsidR="006D5E6B">
        <w:rPr>
          <w:snapToGrid w:val="0"/>
        </w:rPr>
        <w:t xml:space="preserve"> </w:t>
      </w:r>
      <w:proofErr w:type="spellStart"/>
      <w:r w:rsidR="006D5E6B" w:rsidRPr="006D5E6B">
        <w:rPr>
          <w:snapToGrid w:val="0"/>
          <w:highlight w:val="green"/>
        </w:rPr>
        <w:t>Introduction</w:t>
      </w:r>
      <w:proofErr w:type="spellEnd"/>
    </w:p>
    <w:p w14:paraId="4A901F9C" w14:textId="6E09A580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3" w:name="_Toc527989807"/>
      <w:r w:rsidRPr="002054FB">
        <w:rPr>
          <w:snapToGrid w:val="0"/>
        </w:rPr>
        <w:t xml:space="preserve">Zweck </w:t>
      </w:r>
      <w:r w:rsidR="00F24628" w:rsidRPr="002054FB">
        <w:rPr>
          <w:snapToGrid w:val="0"/>
        </w:rPr>
        <w:t xml:space="preserve">und Gültigkeit </w:t>
      </w:r>
      <w:r w:rsidRPr="002054FB">
        <w:rPr>
          <w:snapToGrid w:val="0"/>
        </w:rPr>
        <w:t xml:space="preserve">des </w:t>
      </w:r>
      <w:bookmarkEnd w:id="3"/>
      <w:r w:rsidR="00B867CC" w:rsidRPr="002054FB">
        <w:rPr>
          <w:snapToGrid w:val="0"/>
        </w:rPr>
        <w:t>Dokuments (</w:t>
      </w:r>
      <w:r w:rsidR="00825E41" w:rsidRPr="002054FB">
        <w:rPr>
          <w:snapToGrid w:val="0"/>
          <w:color w:val="00B050"/>
        </w:rPr>
        <w:t>für ganzes Projekt)</w:t>
      </w:r>
      <w:r w:rsidR="007241A0" w:rsidRPr="007241A0">
        <w:rPr>
          <w:noProof/>
          <w:snapToGrid w:val="0"/>
          <w:highlight w:val="green"/>
          <w:lang w:val="de-AT"/>
        </w:rPr>
        <w:t xml:space="preserve"> </w:t>
      </w:r>
      <w:r w:rsidR="007241A0">
        <w:rPr>
          <w:noProof/>
          <w:snapToGrid w:val="0"/>
          <w:highlight w:val="green"/>
          <w:lang w:val="de-AT"/>
        </w:rPr>
        <w:tab/>
        <w:t xml:space="preserve">     </w:t>
      </w:r>
      <w:r w:rsidR="007241A0" w:rsidRPr="000F1A5A">
        <w:rPr>
          <w:noProof/>
          <w:snapToGrid w:val="0"/>
          <w:highlight w:val="green"/>
          <w:lang w:val="de-AT"/>
        </w:rPr>
        <w:t>Purpose and validity of this document</w:t>
      </w:r>
      <w:r w:rsidR="007241A0">
        <w:rPr>
          <w:noProof/>
          <w:snapToGrid w:val="0"/>
          <w:lang w:val="de-AT"/>
        </w:rPr>
        <w:t xml:space="preserve"> (for the whole Project)</w:t>
      </w:r>
    </w:p>
    <w:p w14:paraId="16197798" w14:textId="77777777" w:rsidR="00F52E79" w:rsidRPr="002054FB" w:rsidRDefault="00F52E79" w:rsidP="00F52E79">
      <w:pPr>
        <w:pStyle w:val="KommentierterInhalt"/>
      </w:pPr>
      <w:r w:rsidRPr="002054FB">
        <w:t>Zielsetzung des Dokuments und Adressatenkreis</w:t>
      </w:r>
      <w:r w:rsidR="00FC7253" w:rsidRPr="002054FB">
        <w:t>.</w:t>
      </w:r>
    </w:p>
    <w:p w14:paraId="6A0DC67A" w14:textId="193D119B" w:rsidR="00F24628" w:rsidRDefault="00F24628" w:rsidP="00F24628">
      <w:pPr>
        <w:pStyle w:val="KommentierterInhalt"/>
      </w:pPr>
      <w:r w:rsidRPr="002054FB">
        <w:t>Für welche Anwendungsdomäne: Gesamtes Projekt? Basissystem? Delta-Entwicklung?</w:t>
      </w:r>
    </w:p>
    <w:p w14:paraId="56D9262C" w14:textId="5A07EF7C" w:rsidR="000D6F4E" w:rsidRDefault="000D6F4E" w:rsidP="000D6F4E">
      <w:pPr>
        <w:rPr>
          <w:lang w:val="en-US"/>
        </w:rPr>
      </w:pPr>
      <w:r w:rsidRPr="005D2F4E">
        <w:rPr>
          <w:highlight w:val="green"/>
          <w:lang w:val="en-US"/>
        </w:rPr>
        <w:t>Goal of the document and address audience</w:t>
      </w:r>
    </w:p>
    <w:p w14:paraId="7D7B3DD6" w14:textId="6E5FF39D" w:rsidR="005D2F4E" w:rsidRPr="000D6F4E" w:rsidRDefault="005D2F4E" w:rsidP="000D6F4E">
      <w:pPr>
        <w:rPr>
          <w:lang w:val="en-US"/>
        </w:rPr>
      </w:pPr>
      <w:r w:rsidRPr="005D2F4E">
        <w:rPr>
          <w:highlight w:val="green"/>
          <w:lang w:val="en-US"/>
        </w:rPr>
        <w:t>For which application domain: The whole Project? Basic system? Delta- production?</w:t>
      </w:r>
    </w:p>
    <w:p w14:paraId="2B92F4B0" w14:textId="479344E4" w:rsidR="000F1D45" w:rsidRDefault="00140269" w:rsidP="000F1D45">
      <w:r>
        <w:t>Der Zweck dieses Dokuments</w:t>
      </w:r>
      <w:r w:rsidR="001E515F">
        <w:t xml:space="preserve"> </w:t>
      </w:r>
      <w:r w:rsidR="00916128">
        <w:t xml:space="preserve">ist die Umschreibung </w:t>
      </w:r>
      <w:r w:rsidR="00400EBE">
        <w:t xml:space="preserve">des Umfelds und des Hintergrunds des gesamten </w:t>
      </w:r>
      <w:r w:rsidR="00DF6F4D">
        <w:t>Projekts.</w:t>
      </w:r>
    </w:p>
    <w:p w14:paraId="77C6B0DF" w14:textId="405001AD" w:rsidR="005D2F4E" w:rsidRPr="005D2F4E" w:rsidRDefault="005D2F4E" w:rsidP="000F1D45">
      <w:pPr>
        <w:rPr>
          <w:lang w:val="en-US"/>
        </w:rPr>
      </w:pPr>
      <w:r w:rsidRPr="005D2F4E">
        <w:rPr>
          <w:highlight w:val="green"/>
          <w:lang w:val="en-US"/>
        </w:rPr>
        <w:t>The goal of this document is to describe the used platforms and the background of the whole project</w:t>
      </w:r>
    </w:p>
    <w:p w14:paraId="2D84225E" w14:textId="2D38C88B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4" w:name="_Toc527989808"/>
      <w:r w:rsidRPr="002054FB">
        <w:rPr>
          <w:snapToGrid w:val="0"/>
        </w:rPr>
        <w:t>Zusammenhang mit anderen Dokumenten</w:t>
      </w:r>
      <w:bookmarkEnd w:id="4"/>
      <w:r w:rsidR="005D2F4E">
        <w:rPr>
          <w:snapToGrid w:val="0"/>
        </w:rPr>
        <w:tab/>
      </w:r>
      <w:r w:rsidR="005D2F4E">
        <w:rPr>
          <w:snapToGrid w:val="0"/>
        </w:rPr>
        <w:tab/>
      </w:r>
      <w:r w:rsidR="005D2F4E">
        <w:rPr>
          <w:snapToGrid w:val="0"/>
        </w:rPr>
        <w:tab/>
      </w:r>
      <w:r w:rsidR="005D2F4E">
        <w:rPr>
          <w:snapToGrid w:val="0"/>
        </w:rPr>
        <w:tab/>
      </w:r>
      <w:r w:rsidR="005D2F4E">
        <w:rPr>
          <w:snapToGrid w:val="0"/>
        </w:rPr>
        <w:tab/>
        <w:t xml:space="preserve">   </w:t>
      </w:r>
      <w:r w:rsidR="005D2F4E" w:rsidRPr="000F1A5A">
        <w:rPr>
          <w:noProof/>
          <w:snapToGrid w:val="0"/>
          <w:highlight w:val="green"/>
        </w:rPr>
        <w:t>The corelation with other documents</w:t>
      </w:r>
    </w:p>
    <w:p w14:paraId="41274724" w14:textId="65359306" w:rsidR="00F52E79" w:rsidRDefault="00FC7253" w:rsidP="00F52E79">
      <w:pPr>
        <w:pStyle w:val="KommentierterInhalt"/>
      </w:pPr>
      <w:r w:rsidRPr="002054FB">
        <w:t xml:space="preserve">Bezug zu </w:t>
      </w:r>
      <w:r w:rsidR="00F24628" w:rsidRPr="002054FB">
        <w:t>anderen D</w:t>
      </w:r>
      <w:r w:rsidR="00F52E79" w:rsidRPr="002054FB">
        <w:t>okumente</w:t>
      </w:r>
      <w:r w:rsidRPr="002054FB">
        <w:t>n</w:t>
      </w:r>
      <w:r w:rsidR="00F52E79" w:rsidRPr="002054FB">
        <w:t xml:space="preserve"> (</w:t>
      </w:r>
      <w:r w:rsidRPr="002054FB">
        <w:t xml:space="preserve">Lastenheft, </w:t>
      </w:r>
      <w:r w:rsidR="00F52E79" w:rsidRPr="002054FB">
        <w:t>System Spezifikation, ...)</w:t>
      </w:r>
      <w:r w:rsidRPr="002054FB">
        <w:t>.</w:t>
      </w:r>
      <w:r w:rsidR="00F24628" w:rsidRPr="002054FB">
        <w:t xml:space="preserve"> Aufbauend? Teil?</w:t>
      </w:r>
    </w:p>
    <w:p w14:paraId="5356334E" w14:textId="4AC934B4" w:rsidR="0093662C" w:rsidRPr="0093662C" w:rsidRDefault="0093662C" w:rsidP="0093662C">
      <w:pPr>
        <w:rPr>
          <w:lang w:val="en-US"/>
        </w:rPr>
      </w:pPr>
      <w:r w:rsidRPr="002D1313">
        <w:rPr>
          <w:highlight w:val="green"/>
          <w:lang w:val="en-US"/>
        </w:rPr>
        <w:t>The reference to other documents (spec. book, system specs.)</w:t>
      </w:r>
      <w:r w:rsidR="002A7F01" w:rsidRPr="002D1313">
        <w:rPr>
          <w:highlight w:val="green"/>
          <w:lang w:val="en-US"/>
        </w:rPr>
        <w:t xml:space="preserve"> </w:t>
      </w:r>
      <w:r w:rsidR="002D1313" w:rsidRPr="002D1313">
        <w:rPr>
          <w:highlight w:val="green"/>
          <w:lang w:val="en-US"/>
        </w:rPr>
        <w:t>C</w:t>
      </w:r>
      <w:r w:rsidR="002A7F01" w:rsidRPr="002D1313">
        <w:rPr>
          <w:highlight w:val="green"/>
          <w:lang w:val="en-US"/>
        </w:rPr>
        <w:t>onstructive? Part?</w:t>
      </w:r>
    </w:p>
    <w:p w14:paraId="0DD1C623" w14:textId="312A49FA" w:rsidR="006678EF" w:rsidRDefault="00AC3F9D" w:rsidP="006678EF">
      <w:r>
        <w:t xml:space="preserve">Es gibt einen Bezug zum Lastenheft, welches </w:t>
      </w:r>
      <w:r w:rsidR="009968E8">
        <w:t>uns von unserem Arbeitgeber ausgehändigt wurde</w:t>
      </w:r>
      <w:r>
        <w:t>.</w:t>
      </w:r>
    </w:p>
    <w:p w14:paraId="3E64CBFE" w14:textId="30C9C58F" w:rsidR="002D1313" w:rsidRPr="002D1313" w:rsidRDefault="002D1313" w:rsidP="006678EF">
      <w:pPr>
        <w:rPr>
          <w:lang w:val="en-US"/>
        </w:rPr>
      </w:pPr>
      <w:r w:rsidRPr="002D1313">
        <w:rPr>
          <w:highlight w:val="green"/>
          <w:lang w:val="en-US"/>
        </w:rPr>
        <w:t>There is a reference to the specification book, which was given to us by our employer.</w:t>
      </w:r>
    </w:p>
    <w:p w14:paraId="1AE10580" w14:textId="2D3F282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5" w:name="_Toc527989809"/>
      <w:r w:rsidRPr="002054FB">
        <w:rPr>
          <w:snapToGrid w:val="0"/>
        </w:rPr>
        <w:t>Allgemeine Beschreibung des gewünschten Systems</w:t>
      </w:r>
      <w:bookmarkEnd w:id="5"/>
      <w:r w:rsidR="002D1313">
        <w:rPr>
          <w:snapToGrid w:val="0"/>
        </w:rPr>
        <w:t xml:space="preserve">         </w:t>
      </w:r>
      <w:r w:rsidR="002D1313" w:rsidRPr="009D635D">
        <w:rPr>
          <w:noProof/>
          <w:snapToGrid w:val="0"/>
          <w:highlight w:val="green"/>
        </w:rPr>
        <w:t>General specifications and limitations</w:t>
      </w:r>
      <w:r w:rsidR="002D1313">
        <w:rPr>
          <w:noProof/>
          <w:snapToGrid w:val="0"/>
        </w:rPr>
        <w:t xml:space="preserve"> </w:t>
      </w:r>
    </w:p>
    <w:p w14:paraId="459CB5AC" w14:textId="0049664E" w:rsidR="00F52E79" w:rsidRPr="003A2F34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  <w:lang w:val="en-US"/>
        </w:rPr>
      </w:pPr>
      <w:bookmarkStart w:id="6" w:name="_Toc527989810"/>
      <w:proofErr w:type="spellStart"/>
      <w:r w:rsidRPr="003A2F34">
        <w:rPr>
          <w:snapToGrid w:val="0"/>
          <w:lang w:val="en-US"/>
        </w:rPr>
        <w:t>Zweck</w:t>
      </w:r>
      <w:bookmarkEnd w:id="6"/>
      <w:proofErr w:type="spellEnd"/>
      <w:r w:rsidR="00825E41" w:rsidRPr="003A2F34">
        <w:rPr>
          <w:snapToGrid w:val="0"/>
          <w:lang w:val="en-US"/>
        </w:rPr>
        <w:t xml:space="preserve"> </w:t>
      </w:r>
      <w:r w:rsidR="00825E41" w:rsidRPr="003A2F34">
        <w:rPr>
          <w:snapToGrid w:val="0"/>
          <w:color w:val="00B050"/>
          <w:lang w:val="en-US"/>
        </w:rPr>
        <w:t>(</w:t>
      </w:r>
      <w:proofErr w:type="spellStart"/>
      <w:r w:rsidR="00825E41" w:rsidRPr="003A2F34">
        <w:rPr>
          <w:snapToGrid w:val="0"/>
          <w:color w:val="00B050"/>
          <w:lang w:val="en-US"/>
        </w:rPr>
        <w:t>wie</w:t>
      </w:r>
      <w:proofErr w:type="spellEnd"/>
      <w:r w:rsidR="00825E41" w:rsidRPr="003A2F34">
        <w:rPr>
          <w:snapToGrid w:val="0"/>
          <w:color w:val="00B050"/>
          <w:lang w:val="en-US"/>
        </w:rPr>
        <w:t xml:space="preserve"> </w:t>
      </w:r>
      <w:proofErr w:type="spellStart"/>
      <w:r w:rsidR="00825E41" w:rsidRPr="003A2F34">
        <w:rPr>
          <w:snapToGrid w:val="0"/>
          <w:color w:val="00B050"/>
          <w:lang w:val="en-US"/>
        </w:rPr>
        <w:t>Projekthintergrund</w:t>
      </w:r>
      <w:proofErr w:type="spellEnd"/>
      <w:r w:rsidR="00825E41" w:rsidRPr="003A2F34">
        <w:rPr>
          <w:snapToGrid w:val="0"/>
          <w:color w:val="00B050"/>
          <w:lang w:val="en-US"/>
        </w:rPr>
        <w:t xml:space="preserve">, Sinn, </w:t>
      </w:r>
      <w:proofErr w:type="spellStart"/>
      <w:r w:rsidR="00825E41" w:rsidRPr="003A2F34">
        <w:rPr>
          <w:snapToGrid w:val="0"/>
          <w:color w:val="00B050"/>
          <w:lang w:val="en-US"/>
        </w:rPr>
        <w:t>Wieso</w:t>
      </w:r>
      <w:proofErr w:type="spellEnd"/>
      <w:r w:rsidR="00825E41" w:rsidRPr="003A2F34">
        <w:rPr>
          <w:snapToGrid w:val="0"/>
          <w:color w:val="00B050"/>
          <w:lang w:val="en-US"/>
        </w:rPr>
        <w:t xml:space="preserve"> </w:t>
      </w:r>
      <w:proofErr w:type="spellStart"/>
      <w:r w:rsidR="00825E41" w:rsidRPr="003A2F34">
        <w:rPr>
          <w:snapToGrid w:val="0"/>
          <w:color w:val="00B050"/>
          <w:lang w:val="en-US"/>
        </w:rPr>
        <w:t>mach</w:t>
      </w:r>
      <w:proofErr w:type="spellEnd"/>
      <w:r w:rsidR="00825E41" w:rsidRPr="003A2F34">
        <w:rPr>
          <w:snapToGrid w:val="0"/>
          <w:color w:val="00B050"/>
          <w:lang w:val="en-US"/>
        </w:rPr>
        <w:t xml:space="preserve"> ich </w:t>
      </w:r>
      <w:proofErr w:type="gramStart"/>
      <w:r w:rsidR="00825E41" w:rsidRPr="003A2F34">
        <w:rPr>
          <w:snapToGrid w:val="0"/>
          <w:color w:val="00B050"/>
          <w:lang w:val="en-US"/>
        </w:rPr>
        <w:t>das)</w:t>
      </w:r>
      <w:r w:rsidR="003A2F34" w:rsidRPr="003A2F34">
        <w:rPr>
          <w:snapToGrid w:val="0"/>
          <w:color w:val="00B050"/>
          <w:lang w:val="en-US"/>
        </w:rPr>
        <w:t xml:space="preserve">  </w:t>
      </w:r>
      <w:r w:rsidR="003A2F34">
        <w:rPr>
          <w:snapToGrid w:val="0"/>
          <w:color w:val="00B050"/>
          <w:lang w:val="en-US"/>
        </w:rPr>
        <w:tab/>
      </w:r>
      <w:proofErr w:type="gramEnd"/>
      <w:r w:rsidR="003A2F34">
        <w:rPr>
          <w:snapToGrid w:val="0"/>
          <w:color w:val="00B050"/>
          <w:lang w:val="en-US"/>
        </w:rPr>
        <w:t xml:space="preserve">       </w:t>
      </w:r>
      <w:r w:rsidR="003A2F34" w:rsidRPr="000A27D5">
        <w:rPr>
          <w:snapToGrid w:val="0"/>
          <w:lang w:val="en-US"/>
        </w:rPr>
        <w:t xml:space="preserve">Reason (like the </w:t>
      </w:r>
      <w:proofErr w:type="spellStart"/>
      <w:r w:rsidR="003A2F34" w:rsidRPr="000A27D5">
        <w:rPr>
          <w:snapToGrid w:val="0"/>
          <w:lang w:val="en-US"/>
        </w:rPr>
        <w:t>projectbackground</w:t>
      </w:r>
      <w:proofErr w:type="spellEnd"/>
      <w:r w:rsidR="003A2F34" w:rsidRPr="000A27D5">
        <w:rPr>
          <w:snapToGrid w:val="0"/>
          <w:lang w:val="en-US"/>
        </w:rPr>
        <w:t>, meaning, why are we doing this)</w:t>
      </w:r>
    </w:p>
    <w:p w14:paraId="27F26DD7" w14:textId="6608A153" w:rsidR="00F52E79" w:rsidRDefault="00F52E79" w:rsidP="00F52E79">
      <w:pPr>
        <w:pStyle w:val="KommentierterInhalt"/>
      </w:pPr>
      <w:r w:rsidRPr="002054FB">
        <w:t xml:space="preserve">Ziel und Einsatz des Produkts aus </w:t>
      </w:r>
      <w:proofErr w:type="spellStart"/>
      <w:r w:rsidRPr="002054FB">
        <w:t>Auftraggebersicht</w:t>
      </w:r>
      <w:proofErr w:type="spellEnd"/>
      <w:r w:rsidR="001477D6" w:rsidRPr="002054FB">
        <w:t>.</w:t>
      </w:r>
    </w:p>
    <w:p w14:paraId="4D00505A" w14:textId="4ED165D1" w:rsidR="0022417C" w:rsidRPr="0022417C" w:rsidRDefault="0022417C" w:rsidP="0022417C">
      <w:pPr>
        <w:rPr>
          <w:lang w:val="en-US"/>
        </w:rPr>
      </w:pPr>
      <w:r w:rsidRPr="00375940">
        <w:rPr>
          <w:highlight w:val="green"/>
          <w:lang w:val="en-US"/>
        </w:rPr>
        <w:t>Aim and application of the products from the customers point of view</w:t>
      </w:r>
    </w:p>
    <w:p w14:paraId="30A9EFCA" w14:textId="22678422" w:rsidR="002B596B" w:rsidRDefault="002B596B" w:rsidP="002B596B">
      <w:r>
        <w:t xml:space="preserve">Unser Auftraggeber </w:t>
      </w:r>
      <w:r w:rsidR="0092459A">
        <w:t xml:space="preserve">will </w:t>
      </w:r>
      <w:r w:rsidR="00224A37">
        <w:t xml:space="preserve">nicht nur während den regulären Schulstunden ein sicheres Umfeld für seine Schüler bieten, sondern auch nach </w:t>
      </w:r>
      <w:r w:rsidR="00DF5692">
        <w:t>dem regulären Unterricht, welchen die Schüler in der Schule verbringen.</w:t>
      </w:r>
    </w:p>
    <w:p w14:paraId="7844E357" w14:textId="35B7AC8C" w:rsidR="00DD6D16" w:rsidRPr="00184FEE" w:rsidRDefault="00DD6D16" w:rsidP="002B596B">
      <w:pPr>
        <w:rPr>
          <w:lang w:val="en-US"/>
        </w:rPr>
      </w:pPr>
      <w:r w:rsidRPr="00AD51D7">
        <w:rPr>
          <w:highlight w:val="green"/>
          <w:lang w:val="en-US"/>
        </w:rPr>
        <w:t xml:space="preserve">Our customer </w:t>
      </w:r>
      <w:r w:rsidR="00184FEE" w:rsidRPr="00AD51D7">
        <w:rPr>
          <w:highlight w:val="green"/>
          <w:lang w:val="en-US"/>
        </w:rPr>
        <w:t>doesn’t just want to</w:t>
      </w:r>
      <w:r w:rsidRPr="00AD51D7">
        <w:rPr>
          <w:highlight w:val="green"/>
          <w:lang w:val="en-US"/>
        </w:rPr>
        <w:t xml:space="preserve"> provide a save surrounding for</w:t>
      </w:r>
      <w:r w:rsidR="00184FEE" w:rsidRPr="00AD51D7">
        <w:rPr>
          <w:highlight w:val="green"/>
          <w:lang w:val="en-US"/>
        </w:rPr>
        <w:t xml:space="preserve"> the students who stay at the regular schooltime but also for more </w:t>
      </w:r>
      <w:proofErr w:type="spellStart"/>
      <w:r w:rsidR="00184FEE" w:rsidRPr="00AD51D7">
        <w:rPr>
          <w:highlight w:val="green"/>
          <w:lang w:val="en-US"/>
        </w:rPr>
        <w:t>commited</w:t>
      </w:r>
      <w:proofErr w:type="spellEnd"/>
      <w:r w:rsidR="00184FEE" w:rsidRPr="00AD51D7">
        <w:rPr>
          <w:highlight w:val="green"/>
          <w:lang w:val="en-US"/>
        </w:rPr>
        <w:t xml:space="preserve"> pupils</w:t>
      </w:r>
    </w:p>
    <w:p w14:paraId="1A6C893B" w14:textId="2E71D25C" w:rsidR="00F52E79" w:rsidRPr="000A27D5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  <w:lang w:val="en-US"/>
        </w:rPr>
      </w:pPr>
      <w:bookmarkStart w:id="7" w:name="_Toc527989811"/>
      <w:proofErr w:type="spellStart"/>
      <w:r w:rsidRPr="000A27D5">
        <w:rPr>
          <w:snapToGrid w:val="0"/>
          <w:lang w:val="en-US"/>
        </w:rPr>
        <w:t>Überblick</w:t>
      </w:r>
      <w:proofErr w:type="spellEnd"/>
      <w:r w:rsidRPr="000A27D5">
        <w:rPr>
          <w:snapToGrid w:val="0"/>
          <w:lang w:val="en-US"/>
        </w:rPr>
        <w:t xml:space="preserve"> </w:t>
      </w:r>
      <w:bookmarkEnd w:id="7"/>
      <w:proofErr w:type="spellStart"/>
      <w:r w:rsidR="000A27D5" w:rsidRPr="000A27D5">
        <w:rPr>
          <w:snapToGrid w:val="0"/>
          <w:lang w:val="en-US"/>
        </w:rPr>
        <w:t>Funktionalität</w:t>
      </w:r>
      <w:proofErr w:type="spellEnd"/>
      <w:r w:rsidR="000A27D5" w:rsidRPr="000A27D5">
        <w:rPr>
          <w:snapToGrid w:val="0"/>
          <w:color w:val="00B050"/>
          <w:lang w:val="en-US"/>
        </w:rPr>
        <w:t xml:space="preserve"> (</w:t>
      </w:r>
      <w:r w:rsidR="00825E41" w:rsidRPr="000A27D5">
        <w:rPr>
          <w:snapToGrid w:val="0"/>
          <w:color w:val="00B050"/>
          <w:lang w:val="en-US"/>
        </w:rPr>
        <w:t xml:space="preserve">Was </w:t>
      </w:r>
      <w:proofErr w:type="spellStart"/>
      <w:r w:rsidR="00825E41" w:rsidRPr="000A27D5">
        <w:rPr>
          <w:snapToGrid w:val="0"/>
          <w:color w:val="00B050"/>
          <w:lang w:val="en-US"/>
        </w:rPr>
        <w:t>wird</w:t>
      </w:r>
      <w:proofErr w:type="spellEnd"/>
      <w:r w:rsidR="00825E41" w:rsidRPr="000A27D5">
        <w:rPr>
          <w:snapToGrid w:val="0"/>
          <w:color w:val="00B050"/>
          <w:lang w:val="en-US"/>
        </w:rPr>
        <w:t xml:space="preserve"> das </w:t>
      </w:r>
      <w:proofErr w:type="spellStart"/>
      <w:r w:rsidR="00825E41" w:rsidRPr="000A27D5">
        <w:rPr>
          <w:snapToGrid w:val="0"/>
          <w:color w:val="00B050"/>
          <w:lang w:val="en-US"/>
        </w:rPr>
        <w:t>ganze</w:t>
      </w:r>
      <w:proofErr w:type="spellEnd"/>
      <w:r w:rsidR="00825E41" w:rsidRPr="000A27D5">
        <w:rPr>
          <w:snapToGrid w:val="0"/>
          <w:color w:val="00B050"/>
          <w:lang w:val="en-US"/>
        </w:rPr>
        <w:t xml:space="preserve"> </w:t>
      </w:r>
      <w:proofErr w:type="spellStart"/>
      <w:r w:rsidR="00825E41" w:rsidRPr="000A27D5">
        <w:rPr>
          <w:snapToGrid w:val="0"/>
          <w:color w:val="00B050"/>
          <w:lang w:val="en-US"/>
        </w:rPr>
        <w:t>können</w:t>
      </w:r>
      <w:proofErr w:type="spellEnd"/>
      <w:r w:rsidR="00825E41" w:rsidRPr="000A27D5">
        <w:rPr>
          <w:snapToGrid w:val="0"/>
          <w:color w:val="00B050"/>
          <w:lang w:val="en-US"/>
        </w:rPr>
        <w:t>/</w:t>
      </w:r>
      <w:proofErr w:type="spellStart"/>
      <w:r w:rsidR="00825E41" w:rsidRPr="000A27D5">
        <w:rPr>
          <w:snapToGrid w:val="0"/>
          <w:color w:val="00B050"/>
          <w:lang w:val="en-US"/>
        </w:rPr>
        <w:t>nicht</w:t>
      </w:r>
      <w:proofErr w:type="spellEnd"/>
      <w:r w:rsidR="00825E41" w:rsidRPr="000A27D5">
        <w:rPr>
          <w:snapToGrid w:val="0"/>
          <w:color w:val="00B050"/>
          <w:lang w:val="en-US"/>
        </w:rPr>
        <w:t xml:space="preserve"> </w:t>
      </w:r>
      <w:proofErr w:type="spellStart"/>
      <w:r w:rsidR="00825E41" w:rsidRPr="000A27D5">
        <w:rPr>
          <w:snapToGrid w:val="0"/>
          <w:color w:val="00B050"/>
          <w:lang w:val="en-US"/>
        </w:rPr>
        <w:t>können</w:t>
      </w:r>
      <w:proofErr w:type="spellEnd"/>
      <w:r w:rsidR="00825E41" w:rsidRPr="000A27D5">
        <w:rPr>
          <w:snapToGrid w:val="0"/>
          <w:color w:val="00B050"/>
          <w:lang w:val="en-US"/>
        </w:rPr>
        <w:t>)</w:t>
      </w:r>
      <w:r w:rsidR="000A27D5" w:rsidRPr="000A27D5">
        <w:rPr>
          <w:snapToGrid w:val="0"/>
          <w:color w:val="00B050"/>
          <w:lang w:val="en-US"/>
        </w:rPr>
        <w:t xml:space="preserve"> </w:t>
      </w:r>
      <w:r w:rsidR="000A27D5" w:rsidRPr="000936CD">
        <w:rPr>
          <w:snapToGrid w:val="0"/>
          <w:lang w:val="en-US"/>
        </w:rPr>
        <w:t>Overviewing the functionalities (What will all this be able to do/ not do)</w:t>
      </w:r>
    </w:p>
    <w:p w14:paraId="50D951C8" w14:textId="77777777" w:rsidR="00445FEE" w:rsidRPr="002054FB" w:rsidRDefault="00F52E79" w:rsidP="00F52E79">
      <w:pPr>
        <w:pStyle w:val="KommentierterInhalt"/>
      </w:pPr>
      <w:r w:rsidRPr="002054FB">
        <w:t xml:space="preserve">Hier werden die </w:t>
      </w:r>
      <w:r w:rsidR="001477D6" w:rsidRPr="002054FB">
        <w:t xml:space="preserve">wesentlichen </w:t>
      </w:r>
      <w:r w:rsidRPr="002054FB">
        <w:t>Leistungen aufgelistet, die das System erbringen wird (</w:t>
      </w:r>
      <w:r w:rsidR="001477D6" w:rsidRPr="002054FB">
        <w:t>Kurz</w:t>
      </w:r>
      <w:r w:rsidR="00445FEE" w:rsidRPr="002054FB">
        <w:t>fassung vo</w:t>
      </w:r>
      <w:bookmarkStart w:id="8" w:name="_GoBack"/>
      <w:bookmarkEnd w:id="8"/>
      <w:r w:rsidR="00445FEE" w:rsidRPr="002054FB">
        <w:t>n Kapitel 3)</w:t>
      </w:r>
      <w:r w:rsidR="001477D6" w:rsidRPr="002054FB">
        <w:t>.</w:t>
      </w:r>
    </w:p>
    <w:p w14:paraId="3C234C15" w14:textId="77777777" w:rsidR="00445FEE" w:rsidRPr="002054FB" w:rsidRDefault="00445FEE" w:rsidP="00445FEE">
      <w:pPr>
        <w:pStyle w:val="KommentierterInhalt"/>
      </w:pPr>
      <w:r w:rsidRPr="002054FB">
        <w:t>Falls vorgesehen, auch die Planung von Ausbaustufen.</w:t>
      </w:r>
    </w:p>
    <w:p w14:paraId="312AA715" w14:textId="5336A0A3" w:rsidR="00445FEE" w:rsidRDefault="00F52E79" w:rsidP="00445FEE">
      <w:pPr>
        <w:pStyle w:val="KommentierterInhalt"/>
      </w:pPr>
      <w:r w:rsidRPr="002054FB">
        <w:t>Gegebenenfalls auch die Leistungen, die das System nicht erbringen wird</w:t>
      </w:r>
      <w:r w:rsidR="00C0131E" w:rsidRPr="002054FB">
        <w:t>.</w:t>
      </w:r>
    </w:p>
    <w:p w14:paraId="71BD755D" w14:textId="38CABB80" w:rsidR="00152B76" w:rsidRPr="00152B76" w:rsidRDefault="00152B76" w:rsidP="00152B76">
      <w:r>
        <w:t xml:space="preserve">Es bietet </w:t>
      </w:r>
      <w:r w:rsidR="00F13E1A">
        <w:t>den</w:t>
      </w:r>
      <w:r>
        <w:t xml:space="preserve"> Schüler</w:t>
      </w:r>
      <w:r w:rsidR="00F13E1A">
        <w:t>n</w:t>
      </w:r>
      <w:r>
        <w:t xml:space="preserve"> die Möglichkeit nach </w:t>
      </w:r>
      <w:r w:rsidR="00F13E1A">
        <w:t>ihrem</w:t>
      </w:r>
      <w:r>
        <w:t xml:space="preserve"> regulären Unterricht länger in der Schule zu bleiben</w:t>
      </w:r>
      <w:r w:rsidR="00A626A7">
        <w:t xml:space="preserve"> und dies den Autoritätspersonen mitzuteilen</w:t>
      </w:r>
      <w:r>
        <w:t>. Zudem bietet es Personen mit Autorität eine klare Übersicht</w:t>
      </w:r>
      <w:r w:rsidR="00B02302">
        <w:t>,</w:t>
      </w:r>
      <w:r>
        <w:t xml:space="preserve"> </w:t>
      </w:r>
      <w:r w:rsidR="00B02302">
        <w:t>über</w:t>
      </w:r>
      <w:r>
        <w:t xml:space="preserve"> Schüler</w:t>
      </w:r>
      <w:r w:rsidR="00B02302">
        <w:t xml:space="preserve"> die</w:t>
      </w:r>
      <w:r>
        <w:t xml:space="preserve"> länger bleiben wollen.</w:t>
      </w:r>
      <w:r w:rsidR="00BE3AED">
        <w:t xml:space="preserve"> </w:t>
      </w:r>
    </w:p>
    <w:p w14:paraId="4C58A838" w14:textId="68C2997A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9" w:name="_Toc527989812"/>
      <w:r w:rsidRPr="002054FB">
        <w:rPr>
          <w:snapToGrid w:val="0"/>
        </w:rPr>
        <w:t>Abgrenzung und Einbettung</w:t>
      </w:r>
      <w:bookmarkEnd w:id="9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 xml:space="preserve">(Personalstem, externe Systeme, </w:t>
      </w:r>
      <w:proofErr w:type="spellStart"/>
      <w:r w:rsidR="00825E41" w:rsidRPr="002054FB">
        <w:rPr>
          <w:snapToGrid w:val="0"/>
          <w:color w:val="00B050"/>
        </w:rPr>
        <w:t>Webuntis</w:t>
      </w:r>
      <w:proofErr w:type="spellEnd"/>
      <w:r w:rsidR="00825E41" w:rsidRPr="002054FB">
        <w:rPr>
          <w:snapToGrid w:val="0"/>
          <w:color w:val="00B050"/>
        </w:rPr>
        <w:t xml:space="preserve"> zum </w:t>
      </w:r>
      <w:proofErr w:type="spellStart"/>
      <w:r w:rsidR="00825E41" w:rsidRPr="002054FB">
        <w:rPr>
          <w:snapToGrid w:val="0"/>
          <w:color w:val="00B050"/>
        </w:rPr>
        <w:t>anschließen</w:t>
      </w:r>
      <w:proofErr w:type="spellEnd"/>
      <w:r w:rsidR="00825E41" w:rsidRPr="002054FB">
        <w:rPr>
          <w:snapToGrid w:val="0"/>
          <w:color w:val="00B050"/>
        </w:rPr>
        <w:t xml:space="preserve">, </w:t>
      </w:r>
      <w:r w:rsidR="004922F0" w:rsidRPr="002054FB">
        <w:rPr>
          <w:snapToGrid w:val="0"/>
          <w:color w:val="00B050"/>
        </w:rPr>
        <w:t>wahrscheinlich</w:t>
      </w:r>
      <w:r w:rsidR="00825E41" w:rsidRPr="002054FB">
        <w:rPr>
          <w:snapToGrid w:val="0"/>
          <w:color w:val="00B050"/>
        </w:rPr>
        <w:t xml:space="preserve"> keine </w:t>
      </w:r>
      <w:r w:rsidR="004922F0" w:rsidRPr="002054FB">
        <w:rPr>
          <w:snapToGrid w:val="0"/>
          <w:color w:val="00B050"/>
        </w:rPr>
        <w:t>Einbettung</w:t>
      </w:r>
      <w:r w:rsidR="00825E41" w:rsidRPr="002054FB">
        <w:rPr>
          <w:snapToGrid w:val="0"/>
          <w:color w:val="00B050"/>
        </w:rPr>
        <w:t>)</w:t>
      </w:r>
    </w:p>
    <w:p w14:paraId="003A5326" w14:textId="77777777" w:rsidR="001477D6" w:rsidRPr="002054FB" w:rsidRDefault="00F52E79" w:rsidP="00F52E79">
      <w:pPr>
        <w:pStyle w:val="KommentierterInhalt"/>
      </w:pPr>
      <w:r w:rsidRPr="002054FB">
        <w:t>Abgrenzung zu anderen Systemen in der Umgebung</w:t>
      </w:r>
      <w:r w:rsidR="001477D6" w:rsidRPr="002054FB">
        <w:t>.</w:t>
      </w:r>
    </w:p>
    <w:p w14:paraId="5894945F" w14:textId="29E1335C" w:rsidR="001477D6" w:rsidRDefault="001477D6" w:rsidP="001477D6">
      <w:pPr>
        <w:pStyle w:val="KommentierterInhalt"/>
      </w:pPr>
      <w:r w:rsidRPr="002054FB">
        <w:t>HW- und SW-Umgebung des Zielsystems</w:t>
      </w:r>
      <w:r w:rsidR="00F52E79" w:rsidRPr="002054FB">
        <w:t>.</w:t>
      </w:r>
    </w:p>
    <w:p w14:paraId="3F7C2145" w14:textId="34B75849" w:rsidR="005954DA" w:rsidRDefault="005954DA" w:rsidP="005954DA">
      <w:r>
        <w:t xml:space="preserve">Zu den </w:t>
      </w:r>
      <w:proofErr w:type="gramStart"/>
      <w:r>
        <w:t>Systemen</w:t>
      </w:r>
      <w:proofErr w:type="gramEnd"/>
      <w:r>
        <w:t xml:space="preserve"> die jeder </w:t>
      </w:r>
      <w:r w:rsidR="008E10E6">
        <w:t>aus dem Projektteam Overtime benutzen wird zähl</w:t>
      </w:r>
      <w:r w:rsidR="00D714C1">
        <w:t>en</w:t>
      </w:r>
      <w:r w:rsidR="008E10E6">
        <w:t>: Visual Studio, Notepad++</w:t>
      </w:r>
      <w:r w:rsidR="00D62445">
        <w:t>, HTML, CSS, Microsoft</w:t>
      </w:r>
      <w:r w:rsidR="00CA4413">
        <w:t xml:space="preserve"> 365, </w:t>
      </w:r>
      <w:proofErr w:type="spellStart"/>
      <w:r w:rsidR="00CA4413">
        <w:t>GanttProject</w:t>
      </w:r>
      <w:proofErr w:type="spellEnd"/>
      <w:r w:rsidR="00CA4413">
        <w:t xml:space="preserve"> und </w:t>
      </w:r>
      <w:proofErr w:type="spellStart"/>
      <w:r w:rsidR="00CA4413">
        <w:t>Github</w:t>
      </w:r>
      <w:proofErr w:type="spellEnd"/>
      <w:r w:rsidR="00D714C1">
        <w:t>.</w:t>
      </w:r>
    </w:p>
    <w:p w14:paraId="78C2B2B2" w14:textId="71D6DEA1" w:rsidR="00D714C1" w:rsidRPr="005954DA" w:rsidRDefault="008A70EB" w:rsidP="005954DA">
      <w:r>
        <w:lastRenderedPageBreak/>
        <w:t xml:space="preserve">Zu den externen Systemen zählt der Schulserver der </w:t>
      </w:r>
      <w:proofErr w:type="spellStart"/>
      <w:r>
        <w:t>htl-don</w:t>
      </w:r>
      <w:r w:rsidR="00F06898">
        <w:t>austadt</w:t>
      </w:r>
      <w:proofErr w:type="spellEnd"/>
      <w:r w:rsidR="00F06898">
        <w:t>, auf dem unsere fertige Website</w:t>
      </w:r>
      <w:r w:rsidR="000B0C10">
        <w:t xml:space="preserve"> </w:t>
      </w:r>
      <w:proofErr w:type="spellStart"/>
      <w:r w:rsidR="000B0C10">
        <w:t>gehosted</w:t>
      </w:r>
      <w:proofErr w:type="spellEnd"/>
      <w:r w:rsidR="000B0C10">
        <w:t xml:space="preserve"> wird.</w:t>
      </w:r>
      <w:r w:rsidR="00137DE7">
        <w:t xml:space="preserve"> Die Website soll als eigener Tab auf der Schulwebsite der </w:t>
      </w:r>
      <w:proofErr w:type="spellStart"/>
      <w:r w:rsidR="00137DE7">
        <w:t>htl-donaustadt</w:t>
      </w:r>
      <w:proofErr w:type="spellEnd"/>
      <w:r w:rsidR="00137DE7">
        <w:t xml:space="preserve"> vorhanden sein.</w:t>
      </w:r>
    </w:p>
    <w:p w14:paraId="56FEC591" w14:textId="77777777" w:rsidR="00362E58" w:rsidRPr="00362E58" w:rsidRDefault="00362E58" w:rsidP="00362E58"/>
    <w:p w14:paraId="570CE9DC" w14:textId="76355828" w:rsidR="00C0131E" w:rsidRPr="002054FB" w:rsidRDefault="00F52E79" w:rsidP="00C0131E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0" w:name="_Toc527989813"/>
      <w:r w:rsidRPr="002054FB">
        <w:rPr>
          <w:snapToGrid w:val="0"/>
        </w:rPr>
        <w:t xml:space="preserve">Allgemeine </w:t>
      </w:r>
      <w:r w:rsidR="00C0131E" w:rsidRPr="002054FB">
        <w:rPr>
          <w:snapToGrid w:val="0"/>
        </w:rPr>
        <w:t xml:space="preserve">Vorgaben und </w:t>
      </w:r>
      <w:r w:rsidRPr="002054FB">
        <w:rPr>
          <w:snapToGrid w:val="0"/>
        </w:rPr>
        <w:t>Einschränkungen</w:t>
      </w:r>
      <w:bookmarkEnd w:id="10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>(Speicher, CPU Generation, Windows 10, Spezifische Angaben)</w:t>
      </w:r>
    </w:p>
    <w:p w14:paraId="257493FC" w14:textId="1183DB5C" w:rsidR="00F52E79" w:rsidRDefault="00F52E79" w:rsidP="00F52E79">
      <w:pPr>
        <w:pStyle w:val="KommentierterInhalt"/>
      </w:pPr>
      <w:r w:rsidRPr="002054FB">
        <w:t xml:space="preserve">Vorgaben zu </w:t>
      </w:r>
      <w:r w:rsidR="001477D6" w:rsidRPr="002054FB">
        <w:t xml:space="preserve">HW, SW, </w:t>
      </w:r>
      <w:r w:rsidRPr="002054FB">
        <w:t>Schnittstellen, Standards, Methoden</w:t>
      </w:r>
      <w:r w:rsidR="00C0131E" w:rsidRPr="002054FB">
        <w:t>.</w:t>
      </w:r>
    </w:p>
    <w:p w14:paraId="0A831352" w14:textId="4D6050FE" w:rsidR="00554A0E" w:rsidRDefault="00FA5636" w:rsidP="00406F77">
      <w:pPr>
        <w:pStyle w:val="Listenabsatz"/>
        <w:numPr>
          <w:ilvl w:val="0"/>
          <w:numId w:val="7"/>
        </w:numPr>
      </w:pPr>
      <w:r>
        <w:t>Software</w:t>
      </w:r>
    </w:p>
    <w:p w14:paraId="0310104C" w14:textId="0062CBAC" w:rsidR="00FA5636" w:rsidRDefault="00FA5636" w:rsidP="00FA5636">
      <w:pPr>
        <w:pStyle w:val="Listenabsatz"/>
        <w:numPr>
          <w:ilvl w:val="1"/>
          <w:numId w:val="7"/>
        </w:numPr>
      </w:pPr>
      <w:r>
        <w:t>Betriebssystem</w:t>
      </w:r>
      <w:r w:rsidR="00947714">
        <w:t>e</w:t>
      </w:r>
      <w:r>
        <w:t xml:space="preserve">: Windows 10 64 </w:t>
      </w:r>
      <w:proofErr w:type="spellStart"/>
      <w:r>
        <w:t>bit</w:t>
      </w:r>
      <w:proofErr w:type="spellEnd"/>
    </w:p>
    <w:p w14:paraId="5D6E3C03" w14:textId="36005C3A" w:rsidR="00FA5636" w:rsidRDefault="00FB5506" w:rsidP="00FA5636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 w:rsidRPr="000A1307">
        <w:rPr>
          <w:lang w:val="en-US"/>
        </w:rPr>
        <w:t>Arbeitstools</w:t>
      </w:r>
      <w:proofErr w:type="spellEnd"/>
      <w:r w:rsidRPr="000A1307">
        <w:rPr>
          <w:lang w:val="en-US"/>
        </w:rPr>
        <w:t>: Visual Studio, Notepad++, H</w:t>
      </w:r>
      <w:r w:rsidR="000A1307" w:rsidRPr="000A1307">
        <w:rPr>
          <w:lang w:val="en-US"/>
        </w:rPr>
        <w:t>TML, CSS</w:t>
      </w:r>
      <w:r w:rsidR="000A1307">
        <w:rPr>
          <w:lang w:val="en-US"/>
        </w:rPr>
        <w:t xml:space="preserve">, Microsoft 365, </w:t>
      </w:r>
    </w:p>
    <w:p w14:paraId="46DEE334" w14:textId="7637767C" w:rsidR="000A1307" w:rsidRDefault="00947714" w:rsidP="00FA5636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>
        <w:rPr>
          <w:lang w:val="en-US"/>
        </w:rPr>
        <w:t>Koordinationstools</w:t>
      </w:r>
      <w:proofErr w:type="spellEnd"/>
      <w:r>
        <w:rPr>
          <w:lang w:val="en-US"/>
        </w:rPr>
        <w:t xml:space="preserve">: </w:t>
      </w:r>
      <w:proofErr w:type="spellStart"/>
      <w:r w:rsidR="007331F5">
        <w:rPr>
          <w:lang w:val="en-US"/>
        </w:rPr>
        <w:t>GanttProject</w:t>
      </w:r>
      <w:proofErr w:type="spellEnd"/>
    </w:p>
    <w:p w14:paraId="48C97353" w14:textId="33E2E762" w:rsidR="007331F5" w:rsidRDefault="007331F5" w:rsidP="00FA5636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>
        <w:rPr>
          <w:lang w:val="en-US"/>
        </w:rPr>
        <w:t>Repositorytool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Github</w:t>
      </w:r>
      <w:proofErr w:type="spellEnd"/>
    </w:p>
    <w:p w14:paraId="22D35C64" w14:textId="0A5BE440" w:rsidR="007331F5" w:rsidRDefault="007331F5" w:rsidP="007331F5">
      <w:pPr>
        <w:pStyle w:val="Listenabsatz"/>
        <w:numPr>
          <w:ilvl w:val="0"/>
          <w:numId w:val="7"/>
        </w:numPr>
        <w:rPr>
          <w:lang w:val="en-US"/>
        </w:rPr>
      </w:pPr>
      <w:r>
        <w:rPr>
          <w:lang w:val="en-US"/>
        </w:rPr>
        <w:t>Hardware</w:t>
      </w:r>
    </w:p>
    <w:p w14:paraId="63B40FEC" w14:textId="3B776114" w:rsidR="000D0A97" w:rsidRDefault="00462CBD" w:rsidP="007331F5">
      <w:pPr>
        <w:pStyle w:val="Listenabsatz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CPU: </w:t>
      </w:r>
      <w:r w:rsidR="002C6444">
        <w:rPr>
          <w:lang w:val="en-US"/>
        </w:rPr>
        <w:t xml:space="preserve">Intel </w:t>
      </w:r>
      <w:r w:rsidR="000D0A97">
        <w:rPr>
          <w:lang w:val="en-US"/>
        </w:rPr>
        <w:t>Core i5</w:t>
      </w:r>
      <w:r w:rsidR="001B1C95">
        <w:rPr>
          <w:lang w:val="en-US"/>
        </w:rPr>
        <w:t xml:space="preserve"> und </w:t>
      </w:r>
      <w:r w:rsidR="001B1C95" w:rsidRPr="001B1C95">
        <w:t>aufwärts</w:t>
      </w:r>
    </w:p>
    <w:p w14:paraId="02502AB8" w14:textId="058D258B" w:rsidR="007331F5" w:rsidRDefault="000E4086" w:rsidP="007331F5">
      <w:pPr>
        <w:pStyle w:val="Listenabsatz"/>
        <w:numPr>
          <w:ilvl w:val="1"/>
          <w:numId w:val="7"/>
        </w:numPr>
        <w:rPr>
          <w:lang w:val="en-US"/>
        </w:rPr>
      </w:pPr>
      <w:r>
        <w:rPr>
          <w:lang w:val="en-US"/>
        </w:rPr>
        <w:t>Speicher: 1</w:t>
      </w:r>
      <w:r w:rsidR="00E9799B">
        <w:rPr>
          <w:lang w:val="en-US"/>
        </w:rPr>
        <w:t xml:space="preserve">28 GB und </w:t>
      </w:r>
      <w:proofErr w:type="spellStart"/>
      <w:r w:rsidR="00E9799B">
        <w:rPr>
          <w:lang w:val="en-US"/>
        </w:rPr>
        <w:t>aufwärts</w:t>
      </w:r>
      <w:proofErr w:type="spellEnd"/>
    </w:p>
    <w:p w14:paraId="12E5E8A4" w14:textId="37A71F8F" w:rsidR="00E10C8E" w:rsidRDefault="00E10C8E" w:rsidP="007331F5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>
        <w:rPr>
          <w:lang w:val="en-US"/>
        </w:rPr>
        <w:t>Schnittstellen</w:t>
      </w:r>
      <w:proofErr w:type="spellEnd"/>
      <w:r w:rsidR="00403A0D">
        <w:rPr>
          <w:lang w:val="en-US"/>
        </w:rPr>
        <w:t>: USB</w:t>
      </w:r>
    </w:p>
    <w:p w14:paraId="21727570" w14:textId="6CE3F6D5" w:rsidR="00403A0D" w:rsidRDefault="004C35B9" w:rsidP="004C35B9">
      <w:pPr>
        <w:pStyle w:val="Listenabsatz"/>
        <w:numPr>
          <w:ilvl w:val="0"/>
          <w:numId w:val="7"/>
        </w:numPr>
        <w:rPr>
          <w:lang w:val="en-US"/>
        </w:rPr>
      </w:pPr>
      <w:proofErr w:type="spellStart"/>
      <w:r>
        <w:rPr>
          <w:lang w:val="en-US"/>
        </w:rPr>
        <w:t>Schnittstell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der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räten</w:t>
      </w:r>
      <w:proofErr w:type="spellEnd"/>
    </w:p>
    <w:p w14:paraId="00814B4F" w14:textId="36C8B2FD" w:rsidR="004C35B9" w:rsidRPr="000A1307" w:rsidRDefault="004C35B9" w:rsidP="004C35B9">
      <w:pPr>
        <w:pStyle w:val="Listenabsatz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Server der </w:t>
      </w:r>
      <w:proofErr w:type="spellStart"/>
      <w:r>
        <w:rPr>
          <w:lang w:val="en-US"/>
        </w:rPr>
        <w:t>htl-donaustadt</w:t>
      </w:r>
      <w:proofErr w:type="spellEnd"/>
    </w:p>
    <w:p w14:paraId="045DF614" w14:textId="493DC8A3" w:rsidR="00F52E79" w:rsidRPr="002054FB" w:rsidRDefault="00FC7253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1" w:name="_Toc527989814"/>
      <w:r w:rsidRPr="002054FB">
        <w:rPr>
          <w:snapToGrid w:val="0"/>
        </w:rPr>
        <w:t>Anforderungsquellen und</w:t>
      </w:r>
      <w:r w:rsidR="00F52E79" w:rsidRPr="002054FB">
        <w:rPr>
          <w:snapToGrid w:val="0"/>
        </w:rPr>
        <w:t xml:space="preserve"> Zielgruppen</w:t>
      </w:r>
      <w:bookmarkEnd w:id="11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>(Schüler, Benutzer, Stakeholder)</w:t>
      </w:r>
    </w:p>
    <w:p w14:paraId="23B61457" w14:textId="727E8457" w:rsidR="00C0131E" w:rsidRDefault="00F52E79" w:rsidP="00F52E79">
      <w:pPr>
        <w:pStyle w:val="KommentierterInhalt"/>
      </w:pPr>
      <w:r w:rsidRPr="002054FB">
        <w:t>Benutzer des gewünschten Systems</w:t>
      </w:r>
      <w:r w:rsidR="00C0131E" w:rsidRPr="002054FB">
        <w:t>.</w:t>
      </w:r>
    </w:p>
    <w:p w14:paraId="7AA7FF87" w14:textId="04B39159" w:rsidR="00755E5D" w:rsidRDefault="00755E5D" w:rsidP="00755E5D">
      <w:pPr>
        <w:pStyle w:val="Listenabsatz"/>
        <w:numPr>
          <w:ilvl w:val="0"/>
          <w:numId w:val="8"/>
        </w:numPr>
      </w:pPr>
      <w:r>
        <w:t>Schüler</w:t>
      </w:r>
    </w:p>
    <w:p w14:paraId="77DBAD97" w14:textId="346BE65B" w:rsidR="00755E5D" w:rsidRDefault="0075475D" w:rsidP="00755E5D">
      <w:pPr>
        <w:pStyle w:val="Listenabsatz"/>
        <w:numPr>
          <w:ilvl w:val="0"/>
          <w:numId w:val="8"/>
        </w:numPr>
        <w:rPr>
          <w:lang w:val="en-US"/>
        </w:rPr>
      </w:pPr>
      <w:r w:rsidRPr="0075475D">
        <w:rPr>
          <w:lang w:val="en-US"/>
        </w:rPr>
        <w:t xml:space="preserve">Head of </w:t>
      </w:r>
      <w:proofErr w:type="spellStart"/>
      <w:r w:rsidRPr="0075475D">
        <w:rPr>
          <w:lang w:val="en-US"/>
        </w:rPr>
        <w:t>htl-donaustadt</w:t>
      </w:r>
      <w:proofErr w:type="spellEnd"/>
      <w:r w:rsidRPr="0075475D">
        <w:rPr>
          <w:lang w:val="en-US"/>
        </w:rPr>
        <w:t xml:space="preserve"> </w:t>
      </w:r>
      <w:r w:rsidR="00487F95">
        <w:rPr>
          <w:lang w:val="en-US"/>
        </w:rPr>
        <w:t xml:space="preserve">- </w:t>
      </w:r>
      <w:r w:rsidRPr="0075475D">
        <w:rPr>
          <w:lang w:val="en-US"/>
        </w:rPr>
        <w:t>m</w:t>
      </w:r>
      <w:r>
        <w:rPr>
          <w:lang w:val="en-US"/>
        </w:rPr>
        <w:t xml:space="preserve">ister </w:t>
      </w:r>
      <w:proofErr w:type="spellStart"/>
      <w:r>
        <w:rPr>
          <w:lang w:val="en-US"/>
        </w:rPr>
        <w:t>Bonatz</w:t>
      </w:r>
      <w:proofErr w:type="spellEnd"/>
    </w:p>
    <w:p w14:paraId="2A70F2DA" w14:textId="213C8226" w:rsidR="00487F95" w:rsidRPr="0075475D" w:rsidRDefault="000C0093" w:rsidP="00755E5D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>Housekeeper</w:t>
      </w:r>
    </w:p>
    <w:p w14:paraId="1B37147D" w14:textId="43CAA203" w:rsidR="00F52E79" w:rsidRDefault="00C0131E" w:rsidP="00F52E79">
      <w:pPr>
        <w:pStyle w:val="KommentierterInhalt"/>
      </w:pPr>
      <w:r w:rsidRPr="002054FB">
        <w:t>Andere Stakeholder.</w:t>
      </w:r>
    </w:p>
    <w:p w14:paraId="4FB61F36" w14:textId="6F14617C" w:rsidR="003F071A" w:rsidRDefault="003F071A" w:rsidP="003F071A">
      <w:pPr>
        <w:pStyle w:val="Listenabsatz"/>
        <w:numPr>
          <w:ilvl w:val="0"/>
          <w:numId w:val="9"/>
        </w:numPr>
      </w:pPr>
      <w:proofErr w:type="spellStart"/>
      <w:r>
        <w:t>Parents</w:t>
      </w:r>
      <w:proofErr w:type="spellEnd"/>
    </w:p>
    <w:p w14:paraId="7BECBE8A" w14:textId="4F2C2061" w:rsidR="003F071A" w:rsidRDefault="003F071A" w:rsidP="003F071A">
      <w:pPr>
        <w:pStyle w:val="Listenabsatz"/>
        <w:numPr>
          <w:ilvl w:val="0"/>
          <w:numId w:val="9"/>
        </w:numPr>
      </w:pPr>
      <w:r>
        <w:t>Mister Dassler</w:t>
      </w:r>
    </w:p>
    <w:p w14:paraId="6AE2F9A2" w14:textId="198610D7" w:rsidR="003F071A" w:rsidRDefault="000E3233" w:rsidP="003F071A">
      <w:pPr>
        <w:pStyle w:val="Listenabsatz"/>
        <w:numPr>
          <w:ilvl w:val="0"/>
          <w:numId w:val="9"/>
        </w:numPr>
      </w:pPr>
      <w:r>
        <w:t>Police/</w:t>
      </w:r>
      <w:proofErr w:type="spellStart"/>
      <w:r>
        <w:t>firefighters</w:t>
      </w:r>
      <w:proofErr w:type="spellEnd"/>
    </w:p>
    <w:p w14:paraId="4740BBA8" w14:textId="62D84F1D" w:rsidR="000E3233" w:rsidRPr="003F071A" w:rsidRDefault="00B80281" w:rsidP="003F071A">
      <w:pPr>
        <w:pStyle w:val="Listenabsatz"/>
        <w:numPr>
          <w:ilvl w:val="0"/>
          <w:numId w:val="9"/>
        </w:numPr>
      </w:pPr>
      <w:r>
        <w:t>Teachers</w:t>
      </w:r>
    </w:p>
    <w:p w14:paraId="2B19D2CF" w14:textId="7777777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12" w:name="_Toc527989815"/>
      <w:r w:rsidRPr="002054FB">
        <w:rPr>
          <w:snapToGrid w:val="0"/>
        </w:rPr>
        <w:t>Detaillierte Beschreibung der Leistungsmerkmale</w:t>
      </w:r>
      <w:r w:rsidR="00160BAB" w:rsidRPr="002054FB">
        <w:rPr>
          <w:snapToGrid w:val="0"/>
        </w:rPr>
        <w:t xml:space="preserve"> des Systems</w:t>
      </w:r>
      <w:bookmarkEnd w:id="12"/>
    </w:p>
    <w:p w14:paraId="18B9090C" w14:textId="106A3124" w:rsidR="00F52E79" w:rsidRPr="002054FB" w:rsidRDefault="00E56DF1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3" w:name="_Toc527989816"/>
      <w:r w:rsidRPr="002054FB">
        <w:rPr>
          <w:snapToGrid w:val="0"/>
        </w:rPr>
        <w:t xml:space="preserve">Funktionaler </w:t>
      </w:r>
      <w:r w:rsidR="00F52E79" w:rsidRPr="002054FB">
        <w:rPr>
          <w:snapToGrid w:val="0"/>
        </w:rPr>
        <w:t>Lieferumfang</w:t>
      </w:r>
      <w:bookmarkEnd w:id="13"/>
      <w:r w:rsidR="002054FB" w:rsidRPr="002054FB">
        <w:rPr>
          <w:snapToGrid w:val="0"/>
        </w:rPr>
        <w:t xml:space="preserve"> (</w:t>
      </w:r>
      <w:r w:rsidR="002054FB" w:rsidRPr="002054FB">
        <w:rPr>
          <w:snapToGrid w:val="0"/>
          <w:color w:val="00B050"/>
        </w:rPr>
        <w:t xml:space="preserve">Welche Funktionen Windows Applikation mit 5 Aktionen, User anlegen </w:t>
      </w:r>
      <w:proofErr w:type="spellStart"/>
      <w:r w:rsidR="002054FB" w:rsidRPr="002054FB">
        <w:rPr>
          <w:snapToGrid w:val="0"/>
          <w:color w:val="00B050"/>
        </w:rPr>
        <w:t>etc</w:t>
      </w:r>
      <w:proofErr w:type="spellEnd"/>
      <w:r w:rsidR="002054FB" w:rsidRPr="002054FB">
        <w:rPr>
          <w:snapToGrid w:val="0"/>
          <w:color w:val="00B050"/>
        </w:rPr>
        <w:t>)</w:t>
      </w:r>
    </w:p>
    <w:p w14:paraId="0D9CCD88" w14:textId="21EF9023" w:rsidR="00C0131E" w:rsidRDefault="00C0131E" w:rsidP="00445FEE">
      <w:pPr>
        <w:pStyle w:val="KommentierterInhalt"/>
      </w:pPr>
      <w:r w:rsidRPr="002054FB">
        <w:t>Beschreibung der zu liefernden Hauptfunktionalität.</w:t>
      </w:r>
    </w:p>
    <w:p w14:paraId="7E79663A" w14:textId="35978B0D" w:rsidR="007733F3" w:rsidRDefault="00AA59A4" w:rsidP="007733F3">
      <w:pPr>
        <w:pStyle w:val="Listenabsatz"/>
        <w:numPr>
          <w:ilvl w:val="0"/>
          <w:numId w:val="11"/>
        </w:numPr>
      </w:pPr>
      <w:r>
        <w:t>Variante 1</w:t>
      </w:r>
    </w:p>
    <w:p w14:paraId="79D51428" w14:textId="508B277C" w:rsidR="00AA59A4" w:rsidRDefault="00A1536B" w:rsidP="00AA59A4">
      <w:pPr>
        <w:pStyle w:val="Listenabsatz"/>
        <w:numPr>
          <w:ilvl w:val="1"/>
          <w:numId w:val="11"/>
        </w:numPr>
      </w:pPr>
      <w:r>
        <w:t xml:space="preserve">Login </w:t>
      </w:r>
      <w:r w:rsidR="00AA59A4">
        <w:t xml:space="preserve">mit eigenem Account (Benutzername und Passwort). Benutzername und Passwort entsprechen den gleichen Login Daten der Schuldienste (Schul-Mail, </w:t>
      </w:r>
      <w:proofErr w:type="spellStart"/>
      <w:r w:rsidR="00AA59A4">
        <w:t>Moodle</w:t>
      </w:r>
      <w:proofErr w:type="spellEnd"/>
      <w:r w:rsidR="00AA59A4">
        <w:t>).</w:t>
      </w:r>
    </w:p>
    <w:p w14:paraId="0576AE1F" w14:textId="116A8D25" w:rsidR="00A1536B" w:rsidRDefault="00543083" w:rsidP="002D51C0">
      <w:pPr>
        <w:pStyle w:val="Listenabsatz"/>
        <w:numPr>
          <w:ilvl w:val="2"/>
          <w:numId w:val="11"/>
        </w:numPr>
      </w:pPr>
      <w:r>
        <w:t>Ansicht eines Schülers</w:t>
      </w:r>
    </w:p>
    <w:p w14:paraId="27CAE8DB" w14:textId="6BE0B984" w:rsidR="008075FA" w:rsidRDefault="008075FA" w:rsidP="008075FA">
      <w:pPr>
        <w:pStyle w:val="Listenabsatz"/>
        <w:numPr>
          <w:ilvl w:val="3"/>
          <w:numId w:val="11"/>
        </w:numPr>
      </w:pPr>
      <w:r>
        <w:t>Als Schüler kommt man nun auf seinen eigenen Account</w:t>
      </w:r>
      <w:r w:rsidR="00304AEF">
        <w:t xml:space="preserve"> und kann nun </w:t>
      </w:r>
      <w:r w:rsidR="00AD280D" w:rsidRPr="00AD280D">
        <w:rPr>
          <w:b/>
          <w:bCs/>
        </w:rPr>
        <w:t xml:space="preserve">taggleich </w:t>
      </w:r>
      <w:r w:rsidR="00AD280D">
        <w:t xml:space="preserve">bestimmen </w:t>
      </w:r>
      <w:r w:rsidR="00B33A62">
        <w:t>von wann bis wann man länger bleiben möchte.</w:t>
      </w:r>
    </w:p>
    <w:p w14:paraId="2DBAD6A3" w14:textId="353D48A9" w:rsidR="00BE52C2" w:rsidRDefault="00BE52C2" w:rsidP="008075FA">
      <w:pPr>
        <w:pStyle w:val="Listenabsatz"/>
        <w:numPr>
          <w:ilvl w:val="3"/>
          <w:numId w:val="11"/>
        </w:numPr>
      </w:pPr>
      <w:r>
        <w:t xml:space="preserve">Wenn ein Schüler </w:t>
      </w:r>
      <w:r w:rsidR="00772AAA">
        <w:t xml:space="preserve">die Schule früher verlässt als geplant muss er sich noch </w:t>
      </w:r>
      <w:proofErr w:type="spellStart"/>
      <w:r w:rsidR="00772AAA">
        <w:t>ein Mal</w:t>
      </w:r>
      <w:proofErr w:type="spellEnd"/>
      <w:r w:rsidR="00772AAA">
        <w:t xml:space="preserve"> einloggen und </w:t>
      </w:r>
      <w:r w:rsidR="003D06CA">
        <w:t xml:space="preserve">seinen Eintrag löschen. </w:t>
      </w:r>
    </w:p>
    <w:p w14:paraId="20EC8B4F" w14:textId="15FB1A84" w:rsidR="003D06CA" w:rsidRDefault="003D06CA" w:rsidP="008075FA">
      <w:pPr>
        <w:pStyle w:val="Listenabsatz"/>
        <w:numPr>
          <w:ilvl w:val="3"/>
          <w:numId w:val="11"/>
        </w:numPr>
      </w:pPr>
      <w:r>
        <w:t>Er hat aber auch die Möglich</w:t>
      </w:r>
      <w:r w:rsidR="008C5605">
        <w:t xml:space="preserve">keit </w:t>
      </w:r>
      <w:r w:rsidR="00841F8C">
        <w:t xml:space="preserve">nach den Extrastunden noch </w:t>
      </w:r>
      <w:r w:rsidR="003F5139">
        <w:t>länger in der Schule zu bleiben, sofern er dies auch einträgt.</w:t>
      </w:r>
    </w:p>
    <w:p w14:paraId="5D35034E" w14:textId="40642DF2" w:rsidR="003F5139" w:rsidRDefault="003F5139" w:rsidP="008075FA">
      <w:pPr>
        <w:pStyle w:val="Listenabsatz"/>
        <w:numPr>
          <w:ilvl w:val="3"/>
          <w:numId w:val="11"/>
        </w:numPr>
      </w:pPr>
      <w:r>
        <w:t xml:space="preserve">Wenn die Zeit der Extrastunden abgelaufen ist und der Schüler sich </w:t>
      </w:r>
      <w:r w:rsidR="00A076E5">
        <w:t>an diese Zeit hält, muss er sich nicht manuell austragen, sondern wird automatisch vom ausgetragen</w:t>
      </w:r>
    </w:p>
    <w:p w14:paraId="5E437687" w14:textId="1B803053" w:rsidR="004F5C46" w:rsidRPr="00543083" w:rsidRDefault="004F5C46" w:rsidP="008075FA">
      <w:pPr>
        <w:pStyle w:val="Listenabsatz"/>
        <w:numPr>
          <w:ilvl w:val="3"/>
          <w:numId w:val="11"/>
        </w:numPr>
        <w:rPr>
          <w:b/>
          <w:bCs/>
        </w:rPr>
      </w:pPr>
      <w:r>
        <w:t>D</w:t>
      </w:r>
      <w:r w:rsidR="000D7F60">
        <w:t>ie Einträge</w:t>
      </w:r>
      <w:r w:rsidR="00543083">
        <w:t>,</w:t>
      </w:r>
      <w:r w:rsidR="000D7F60">
        <w:t xml:space="preserve"> die der Schüler tätigt</w:t>
      </w:r>
      <w:r w:rsidR="00543083">
        <w:t>,</w:t>
      </w:r>
      <w:r w:rsidR="000D7F60">
        <w:t xml:space="preserve"> gelten nur für den </w:t>
      </w:r>
      <w:r w:rsidR="000D7F60" w:rsidRPr="000D7F60">
        <w:rPr>
          <w:b/>
          <w:bCs/>
        </w:rPr>
        <w:t>taggleichen Tag</w:t>
      </w:r>
      <w:r w:rsidR="000D7F60">
        <w:t>, dass bedeutet, d</w:t>
      </w:r>
      <w:r w:rsidR="00851ACB">
        <w:t>ass der Schüler nicht planen kann ob er zum Beispiel morgen auch länger bleibt</w:t>
      </w:r>
    </w:p>
    <w:p w14:paraId="1FCA93DB" w14:textId="0F8B03F0" w:rsidR="00543083" w:rsidRPr="00E800E2" w:rsidRDefault="00543083" w:rsidP="00F0207D">
      <w:pPr>
        <w:pStyle w:val="Listenabsatz"/>
        <w:numPr>
          <w:ilvl w:val="1"/>
          <w:numId w:val="11"/>
        </w:numPr>
        <w:rPr>
          <w:b/>
          <w:bCs/>
        </w:rPr>
      </w:pPr>
      <w:r>
        <w:lastRenderedPageBreak/>
        <w:t>Autoritätsperson</w:t>
      </w:r>
    </w:p>
    <w:p w14:paraId="6322CE67" w14:textId="2B985C55" w:rsidR="00E800E2" w:rsidRPr="00D53023" w:rsidRDefault="00E800E2" w:rsidP="00E800E2">
      <w:pPr>
        <w:pStyle w:val="Listenabsatz"/>
        <w:numPr>
          <w:ilvl w:val="2"/>
          <w:numId w:val="11"/>
        </w:numPr>
        <w:rPr>
          <w:b/>
          <w:bCs/>
        </w:rPr>
      </w:pPr>
      <w:r>
        <w:t>Autoritätspersonen müssen sich nicht anmelden</w:t>
      </w:r>
      <w:r w:rsidR="00A17587">
        <w:t>,</w:t>
      </w:r>
      <w:r>
        <w:t xml:space="preserve"> sondern bekommen </w:t>
      </w:r>
      <w:r w:rsidR="007D10EE">
        <w:t>einen Link</w:t>
      </w:r>
      <w:r w:rsidR="00A17587">
        <w:t>,</w:t>
      </w:r>
      <w:r w:rsidR="007D10EE">
        <w:t xml:space="preserve"> mit dem sie auf </w:t>
      </w:r>
      <w:r w:rsidR="00A17587">
        <w:t xml:space="preserve">die </w:t>
      </w:r>
      <w:r w:rsidR="00D804FC">
        <w:t>Übersicht über die Schüler</w:t>
      </w:r>
      <w:r w:rsidR="00A17587">
        <w:t>,</w:t>
      </w:r>
      <w:r w:rsidR="00D804FC">
        <w:t xml:space="preserve"> die länger bleiben</w:t>
      </w:r>
      <w:r w:rsidR="00A17587">
        <w:t>, zugreifen können.</w:t>
      </w:r>
    </w:p>
    <w:p w14:paraId="0F1AF72F" w14:textId="39312E89" w:rsidR="00D53023" w:rsidRPr="00D53023" w:rsidRDefault="00D53023" w:rsidP="00D53023">
      <w:pPr>
        <w:pStyle w:val="Listenabsatz"/>
        <w:numPr>
          <w:ilvl w:val="0"/>
          <w:numId w:val="11"/>
        </w:numPr>
        <w:rPr>
          <w:b/>
          <w:bCs/>
        </w:rPr>
      </w:pPr>
      <w:r>
        <w:t>Variante 2</w:t>
      </w:r>
    </w:p>
    <w:p w14:paraId="2ED30447" w14:textId="24B5EF81" w:rsidR="00D53023" w:rsidRPr="0080752C" w:rsidRDefault="00140516" w:rsidP="00D53023">
      <w:pPr>
        <w:pStyle w:val="Listenabsatz"/>
        <w:numPr>
          <w:ilvl w:val="1"/>
          <w:numId w:val="11"/>
        </w:numPr>
        <w:rPr>
          <w:b/>
          <w:bCs/>
        </w:rPr>
      </w:pPr>
      <w:r>
        <w:t xml:space="preserve">Hier erfolgt die Anmeldung über </w:t>
      </w:r>
      <w:proofErr w:type="spellStart"/>
      <w:r>
        <w:t>Moodle</w:t>
      </w:r>
      <w:proofErr w:type="spellEnd"/>
      <w:r>
        <w:t xml:space="preserve">. Damit bestätigt man, dass man ein Schüler der </w:t>
      </w:r>
      <w:proofErr w:type="spellStart"/>
      <w:r>
        <w:t>htl-donaustadt</w:t>
      </w:r>
      <w:proofErr w:type="spellEnd"/>
      <w:r>
        <w:t xml:space="preserve"> ist</w:t>
      </w:r>
      <w:r w:rsidR="003A6FB9">
        <w:t xml:space="preserve">. Auf einem Allgemeinverzeichnis auf </w:t>
      </w:r>
      <w:proofErr w:type="spellStart"/>
      <w:r w:rsidR="003A6FB9">
        <w:t>Moodle</w:t>
      </w:r>
      <w:proofErr w:type="spellEnd"/>
      <w:r w:rsidR="009F0BB0">
        <w:t xml:space="preserve"> gibt es dann einen Link </w:t>
      </w:r>
      <w:r w:rsidR="008B6881">
        <w:t xml:space="preserve">der einen zu der Overtime Website führt. Anders als bei Variante 1 </w:t>
      </w:r>
      <w:r w:rsidR="00FC44AB">
        <w:t>trägt man hier nun seinen eigenen Namen ein</w:t>
      </w:r>
      <w:r w:rsidR="00097CC4">
        <w:t>, anstatt dass man bereits angemeldet ist.</w:t>
      </w:r>
      <w:r w:rsidR="0080752C">
        <w:t xml:space="preserve"> Alle weiteren Funktionen sind wie bei Variante 1. </w:t>
      </w:r>
    </w:p>
    <w:p w14:paraId="72B1FC01" w14:textId="7278B884" w:rsidR="0080752C" w:rsidRPr="0080752C" w:rsidRDefault="0080752C" w:rsidP="0080752C">
      <w:pPr>
        <w:pStyle w:val="Listenabsatz"/>
        <w:numPr>
          <w:ilvl w:val="2"/>
          <w:numId w:val="11"/>
        </w:numPr>
        <w:rPr>
          <w:b/>
          <w:bCs/>
        </w:rPr>
      </w:pPr>
      <w:r>
        <w:t>Nachteil</w:t>
      </w:r>
    </w:p>
    <w:p w14:paraId="1C4B9166" w14:textId="50C09904" w:rsidR="0080752C" w:rsidRPr="003A1380" w:rsidRDefault="00456C63" w:rsidP="0080752C">
      <w:pPr>
        <w:pStyle w:val="Listenabsatz"/>
        <w:numPr>
          <w:ilvl w:val="3"/>
          <w:numId w:val="11"/>
        </w:numPr>
        <w:rPr>
          <w:b/>
          <w:bCs/>
        </w:rPr>
      </w:pPr>
      <w:r>
        <w:t xml:space="preserve">Man </w:t>
      </w:r>
      <w:r w:rsidR="007D5A18">
        <w:t>kann</w:t>
      </w:r>
      <w:r w:rsidR="00137FF2">
        <w:t xml:space="preserve"> nun </w:t>
      </w:r>
      <w:r w:rsidR="007D5A18">
        <w:t xml:space="preserve">einen beliebigen </w:t>
      </w:r>
      <w:proofErr w:type="gramStart"/>
      <w:r w:rsidR="007D5A18">
        <w:t>Namen eingeben</w:t>
      </w:r>
      <w:proofErr w:type="gramEnd"/>
      <w:r w:rsidR="007D5A18">
        <w:t xml:space="preserve"> welcher nicht dem eigenen</w:t>
      </w:r>
      <w:r w:rsidR="003A1380">
        <w:t xml:space="preserve"> entsprechen muss. Dies kann zu falschen Informationen führen.</w:t>
      </w:r>
    </w:p>
    <w:p w14:paraId="07BB1F86" w14:textId="30DA94D8" w:rsidR="003A1380" w:rsidRPr="00543083" w:rsidRDefault="003A1380" w:rsidP="003A1380">
      <w:pPr>
        <w:pStyle w:val="Listenabsatz"/>
        <w:numPr>
          <w:ilvl w:val="1"/>
          <w:numId w:val="11"/>
        </w:numPr>
        <w:rPr>
          <w:b/>
          <w:bCs/>
        </w:rPr>
      </w:pPr>
      <w:r>
        <w:t>Für Autoritätspersonen gibt es wie bei Variante 1 einen</w:t>
      </w:r>
      <w:r w:rsidR="003167AD">
        <w:t xml:space="preserve"> </w:t>
      </w:r>
      <w:proofErr w:type="gramStart"/>
      <w:r w:rsidR="003167AD">
        <w:t>Link</w:t>
      </w:r>
      <w:proofErr w:type="gramEnd"/>
      <w:r w:rsidR="003167AD">
        <w:t xml:space="preserve"> der zur Übersicht über alle Schüler führt.</w:t>
      </w:r>
    </w:p>
    <w:p w14:paraId="0A7E5786" w14:textId="77777777" w:rsidR="00543083" w:rsidRPr="000D7F60" w:rsidRDefault="00543083" w:rsidP="00F0207D">
      <w:pPr>
        <w:pStyle w:val="Listenabsatz"/>
        <w:ind w:left="2880"/>
        <w:rPr>
          <w:b/>
          <w:bCs/>
        </w:rPr>
      </w:pPr>
    </w:p>
    <w:p w14:paraId="11BE317D" w14:textId="77777777" w:rsidR="00AA59A4" w:rsidRPr="007733F3" w:rsidRDefault="00AA59A4" w:rsidP="00AA59A4">
      <w:pPr>
        <w:pStyle w:val="Listenabsatz"/>
        <w:ind w:left="1440"/>
      </w:pPr>
    </w:p>
    <w:p w14:paraId="53858869" w14:textId="43CA3413" w:rsidR="00445FEE" w:rsidRDefault="00F52E79" w:rsidP="00445FEE">
      <w:pPr>
        <w:pStyle w:val="KommentierterInhalt"/>
      </w:pPr>
      <w:r w:rsidRPr="002054FB">
        <w:t>Beschreibung der zu</w:t>
      </w:r>
      <w:r w:rsidR="00C0131E" w:rsidRPr="002054FB">
        <w:t xml:space="preserve"> liefernden System-Bestandteile</w:t>
      </w:r>
      <w:r w:rsidRPr="002054FB">
        <w:t xml:space="preserve"> </w:t>
      </w:r>
    </w:p>
    <w:p w14:paraId="3F3CA7AD" w14:textId="72006BC2" w:rsidR="0025424D" w:rsidRDefault="00343AE0" w:rsidP="000A4E42">
      <w:pPr>
        <w:pStyle w:val="Listenabsatz"/>
        <w:numPr>
          <w:ilvl w:val="0"/>
          <w:numId w:val="12"/>
        </w:numPr>
      </w:pPr>
      <w:r>
        <w:t xml:space="preserve">Notepad++ </w:t>
      </w:r>
      <w:proofErr w:type="spellStart"/>
      <w:r>
        <w:t>files</w:t>
      </w:r>
      <w:proofErr w:type="spellEnd"/>
    </w:p>
    <w:p w14:paraId="1532DD3A" w14:textId="40915FA3" w:rsidR="00343AE0" w:rsidRDefault="0050798C" w:rsidP="00343AE0">
      <w:pPr>
        <w:pStyle w:val="Listenabsatz"/>
        <w:numPr>
          <w:ilvl w:val="1"/>
          <w:numId w:val="12"/>
        </w:numPr>
      </w:pPr>
      <w:r>
        <w:t xml:space="preserve">Ein HTML </w:t>
      </w:r>
      <w:proofErr w:type="spellStart"/>
      <w:r>
        <w:t>file</w:t>
      </w:r>
      <w:proofErr w:type="spellEnd"/>
      <w:r>
        <w:t xml:space="preserve"> für das Grundgerüst der </w:t>
      </w:r>
      <w:proofErr w:type="spellStart"/>
      <w:r>
        <w:t>Loginwebsite</w:t>
      </w:r>
      <w:proofErr w:type="spellEnd"/>
      <w:r>
        <w:t xml:space="preserve"> </w:t>
      </w:r>
    </w:p>
    <w:p w14:paraId="240EB4A0" w14:textId="497D3D44" w:rsidR="0050798C" w:rsidRDefault="0050798C" w:rsidP="00343AE0">
      <w:pPr>
        <w:pStyle w:val="Listenabsatz"/>
        <w:numPr>
          <w:ilvl w:val="1"/>
          <w:numId w:val="12"/>
        </w:numPr>
      </w:pPr>
      <w:r>
        <w:t xml:space="preserve">Ein </w:t>
      </w:r>
      <w:r w:rsidR="00521520">
        <w:t xml:space="preserve">HTML </w:t>
      </w:r>
      <w:proofErr w:type="spellStart"/>
      <w:r w:rsidR="00521520">
        <w:t>file</w:t>
      </w:r>
      <w:proofErr w:type="spellEnd"/>
      <w:r w:rsidR="00521520">
        <w:t xml:space="preserve"> für das Grundgerüst der Hauptübersicht</w:t>
      </w:r>
    </w:p>
    <w:p w14:paraId="64A43051" w14:textId="7F5951B7" w:rsidR="00521520" w:rsidRDefault="006D0440" w:rsidP="00343AE0">
      <w:pPr>
        <w:pStyle w:val="Listenabsatz"/>
        <w:numPr>
          <w:ilvl w:val="1"/>
          <w:numId w:val="12"/>
        </w:numPr>
      </w:pPr>
      <w:r>
        <w:t>Insgesamt d</w:t>
      </w:r>
      <w:r w:rsidR="00047376">
        <w:t xml:space="preserve">rei CSS </w:t>
      </w:r>
      <w:proofErr w:type="spellStart"/>
      <w:r w:rsidR="00047376">
        <w:t>files</w:t>
      </w:r>
      <w:proofErr w:type="spellEnd"/>
      <w:r w:rsidR="00047376">
        <w:t xml:space="preserve"> für d</w:t>
      </w:r>
      <w:r>
        <w:t xml:space="preserve">as individuelle Aussehen der HTML </w:t>
      </w:r>
      <w:proofErr w:type="spellStart"/>
      <w:r>
        <w:t>files</w:t>
      </w:r>
      <w:proofErr w:type="spellEnd"/>
    </w:p>
    <w:p w14:paraId="20A0CC33" w14:textId="07B88C38" w:rsidR="006F0FCB" w:rsidRDefault="006F0FCB" w:rsidP="00343AE0">
      <w:pPr>
        <w:pStyle w:val="Listenabsatz"/>
        <w:numPr>
          <w:ilvl w:val="1"/>
          <w:numId w:val="12"/>
        </w:numPr>
      </w:pPr>
      <w:r>
        <w:t xml:space="preserve">Ein PHP </w:t>
      </w:r>
      <w:proofErr w:type="spellStart"/>
      <w:r>
        <w:t>file</w:t>
      </w:r>
      <w:proofErr w:type="spellEnd"/>
      <w:r>
        <w:t xml:space="preserve"> für die Programmierung</w:t>
      </w:r>
    </w:p>
    <w:p w14:paraId="4DE7F2FF" w14:textId="0F244004" w:rsidR="006F0FCB" w:rsidRDefault="006F0FCB" w:rsidP="006F0FCB">
      <w:pPr>
        <w:pStyle w:val="Listenabsatz"/>
        <w:numPr>
          <w:ilvl w:val="0"/>
          <w:numId w:val="12"/>
        </w:numPr>
      </w:pPr>
      <w:r>
        <w:t>Visual Studio</w:t>
      </w:r>
    </w:p>
    <w:p w14:paraId="7CB89218" w14:textId="1D60CAC5" w:rsidR="0079516D" w:rsidRPr="0025424D" w:rsidRDefault="00EC6682" w:rsidP="0079516D">
      <w:pPr>
        <w:pStyle w:val="Listenabsatz"/>
        <w:numPr>
          <w:ilvl w:val="1"/>
          <w:numId w:val="12"/>
        </w:numPr>
      </w:pPr>
      <w:r>
        <w:t xml:space="preserve">Ein SQL </w:t>
      </w:r>
      <w:proofErr w:type="spellStart"/>
      <w:r>
        <w:t>file</w:t>
      </w:r>
      <w:proofErr w:type="spellEnd"/>
      <w:r>
        <w:t xml:space="preserve"> mit der Datenbank</w:t>
      </w:r>
    </w:p>
    <w:p w14:paraId="44CF1237" w14:textId="77777777" w:rsidR="00445FEE" w:rsidRPr="002054FB" w:rsidRDefault="00445FEE" w:rsidP="00445FEE">
      <w:pPr>
        <w:pStyle w:val="KommentierterInhalt"/>
      </w:pPr>
      <w:r w:rsidRPr="002054FB">
        <w:t>Falls Ausbaustufen, dann Bezugnahme auf die Ausbaustufe</w:t>
      </w:r>
      <w:r w:rsidR="00F52E79" w:rsidRPr="002054FB">
        <w:t>.</w:t>
      </w:r>
    </w:p>
    <w:p w14:paraId="2EBE0CA3" w14:textId="4122EACF" w:rsidR="00056F5C" w:rsidRPr="00056F5C" w:rsidRDefault="00F52E79" w:rsidP="00056F5C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  <w:color w:val="00B050"/>
        </w:rPr>
      </w:pPr>
      <w:bookmarkStart w:id="14" w:name="_Toc527989817"/>
      <w:r w:rsidRPr="002054FB">
        <w:rPr>
          <w:snapToGrid w:val="0"/>
        </w:rPr>
        <w:t>Interaktionen mit Umgebung</w:t>
      </w:r>
      <w:bookmarkEnd w:id="14"/>
      <w:r w:rsidR="004922F0">
        <w:rPr>
          <w:snapToGrid w:val="0"/>
        </w:rPr>
        <w:t xml:space="preserve"> </w:t>
      </w:r>
      <w:r w:rsidR="004922F0">
        <w:rPr>
          <w:snapToGrid w:val="0"/>
          <w:color w:val="00B050"/>
        </w:rPr>
        <w:t>(logische</w:t>
      </w:r>
      <w:r w:rsidR="0021347C">
        <w:rPr>
          <w:snapToGrid w:val="0"/>
          <w:color w:val="00B050"/>
        </w:rPr>
        <w:t>r</w:t>
      </w:r>
      <w:r w:rsidR="004922F0">
        <w:rPr>
          <w:snapToGrid w:val="0"/>
          <w:color w:val="00B050"/>
        </w:rPr>
        <w:t xml:space="preserve"> </w:t>
      </w:r>
      <w:r w:rsidR="0021347C">
        <w:rPr>
          <w:snapToGrid w:val="0"/>
          <w:color w:val="00B050"/>
        </w:rPr>
        <w:t>Ablauf</w:t>
      </w:r>
      <w:r w:rsidR="004922F0">
        <w:rPr>
          <w:snapToGrid w:val="0"/>
          <w:color w:val="00B050"/>
        </w:rPr>
        <w:t xml:space="preserve">: 1. Manager meldet sich an 2: </w:t>
      </w:r>
      <w:r w:rsidR="00056F5C">
        <w:rPr>
          <w:snapToGrid w:val="0"/>
          <w:color w:val="00B050"/>
        </w:rPr>
        <w:t>Manager</w:t>
      </w:r>
      <w:r w:rsidR="004922F0">
        <w:rPr>
          <w:snapToGrid w:val="0"/>
          <w:color w:val="00B050"/>
        </w:rPr>
        <w:t xml:space="preserve"> wählt eine </w:t>
      </w:r>
      <w:r w:rsidR="00056F5C">
        <w:rPr>
          <w:snapToGrid w:val="0"/>
          <w:color w:val="00B050"/>
        </w:rPr>
        <w:t>Woche</w:t>
      </w:r>
      <w:r w:rsidR="004922F0">
        <w:rPr>
          <w:snapToGrid w:val="0"/>
          <w:color w:val="00B050"/>
        </w:rPr>
        <w:t xml:space="preserve"> aus 3: Manager verschickt Dienstplan)</w:t>
      </w:r>
    </w:p>
    <w:p w14:paraId="6724B236" w14:textId="77777777" w:rsidR="00C71AF8" w:rsidRPr="002054FB" w:rsidRDefault="00F52E79" w:rsidP="00F52E79">
      <w:pPr>
        <w:pStyle w:val="KommentierterInhalt"/>
      </w:pPr>
      <w:r w:rsidRPr="002054FB">
        <w:t xml:space="preserve">Typische </w:t>
      </w:r>
      <w:r w:rsidR="00C71AF8" w:rsidRPr="002054FB">
        <w:t>Szenarien (</w:t>
      </w:r>
      <w:r w:rsidRPr="002054FB">
        <w:t>Abläufe</w:t>
      </w:r>
      <w:r w:rsidR="00C71AF8" w:rsidRPr="002054FB">
        <w:t>) beschreiben.</w:t>
      </w:r>
    </w:p>
    <w:p w14:paraId="05D5A846" w14:textId="77777777" w:rsidR="00F52E79" w:rsidRPr="002054FB" w:rsidRDefault="00C71AF8" w:rsidP="00F52E79">
      <w:pPr>
        <w:pStyle w:val="KommentierterInhalt"/>
      </w:pPr>
      <w:r w:rsidRPr="002054FB">
        <w:t>Z</w:t>
      </w:r>
      <w:r w:rsidR="00F52E79" w:rsidRPr="002054FB">
        <w:t>.B. mit Anwendungsfall-Diagrammen darstellen.</w:t>
      </w:r>
    </w:p>
    <w:p w14:paraId="70A5330F" w14:textId="499CBEAC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5" w:name="_Toc527989818"/>
      <w:r w:rsidRPr="002054FB">
        <w:rPr>
          <w:snapToGrid w:val="0"/>
        </w:rPr>
        <w:t>Geforderte Funktionen</w:t>
      </w:r>
      <w:bookmarkEnd w:id="15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 xml:space="preserve">(Wenn oben steht </w:t>
      </w:r>
      <w:proofErr w:type="spellStart"/>
      <w:r w:rsidR="002054FB" w:rsidRPr="002054FB">
        <w:rPr>
          <w:snapToGrid w:val="0"/>
          <w:color w:val="00B050"/>
        </w:rPr>
        <w:t>user</w:t>
      </w:r>
      <w:proofErr w:type="spellEnd"/>
      <w:r w:rsidR="002054FB" w:rsidRPr="002054FB">
        <w:rPr>
          <w:snapToGrid w:val="0"/>
          <w:color w:val="00B050"/>
        </w:rPr>
        <w:t xml:space="preserve"> anlegen muss hier stehen was es bedeutet, also wenn man </w:t>
      </w:r>
      <w:r w:rsidR="00056F5C" w:rsidRPr="002054FB">
        <w:rPr>
          <w:snapToGrid w:val="0"/>
          <w:color w:val="00B050"/>
        </w:rPr>
        <w:t>User</w:t>
      </w:r>
      <w:r w:rsidR="002054FB" w:rsidRPr="002054FB">
        <w:rPr>
          <w:snapToGrid w:val="0"/>
          <w:color w:val="00B050"/>
        </w:rPr>
        <w:t xml:space="preserve"> </w:t>
      </w:r>
      <w:proofErr w:type="spellStart"/>
      <w:r w:rsidR="002054FB" w:rsidRPr="002054FB">
        <w:rPr>
          <w:snapToGrid w:val="0"/>
          <w:color w:val="00B050"/>
        </w:rPr>
        <w:t>anlgt</w:t>
      </w:r>
      <w:proofErr w:type="spellEnd"/>
      <w:r w:rsidR="002054FB" w:rsidRPr="002054FB">
        <w:rPr>
          <w:snapToGrid w:val="0"/>
          <w:color w:val="00B050"/>
        </w:rPr>
        <w:t xml:space="preserve"> passiert das, im </w:t>
      </w:r>
      <w:proofErr w:type="spellStart"/>
      <w:r w:rsidR="002054FB" w:rsidRPr="002054FB">
        <w:rPr>
          <w:snapToGrid w:val="0"/>
          <w:color w:val="00B050"/>
        </w:rPr>
        <w:t>hintergrund</w:t>
      </w:r>
      <w:proofErr w:type="spellEnd"/>
      <w:r w:rsidR="002054FB" w:rsidRPr="002054FB">
        <w:rPr>
          <w:snapToGrid w:val="0"/>
          <w:color w:val="00B050"/>
        </w:rPr>
        <w:t xml:space="preserve"> wir </w:t>
      </w:r>
      <w:proofErr w:type="spellStart"/>
      <w:r w:rsidR="002054FB" w:rsidRPr="002054FB">
        <w:rPr>
          <w:snapToGrid w:val="0"/>
          <w:color w:val="00B050"/>
        </w:rPr>
        <w:t>xzy</w:t>
      </w:r>
      <w:proofErr w:type="spellEnd"/>
      <w:r w:rsidR="002054FB" w:rsidRPr="002054FB">
        <w:rPr>
          <w:snapToGrid w:val="0"/>
          <w:color w:val="00B050"/>
        </w:rPr>
        <w:t xml:space="preserve"> gemacht </w:t>
      </w:r>
      <w:proofErr w:type="spellStart"/>
      <w:r w:rsidR="002054FB" w:rsidRPr="002054FB">
        <w:rPr>
          <w:snapToGrid w:val="0"/>
          <w:color w:val="00B050"/>
        </w:rPr>
        <w:t>etc</w:t>
      </w:r>
      <w:proofErr w:type="spellEnd"/>
      <w:r w:rsidR="002054FB" w:rsidRPr="002054FB">
        <w:rPr>
          <w:snapToGrid w:val="0"/>
          <w:color w:val="00B050"/>
        </w:rPr>
        <w:t>)</w:t>
      </w:r>
    </w:p>
    <w:p w14:paraId="0CA4B80B" w14:textId="77777777" w:rsidR="00F52E79" w:rsidRPr="002054FB" w:rsidRDefault="00F52E79" w:rsidP="00F52E79">
      <w:pPr>
        <w:pStyle w:val="KommentierterInhalt"/>
      </w:pPr>
      <w:r w:rsidRPr="002054FB">
        <w:t>Das Produkt wird aus funktionaler Sicht anhand von Anwendungsfällen (Use Cases) beschrieben.</w:t>
      </w:r>
      <w:r w:rsidR="00247DEE" w:rsidRPr="002054FB">
        <w:t xml:space="preserve"> Jeder Anwendungsfall wird </w:t>
      </w:r>
      <w:r w:rsidR="00C71AF8" w:rsidRPr="002054FB">
        <w:t xml:space="preserve">z.B. </w:t>
      </w:r>
      <w:r w:rsidR="00247DEE" w:rsidRPr="002054FB">
        <w:t>in Form einer Tabelle spezifiziert:</w:t>
      </w:r>
    </w:p>
    <w:p w14:paraId="26353F8F" w14:textId="77777777" w:rsidR="00247DEE" w:rsidRPr="002054FB" w:rsidRDefault="00247DEE" w:rsidP="00247DEE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4"/>
        <w:gridCol w:w="6689"/>
      </w:tblGrid>
      <w:tr w:rsidR="00247DEE" w:rsidRPr="002054FB" w14:paraId="02A3A116" w14:textId="77777777" w:rsidTr="006B1D98">
        <w:tc>
          <w:tcPr>
            <w:tcW w:w="2376" w:type="dxa"/>
          </w:tcPr>
          <w:p w14:paraId="63D42850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Bezeichnung</w:t>
            </w:r>
          </w:p>
        </w:tc>
        <w:tc>
          <w:tcPr>
            <w:tcW w:w="6912" w:type="dxa"/>
          </w:tcPr>
          <w:p w14:paraId="5D1B7D52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Name des Anwendungsfalls</w:t>
            </w:r>
          </w:p>
        </w:tc>
      </w:tr>
      <w:tr w:rsidR="00247DEE" w:rsidRPr="002054FB" w14:paraId="2251611B" w14:textId="77777777" w:rsidTr="006B1D98">
        <w:tc>
          <w:tcPr>
            <w:tcW w:w="2376" w:type="dxa"/>
          </w:tcPr>
          <w:p w14:paraId="5A678ADA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Zusammenfassung</w:t>
            </w:r>
          </w:p>
        </w:tc>
        <w:tc>
          <w:tcPr>
            <w:tcW w:w="6912" w:type="dxa"/>
          </w:tcPr>
          <w:p w14:paraId="5146C070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Kurzbeschreibung (was wird bei erfolgreicher Ausführung erreicht)</w:t>
            </w:r>
          </w:p>
        </w:tc>
      </w:tr>
      <w:tr w:rsidR="00247DEE" w:rsidRPr="002054FB" w14:paraId="6158AC62" w14:textId="77777777" w:rsidTr="006B1D98">
        <w:tc>
          <w:tcPr>
            <w:tcW w:w="2376" w:type="dxa"/>
          </w:tcPr>
          <w:p w14:paraId="2707092D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Akteure</w:t>
            </w:r>
          </w:p>
        </w:tc>
        <w:tc>
          <w:tcPr>
            <w:tcW w:w="6912" w:type="dxa"/>
          </w:tcPr>
          <w:p w14:paraId="53F7B7F2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Akteure (Personen oder andere Systeme), die den Anwendungsfall auslösen oder bei der Durchführung involviert sind</w:t>
            </w:r>
          </w:p>
        </w:tc>
      </w:tr>
      <w:tr w:rsidR="00247DEE" w:rsidRPr="002054FB" w14:paraId="476C147F" w14:textId="77777777" w:rsidTr="006B1D98">
        <w:tc>
          <w:tcPr>
            <w:tcW w:w="2376" w:type="dxa"/>
          </w:tcPr>
          <w:p w14:paraId="21DA13E7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Vorbedingung</w:t>
            </w:r>
          </w:p>
        </w:tc>
        <w:tc>
          <w:tcPr>
            <w:tcW w:w="6912" w:type="dxa"/>
          </w:tcPr>
          <w:p w14:paraId="463A58C3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Voraussetzungen, die zur Ausführung des Anwendungsfalls erfüllt sein müssen</w:t>
            </w:r>
          </w:p>
        </w:tc>
      </w:tr>
      <w:tr w:rsidR="00247DEE" w:rsidRPr="002054FB" w14:paraId="49186B90" w14:textId="77777777" w:rsidTr="006B1D98">
        <w:tc>
          <w:tcPr>
            <w:tcW w:w="2376" w:type="dxa"/>
          </w:tcPr>
          <w:p w14:paraId="185B15F2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Ablaufbeschreibung</w:t>
            </w:r>
          </w:p>
        </w:tc>
        <w:tc>
          <w:tcPr>
            <w:tcW w:w="6912" w:type="dxa"/>
          </w:tcPr>
          <w:p w14:paraId="7965952A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Strukturierte Ablaufbeschreibung (alle Aktionen des Standardfalls)</w:t>
            </w:r>
          </w:p>
        </w:tc>
      </w:tr>
      <w:tr w:rsidR="00247DEE" w:rsidRPr="002054FB" w14:paraId="2E6A8CCF" w14:textId="77777777" w:rsidTr="006B1D98">
        <w:tc>
          <w:tcPr>
            <w:tcW w:w="2376" w:type="dxa"/>
          </w:tcPr>
          <w:p w14:paraId="48E33E2A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Verwendungen</w:t>
            </w:r>
          </w:p>
          <w:p w14:paraId="50D4BCB4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(Include-Beziehungen)</w:t>
            </w:r>
          </w:p>
        </w:tc>
        <w:tc>
          <w:tcPr>
            <w:tcW w:w="6912" w:type="dxa"/>
          </w:tcPr>
          <w:p w14:paraId="0C58315E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Auflistung aller Anwendungsfälle, die von dem Anwendungsfall verwendet werden</w:t>
            </w:r>
          </w:p>
        </w:tc>
      </w:tr>
      <w:tr w:rsidR="00247DEE" w:rsidRPr="002054FB" w14:paraId="27A571FC" w14:textId="77777777" w:rsidTr="006B1D98">
        <w:tc>
          <w:tcPr>
            <w:tcW w:w="2376" w:type="dxa"/>
          </w:tcPr>
          <w:p w14:paraId="48A8BABD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Erweiterungen</w:t>
            </w:r>
          </w:p>
          <w:p w14:paraId="0C10C0D3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(</w:t>
            </w:r>
            <w:proofErr w:type="spellStart"/>
            <w:r w:rsidRPr="002054FB">
              <w:rPr>
                <w:b/>
                <w:bCs/>
              </w:rPr>
              <w:t>Extend</w:t>
            </w:r>
            <w:proofErr w:type="spellEnd"/>
            <w:r w:rsidRPr="002054FB">
              <w:rPr>
                <w:b/>
                <w:bCs/>
              </w:rPr>
              <w:t>-Beziehungen)</w:t>
            </w:r>
          </w:p>
        </w:tc>
        <w:tc>
          <w:tcPr>
            <w:tcW w:w="6912" w:type="dxa"/>
          </w:tcPr>
          <w:p w14:paraId="79C22229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Auflistung aller Anwendungsfälle, die den Anwendungsfall erweitern.</w:t>
            </w:r>
          </w:p>
        </w:tc>
      </w:tr>
      <w:tr w:rsidR="00247DEE" w:rsidRPr="002054FB" w14:paraId="14246B9B" w14:textId="77777777" w:rsidTr="006B1D98">
        <w:tc>
          <w:tcPr>
            <w:tcW w:w="2376" w:type="dxa"/>
          </w:tcPr>
          <w:p w14:paraId="1112AA64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Alternativen</w:t>
            </w:r>
          </w:p>
        </w:tc>
        <w:tc>
          <w:tcPr>
            <w:tcW w:w="6912" w:type="dxa"/>
          </w:tcPr>
          <w:p w14:paraId="141F69A4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Optionen und Alternative Ausführung einzelner Aktionen</w:t>
            </w:r>
          </w:p>
        </w:tc>
      </w:tr>
      <w:tr w:rsidR="00247DEE" w:rsidRPr="002054FB" w14:paraId="530E66A8" w14:textId="77777777" w:rsidTr="006B1D98">
        <w:tc>
          <w:tcPr>
            <w:tcW w:w="2376" w:type="dxa"/>
          </w:tcPr>
          <w:p w14:paraId="5440E788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lastRenderedPageBreak/>
              <w:t>Nachbedingung</w:t>
            </w:r>
          </w:p>
        </w:tc>
        <w:tc>
          <w:tcPr>
            <w:tcW w:w="6912" w:type="dxa"/>
          </w:tcPr>
          <w:p w14:paraId="58FF3E85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Resultate, die der Anwendungsfall liefert</w:t>
            </w:r>
          </w:p>
        </w:tc>
      </w:tr>
      <w:tr w:rsidR="00247DEE" w:rsidRPr="002054FB" w14:paraId="23F674B0" w14:textId="77777777" w:rsidTr="006B1D98">
        <w:tc>
          <w:tcPr>
            <w:tcW w:w="2376" w:type="dxa"/>
          </w:tcPr>
          <w:p w14:paraId="6A851BE9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Fehlschlag</w:t>
            </w:r>
          </w:p>
        </w:tc>
        <w:tc>
          <w:tcPr>
            <w:tcW w:w="6912" w:type="dxa"/>
          </w:tcPr>
          <w:p w14:paraId="0F8CB488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Erwarteter Zustand, wenn das Ziel nicht erreicht werden kann</w:t>
            </w:r>
          </w:p>
        </w:tc>
      </w:tr>
    </w:tbl>
    <w:p w14:paraId="40E74F04" w14:textId="77777777" w:rsidR="00247DEE" w:rsidRPr="002054FB" w:rsidRDefault="00247DEE" w:rsidP="00247DEE"/>
    <w:p w14:paraId="04CF2672" w14:textId="6E2956A0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6" w:name="_Toc527989819"/>
      <w:r w:rsidRPr="002054FB">
        <w:rPr>
          <w:snapToGrid w:val="0"/>
        </w:rPr>
        <w:t>Struktur und Verhalten</w:t>
      </w:r>
      <w:bookmarkEnd w:id="16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>(Daweil noch leer lassen)</w:t>
      </w:r>
    </w:p>
    <w:p w14:paraId="1A029CA9" w14:textId="77777777" w:rsidR="00160BAB" w:rsidRPr="002054FB" w:rsidRDefault="00F52E79" w:rsidP="00F52E79">
      <w:pPr>
        <w:pStyle w:val="KommentierterInhalt"/>
      </w:pPr>
      <w:r w:rsidRPr="002054FB">
        <w:t>Beschreibung der verschiedenen statischen Strukturaspekte des Systems (Klassen-, Paket-, Komponenten-, Verteilungsdiagramm)</w:t>
      </w:r>
      <w:r w:rsidR="00160BAB" w:rsidRPr="002054FB">
        <w:t>.</w:t>
      </w:r>
    </w:p>
    <w:p w14:paraId="7140D08A" w14:textId="77777777" w:rsidR="00F52E79" w:rsidRPr="002054FB" w:rsidRDefault="00F52E79" w:rsidP="00F52E79">
      <w:pPr>
        <w:pStyle w:val="KommentierterInhalt"/>
      </w:pPr>
      <w:r w:rsidRPr="002054FB">
        <w:t xml:space="preserve">Beschreibung der Dynamik, der internen Abläufe und des Zusammenspiels der Systemteile (Aktivität-, Sequenz-, Zustand-, </w:t>
      </w:r>
      <w:proofErr w:type="spellStart"/>
      <w:r w:rsidRPr="002054FB">
        <w:t>Timingdiagramm</w:t>
      </w:r>
      <w:proofErr w:type="spellEnd"/>
      <w:r w:rsidRPr="002054FB">
        <w:t>).</w:t>
      </w:r>
    </w:p>
    <w:p w14:paraId="5E8D3378" w14:textId="14727185" w:rsidR="00F52E79" w:rsidRPr="002054FB" w:rsidRDefault="00383D9B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7" w:name="_Toc527989820"/>
      <w:r w:rsidRPr="002054FB">
        <w:rPr>
          <w:snapToGrid w:val="0"/>
        </w:rPr>
        <w:t>Benutzerschnittstelle</w:t>
      </w:r>
      <w:bookmarkEnd w:id="17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>(eher Grafiken verwenden, Prototypen zeichnen, UI 1 Login, UI2 Create Name)</w:t>
      </w:r>
    </w:p>
    <w:p w14:paraId="69FC6DD0" w14:textId="77777777" w:rsidR="00C71AF8" w:rsidRPr="002054FB" w:rsidRDefault="00F52E79" w:rsidP="00F52E79">
      <w:pPr>
        <w:pStyle w:val="KommentierterInhalt"/>
      </w:pPr>
      <w:r w:rsidRPr="002054FB">
        <w:t>Beschreib</w:t>
      </w:r>
      <w:r w:rsidR="00C71AF8" w:rsidRPr="002054FB">
        <w:t>ung der Benutzerschnittstelle</w:t>
      </w:r>
      <w:r w:rsidR="00160BAB" w:rsidRPr="002054FB">
        <w:t>. User-Interface</w:t>
      </w:r>
      <w:r w:rsidR="00730787" w:rsidRPr="002054FB">
        <w:t>-Konzept</w:t>
      </w:r>
      <w:r w:rsidR="00160BAB" w:rsidRPr="002054FB">
        <w:t>.</w:t>
      </w:r>
    </w:p>
    <w:p w14:paraId="140DC1FF" w14:textId="3C5CFF50" w:rsidR="00383D9B" w:rsidRPr="002054FB" w:rsidRDefault="00383D9B" w:rsidP="00383D9B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8" w:name="_Toc527989821"/>
      <w:r w:rsidRPr="002054FB">
        <w:rPr>
          <w:snapToGrid w:val="0"/>
        </w:rPr>
        <w:t>Datenbank-Schnittstelle</w:t>
      </w:r>
      <w:bookmarkEnd w:id="18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 xml:space="preserve">(wie werden die Daten gespeichert die in der Applikation anfallen, wir verwenden </w:t>
      </w:r>
      <w:proofErr w:type="gramStart"/>
      <w:r w:rsidR="002054FB" w:rsidRPr="002054FB">
        <w:rPr>
          <w:snapToGrid w:val="0"/>
          <w:color w:val="00B050"/>
        </w:rPr>
        <w:t>Levels(</w:t>
      </w:r>
      <w:proofErr w:type="gramEnd"/>
      <w:r w:rsidR="002054FB" w:rsidRPr="002054FB">
        <w:rPr>
          <w:snapToGrid w:val="0"/>
          <w:color w:val="00B050"/>
        </w:rPr>
        <w:t xml:space="preserve">spiel </w:t>
      </w:r>
      <w:proofErr w:type="spellStart"/>
      <w:r w:rsidR="002054FB" w:rsidRPr="002054FB">
        <w:rPr>
          <w:snapToGrid w:val="0"/>
          <w:color w:val="00B050"/>
        </w:rPr>
        <w:t>assets</w:t>
      </w:r>
      <w:proofErr w:type="spellEnd"/>
      <w:r w:rsidR="002054FB" w:rsidRPr="002054FB">
        <w:rPr>
          <w:snapToGrid w:val="0"/>
          <w:color w:val="00B050"/>
        </w:rPr>
        <w:t xml:space="preserve">) abgelegt, wie sieht die </w:t>
      </w:r>
      <w:r w:rsidR="002054FB">
        <w:rPr>
          <w:snapToGrid w:val="0"/>
          <w:color w:val="00B050"/>
        </w:rPr>
        <w:t>S</w:t>
      </w:r>
      <w:r w:rsidR="002054FB" w:rsidRPr="002054FB">
        <w:rPr>
          <w:snapToGrid w:val="0"/>
          <w:color w:val="00B050"/>
        </w:rPr>
        <w:t>peicherungsmethode aus, ER Diagramm(falls es eine Datenbank ist))</w:t>
      </w:r>
    </w:p>
    <w:p w14:paraId="6ED809A8" w14:textId="77777777" w:rsidR="00160BAB" w:rsidRPr="002054FB" w:rsidRDefault="00160BAB" w:rsidP="00160BAB">
      <w:pPr>
        <w:pStyle w:val="KommentierterInhalt"/>
      </w:pPr>
      <w:r w:rsidRPr="002054FB">
        <w:t>Beschreibung der Datenbankschnittstelle. ER-Diagramm.</w:t>
      </w:r>
    </w:p>
    <w:p w14:paraId="70F770CF" w14:textId="27BEF51A" w:rsidR="00160BAB" w:rsidRPr="002054FB" w:rsidRDefault="00160BAB" w:rsidP="00160BAB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9" w:name="_Toc527989822"/>
      <w:r w:rsidRPr="002054FB">
        <w:rPr>
          <w:snapToGrid w:val="0"/>
        </w:rPr>
        <w:t xml:space="preserve">Sonstige </w:t>
      </w:r>
      <w:r w:rsidR="00383D9B" w:rsidRPr="002054FB">
        <w:rPr>
          <w:snapToGrid w:val="0"/>
        </w:rPr>
        <w:t>Schnittstellen</w:t>
      </w:r>
      <w:bookmarkEnd w:id="19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>(Andere HW/SW verwendet und daten bezieht muss diese Schnittstelle genau angegeben werden und wie diese funktioniert)</w:t>
      </w:r>
    </w:p>
    <w:p w14:paraId="5FAF9BED" w14:textId="77777777" w:rsidR="00160BAB" w:rsidRPr="002054FB" w:rsidRDefault="00160BAB" w:rsidP="00160BAB">
      <w:pPr>
        <w:pStyle w:val="KommentierterInhalt"/>
        <w:rPr>
          <w:snapToGrid w:val="0"/>
        </w:rPr>
      </w:pPr>
      <w:r w:rsidRPr="002054FB">
        <w:t>Beschreibung weiterer Schnittstellen zu Soft- und Hardwaresystemen.</w:t>
      </w:r>
    </w:p>
    <w:p w14:paraId="6EFDAE22" w14:textId="104BDE6A" w:rsidR="00F52E79" w:rsidRPr="002054FB" w:rsidRDefault="00445FEE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0" w:name="_Toc527989823"/>
      <w:r w:rsidRPr="002054FB">
        <w:rPr>
          <w:snapToGrid w:val="0"/>
        </w:rPr>
        <w:t>S</w:t>
      </w:r>
      <w:r w:rsidR="00F52E79" w:rsidRPr="002054FB">
        <w:rPr>
          <w:snapToGrid w:val="0"/>
        </w:rPr>
        <w:t>onstige entwicklerorientierte Anforderungen</w:t>
      </w:r>
      <w:bookmarkEnd w:id="20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 xml:space="preserve">(Ob die Speicherung gesichert ist, Ob alle </w:t>
      </w:r>
      <w:proofErr w:type="spellStart"/>
      <w:r w:rsidR="002054FB">
        <w:rPr>
          <w:snapToGrid w:val="0"/>
          <w:color w:val="00B050"/>
        </w:rPr>
        <w:t>zugriff</w:t>
      </w:r>
      <w:proofErr w:type="spellEnd"/>
      <w:r w:rsidR="002054FB">
        <w:rPr>
          <w:snapToGrid w:val="0"/>
          <w:color w:val="00B050"/>
        </w:rPr>
        <w:t xml:space="preserve"> brauchen, Unter folgenden Anforderungen garantieren wir 60 </w:t>
      </w:r>
      <w:proofErr w:type="spellStart"/>
      <w:r w:rsidR="002054FB">
        <w:rPr>
          <w:snapToGrid w:val="0"/>
          <w:color w:val="00B050"/>
        </w:rPr>
        <w:t>fps</w:t>
      </w:r>
      <w:proofErr w:type="spellEnd"/>
      <w:r w:rsidR="002054FB">
        <w:rPr>
          <w:snapToGrid w:val="0"/>
          <w:color w:val="00B050"/>
        </w:rPr>
        <w:t>)</w:t>
      </w:r>
    </w:p>
    <w:p w14:paraId="150E42CB" w14:textId="77777777" w:rsidR="00F52E79" w:rsidRPr="002054FB" w:rsidRDefault="00F52E79" w:rsidP="00F52E79">
      <w:pPr>
        <w:pStyle w:val="KommentierterInhalt"/>
        <w:rPr>
          <w:b/>
        </w:rPr>
      </w:pPr>
      <w:r w:rsidRPr="002054FB">
        <w:t xml:space="preserve">Spezifikation von Anforderungen hinsichtlich Performance, </w:t>
      </w:r>
      <w:r w:rsidRPr="002054FB">
        <w:rPr>
          <w:snapToGrid w:val="0"/>
        </w:rPr>
        <w:t xml:space="preserve">Ressourcen, </w:t>
      </w:r>
      <w:proofErr w:type="spellStart"/>
      <w:r w:rsidRPr="002054FB">
        <w:rPr>
          <w:snapToGrid w:val="0"/>
        </w:rPr>
        <w:t>Safety</w:t>
      </w:r>
      <w:proofErr w:type="spellEnd"/>
      <w:r w:rsidRPr="002054FB">
        <w:rPr>
          <w:snapToGrid w:val="0"/>
        </w:rPr>
        <w:t xml:space="preserve"> (</w:t>
      </w:r>
      <w:r w:rsidRPr="002054FB">
        <w:t>Schutz und Sicherheit), Datens</w:t>
      </w:r>
      <w:r w:rsidRPr="002054FB">
        <w:rPr>
          <w:snapToGrid w:val="0"/>
        </w:rPr>
        <w:t xml:space="preserve">icherheit, Portabilität, </w:t>
      </w:r>
      <w:proofErr w:type="spellStart"/>
      <w:r w:rsidRPr="002054FB">
        <w:rPr>
          <w:snapToGrid w:val="0"/>
        </w:rPr>
        <w:t>Reliability</w:t>
      </w:r>
      <w:proofErr w:type="spellEnd"/>
      <w:r w:rsidRPr="002054FB">
        <w:rPr>
          <w:snapToGrid w:val="0"/>
        </w:rPr>
        <w:t xml:space="preserve">, Wartung, </w:t>
      </w:r>
      <w:r w:rsidRPr="002054FB">
        <w:t xml:space="preserve">Wiederverwendung, </w:t>
      </w:r>
      <w:r w:rsidRPr="002054FB">
        <w:rPr>
          <w:snapToGrid w:val="0"/>
        </w:rPr>
        <w:t xml:space="preserve">Usability, </w:t>
      </w:r>
      <w:proofErr w:type="spellStart"/>
      <w:r w:rsidRPr="002054FB">
        <w:rPr>
          <w:snapToGrid w:val="0"/>
        </w:rPr>
        <w:t>Serviceability</w:t>
      </w:r>
      <w:proofErr w:type="spellEnd"/>
      <w:r w:rsidR="00445FEE" w:rsidRPr="002054FB">
        <w:rPr>
          <w:snapToGrid w:val="0"/>
        </w:rPr>
        <w:t>, Qualität, zu berücksichtigende Normen.</w:t>
      </w:r>
    </w:p>
    <w:p w14:paraId="5F2523B6" w14:textId="7777777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1" w:name="_Toc527989824"/>
      <w:r w:rsidRPr="002054FB">
        <w:rPr>
          <w:snapToGrid w:val="0"/>
        </w:rPr>
        <w:t>Vorgaben des Auftraggebers an die Projektabwicklung</w:t>
      </w:r>
      <w:bookmarkEnd w:id="21"/>
    </w:p>
    <w:p w14:paraId="2ED7DF46" w14:textId="1BF280C3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2" w:name="_Toc527989825"/>
      <w:r w:rsidRPr="002054FB">
        <w:rPr>
          <w:snapToGrid w:val="0"/>
        </w:rPr>
        <w:t>Anforderungen an die Realisierung</w:t>
      </w:r>
      <w:bookmarkEnd w:id="22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>(Developer Workstations, Welche Software inklusive Versionen, Wasserfallmodell bei Entwicklungsmethode)</w:t>
      </w:r>
    </w:p>
    <w:p w14:paraId="2A9D5852" w14:textId="77777777" w:rsidR="00F52E79" w:rsidRPr="002054FB" w:rsidRDefault="00C71AF8" w:rsidP="00F52E79">
      <w:pPr>
        <w:pStyle w:val="KommentierterInhalt"/>
      </w:pPr>
      <w:r w:rsidRPr="002054FB">
        <w:t>Z</w:t>
      </w:r>
      <w:r w:rsidR="00F52E79" w:rsidRPr="002054FB">
        <w:t>. B. Angaben über zu verwendende Software, Hardware, Entwicklungs</w:t>
      </w:r>
      <w:r w:rsidR="00445FEE" w:rsidRPr="002054FB">
        <w:t xml:space="preserve">methode, Termine, </w:t>
      </w:r>
      <w:r w:rsidR="00F52E79" w:rsidRPr="002054FB">
        <w:t>zugekaufte Produkte</w:t>
      </w:r>
      <w:r w:rsidRPr="002054FB">
        <w:t>.</w:t>
      </w:r>
    </w:p>
    <w:p w14:paraId="71521E19" w14:textId="77777777" w:rsidR="00B47D14" w:rsidRPr="002054FB" w:rsidRDefault="00C71AF8" w:rsidP="00B47D14">
      <w:pPr>
        <w:pStyle w:val="KommentierterInhalt"/>
      </w:pPr>
      <w:r w:rsidRPr="002054FB">
        <w:t>Z</w:t>
      </w:r>
      <w:r w:rsidR="00B47D14" w:rsidRPr="002054FB">
        <w:t xml:space="preserve">. B. Standardsoftware, Software des Auftraggebers, </w:t>
      </w:r>
      <w:r w:rsidR="00F26642" w:rsidRPr="002054FB">
        <w:t xml:space="preserve">wiederverwendete eigene Software, </w:t>
      </w:r>
      <w:r w:rsidR="00B47D14" w:rsidRPr="002054FB">
        <w:t>Betriebssysteme, ...</w:t>
      </w:r>
    </w:p>
    <w:p w14:paraId="76599CE4" w14:textId="77777777" w:rsidR="00B47D14" w:rsidRPr="002054FB" w:rsidRDefault="00B47D14" w:rsidP="00B47D14"/>
    <w:p w14:paraId="66E4C1C0" w14:textId="71D47578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3" w:name="_Toc527989826"/>
      <w:r w:rsidRPr="002054FB">
        <w:rPr>
          <w:snapToGrid w:val="0"/>
        </w:rPr>
        <w:t>Abnahme</w:t>
      </w:r>
      <w:r w:rsidR="00B47D14" w:rsidRPr="002054FB">
        <w:rPr>
          <w:snapToGrid w:val="0"/>
        </w:rPr>
        <w:t>- und Liefer</w:t>
      </w:r>
      <w:r w:rsidRPr="002054FB">
        <w:rPr>
          <w:snapToGrid w:val="0"/>
        </w:rPr>
        <w:t>bedingungen</w:t>
      </w:r>
      <w:bookmarkEnd w:id="23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 xml:space="preserve">(Liefern eine HW mit oder ohne USB, wie </w:t>
      </w:r>
      <w:r w:rsidR="009F3E04">
        <w:rPr>
          <w:snapToGrid w:val="0"/>
          <w:color w:val="00B050"/>
        </w:rPr>
        <w:t>viele Levels</w:t>
      </w:r>
      <w:r w:rsidR="002054FB">
        <w:rPr>
          <w:snapToGrid w:val="0"/>
          <w:color w:val="00B050"/>
        </w:rPr>
        <w:t>)</w:t>
      </w:r>
    </w:p>
    <w:p w14:paraId="70E9C461" w14:textId="77777777" w:rsidR="00F52E79" w:rsidRPr="002054FB" w:rsidRDefault="00F52E79" w:rsidP="00F52E79">
      <w:pPr>
        <w:pStyle w:val="KommentierterInhalt"/>
      </w:pPr>
      <w:r w:rsidRPr="002054FB">
        <w:t>Bedingungen de</w:t>
      </w:r>
      <w:r w:rsidR="00B47D14" w:rsidRPr="002054FB">
        <w:t>s Auftraggebers für die Abnahme:</w:t>
      </w:r>
      <w:r w:rsidRPr="002054FB">
        <w:t xml:space="preserve"> </w:t>
      </w:r>
      <w:r w:rsidR="00C71AF8" w:rsidRPr="002054FB">
        <w:t>W</w:t>
      </w:r>
      <w:r w:rsidRPr="002054FB">
        <w:t>ie?</w:t>
      </w:r>
      <w:r w:rsidR="00C71AF8" w:rsidRPr="002054FB">
        <w:t xml:space="preserve"> W</w:t>
      </w:r>
      <w:r w:rsidRPr="002054FB">
        <w:t>elche Unterlagen</w:t>
      </w:r>
      <w:r w:rsidR="00B47D14" w:rsidRPr="002054FB">
        <w:t>?</w:t>
      </w:r>
    </w:p>
    <w:p w14:paraId="531FB114" w14:textId="77777777" w:rsidR="00B47D14" w:rsidRPr="002054FB" w:rsidRDefault="00B47D14" w:rsidP="00B47D14">
      <w:pPr>
        <w:pStyle w:val="KommentierterInhalt"/>
      </w:pPr>
      <w:r w:rsidRPr="002054FB">
        <w:t>Lieferplan mit Terminen, Form der Lieferungen</w:t>
      </w:r>
      <w:r w:rsidR="00C71AF8" w:rsidRPr="002054FB">
        <w:t>.</w:t>
      </w:r>
    </w:p>
    <w:p w14:paraId="01D91F37" w14:textId="77777777" w:rsidR="00B47D14" w:rsidRPr="002054FB" w:rsidRDefault="00C71AF8" w:rsidP="00B47D14">
      <w:pPr>
        <w:pStyle w:val="KommentierterInhalt"/>
      </w:pPr>
      <w:r w:rsidRPr="002054FB">
        <w:t>G</w:t>
      </w:r>
      <w:r w:rsidR="00B47D14" w:rsidRPr="002054FB">
        <w:t>eforderte Dokumentation</w:t>
      </w:r>
    </w:p>
    <w:p w14:paraId="018F3762" w14:textId="062EDB66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4" w:name="_Toc527989827"/>
      <w:r w:rsidRPr="002054FB">
        <w:rPr>
          <w:snapToGrid w:val="0"/>
        </w:rPr>
        <w:t>Gewährleistung</w:t>
      </w:r>
      <w:bookmarkEnd w:id="24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 xml:space="preserve">(Falls </w:t>
      </w:r>
      <w:r w:rsidR="004922F0">
        <w:rPr>
          <w:snapToGrid w:val="0"/>
          <w:color w:val="00B050"/>
        </w:rPr>
        <w:t>Fehler</w:t>
      </w:r>
      <w:r w:rsidR="002054FB">
        <w:rPr>
          <w:snapToGrid w:val="0"/>
          <w:color w:val="00B050"/>
        </w:rPr>
        <w:t xml:space="preserve"> aufta</w:t>
      </w:r>
      <w:r w:rsidR="004922F0">
        <w:rPr>
          <w:snapToGrid w:val="0"/>
          <w:color w:val="00B050"/>
        </w:rPr>
        <w:t>u</w:t>
      </w:r>
      <w:r w:rsidR="002054FB">
        <w:rPr>
          <w:snapToGrid w:val="0"/>
          <w:color w:val="00B050"/>
        </w:rPr>
        <w:t xml:space="preserve">cht wie lang bis man das </w:t>
      </w:r>
      <w:r w:rsidR="004922F0">
        <w:rPr>
          <w:snapToGrid w:val="0"/>
          <w:color w:val="00B050"/>
        </w:rPr>
        <w:t>kostenfrei</w:t>
      </w:r>
      <w:r w:rsidR="002054FB">
        <w:rPr>
          <w:snapToGrid w:val="0"/>
          <w:color w:val="00B050"/>
        </w:rPr>
        <w:t xml:space="preserve"> aufhebt)</w:t>
      </w:r>
    </w:p>
    <w:p w14:paraId="6E4C5922" w14:textId="77777777" w:rsidR="00F52E79" w:rsidRPr="002054FB" w:rsidRDefault="00F52E79" w:rsidP="00F52E79">
      <w:pPr>
        <w:pStyle w:val="KommentierterInhalt"/>
      </w:pPr>
      <w:r w:rsidRPr="002054FB">
        <w:t>Gewährleistungsdauer, Umfang der Gewährleistung, Fehlermeldungsverfahren, ...</w:t>
      </w:r>
    </w:p>
    <w:p w14:paraId="02045679" w14:textId="09477FE6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5" w:name="_Toc527989828"/>
      <w:r w:rsidRPr="002054FB">
        <w:rPr>
          <w:snapToGrid w:val="0"/>
        </w:rPr>
        <w:lastRenderedPageBreak/>
        <w:t>Verpflichtungen des Auftraggebers</w:t>
      </w:r>
      <w:bookmarkEnd w:id="25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>(Antwortet der Auftraggeber,</w:t>
      </w:r>
      <w:r w:rsidR="009F3E04">
        <w:rPr>
          <w:snapToGrid w:val="0"/>
          <w:color w:val="00B050"/>
        </w:rPr>
        <w:t xml:space="preserve"> Wirkt dieser mit, testen lassen</w:t>
      </w:r>
      <w:r w:rsidR="002054FB">
        <w:rPr>
          <w:snapToGrid w:val="0"/>
          <w:color w:val="00B050"/>
        </w:rPr>
        <w:t>)</w:t>
      </w:r>
    </w:p>
    <w:p w14:paraId="7B76209E" w14:textId="4356C1F7" w:rsidR="00F52E79" w:rsidRPr="002054FB" w:rsidRDefault="00C71AF8" w:rsidP="00F52E79">
      <w:pPr>
        <w:pStyle w:val="KommentierterInhalt"/>
      </w:pPr>
      <w:r w:rsidRPr="002054FB">
        <w:t>Z</w:t>
      </w:r>
      <w:r w:rsidR="00F52E79" w:rsidRPr="002054FB">
        <w:t xml:space="preserve">.B.: gestellte Hardware / Software, Schulung von Entwicklern oder von </w:t>
      </w:r>
      <w:r w:rsidR="004922F0" w:rsidRPr="002054FB">
        <w:t>Auftraggeber personal</w:t>
      </w:r>
      <w:r w:rsidR="00F52E79" w:rsidRPr="002054FB">
        <w:t>, Ansprechpartner, zur Verfügung stellen von Räumen, Rechenzentrum, Reaktionszeiten des Auftraggebers auf Anfragen</w:t>
      </w:r>
      <w:r w:rsidRPr="002054FB">
        <w:t>.</w:t>
      </w:r>
    </w:p>
    <w:p w14:paraId="7DCE443C" w14:textId="5500549E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6" w:name="_Toc527989829"/>
      <w:r w:rsidRPr="002054FB">
        <w:rPr>
          <w:snapToGrid w:val="0"/>
        </w:rPr>
        <w:t>Literatur</w:t>
      </w:r>
      <w:bookmarkEnd w:id="26"/>
      <w:r w:rsidR="009F3E04">
        <w:rPr>
          <w:snapToGrid w:val="0"/>
        </w:rPr>
        <w:t xml:space="preserve"> </w:t>
      </w:r>
      <w:r w:rsidR="009F3E04">
        <w:rPr>
          <w:snapToGrid w:val="0"/>
          <w:color w:val="00B050"/>
        </w:rPr>
        <w:t>(</w:t>
      </w:r>
      <w:proofErr w:type="spellStart"/>
      <w:r w:rsidR="009F3E04">
        <w:rPr>
          <w:snapToGrid w:val="0"/>
          <w:color w:val="00B050"/>
        </w:rPr>
        <w:t>Syp</w:t>
      </w:r>
      <w:proofErr w:type="spellEnd"/>
      <w:r w:rsidR="009F3E04">
        <w:rPr>
          <w:snapToGrid w:val="0"/>
          <w:color w:val="00B050"/>
        </w:rPr>
        <w:t xml:space="preserve"> buch, Quellen)</w:t>
      </w:r>
    </w:p>
    <w:p w14:paraId="6D1CA5DC" w14:textId="737785D3" w:rsidR="00F24628" w:rsidRPr="002054FB" w:rsidRDefault="00F24628" w:rsidP="00F24628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7" w:name="_Toc527989830"/>
      <w:r w:rsidRPr="002054FB">
        <w:rPr>
          <w:snapToGrid w:val="0"/>
        </w:rPr>
        <w:t>Begriffe und Abkürzungen</w:t>
      </w:r>
      <w:bookmarkEnd w:id="27"/>
      <w:r w:rsidR="009F3E04">
        <w:rPr>
          <w:snapToGrid w:val="0"/>
        </w:rPr>
        <w:t xml:space="preserve"> </w:t>
      </w:r>
      <w:r w:rsidR="009F3E04">
        <w:rPr>
          <w:snapToGrid w:val="0"/>
          <w:color w:val="00B050"/>
        </w:rPr>
        <w:t xml:space="preserve">(Alle </w:t>
      </w:r>
      <w:r w:rsidR="004922F0">
        <w:rPr>
          <w:snapToGrid w:val="0"/>
          <w:color w:val="00B050"/>
        </w:rPr>
        <w:t>Abkürzungen</w:t>
      </w:r>
      <w:r w:rsidR="009F3E04">
        <w:rPr>
          <w:snapToGrid w:val="0"/>
          <w:color w:val="00B050"/>
        </w:rPr>
        <w:t xml:space="preserve"> müssen hier stehen </w:t>
      </w:r>
      <w:proofErr w:type="spellStart"/>
      <w:r w:rsidR="009F3E04">
        <w:rPr>
          <w:snapToGrid w:val="0"/>
          <w:color w:val="00B050"/>
        </w:rPr>
        <w:t>zb</w:t>
      </w:r>
      <w:proofErr w:type="spellEnd"/>
      <w:r w:rsidR="009F3E04">
        <w:rPr>
          <w:snapToGrid w:val="0"/>
          <w:color w:val="00B050"/>
        </w:rPr>
        <w:t xml:space="preserve"> GUI </w:t>
      </w:r>
      <w:proofErr w:type="spellStart"/>
      <w:r w:rsidR="009F3E04">
        <w:rPr>
          <w:snapToGrid w:val="0"/>
          <w:color w:val="00B050"/>
        </w:rPr>
        <w:t>Graphical</w:t>
      </w:r>
      <w:proofErr w:type="spellEnd"/>
      <w:r w:rsidR="009F3E04">
        <w:rPr>
          <w:snapToGrid w:val="0"/>
          <w:color w:val="00B050"/>
        </w:rPr>
        <w:t xml:space="preserve"> User Interface)</w:t>
      </w:r>
    </w:p>
    <w:p w14:paraId="7F13D0B2" w14:textId="77777777" w:rsidR="00F24628" w:rsidRPr="002054FB" w:rsidRDefault="00F24628" w:rsidP="00F24628">
      <w:pPr>
        <w:pStyle w:val="KommentierterInhalt"/>
      </w:pPr>
      <w:r w:rsidRPr="002054FB">
        <w:t>Die Begriffsdefinitionen sind deshalb so besonders wichtig, weil das Pflichtenheft die gemeinsame Verständnisbasis von Auftraggeber und Auftragnehmer darstellt.</w:t>
      </w:r>
    </w:p>
    <w:p w14:paraId="363A2C88" w14:textId="7F89742B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8" w:name="_Toc527989831"/>
      <w:r w:rsidRPr="002054FB">
        <w:rPr>
          <w:snapToGrid w:val="0"/>
        </w:rPr>
        <w:t>Anhang</w:t>
      </w:r>
      <w:bookmarkEnd w:id="28"/>
      <w:r w:rsidR="009F3E04">
        <w:rPr>
          <w:snapToGrid w:val="0"/>
        </w:rPr>
        <w:t xml:space="preserve"> </w:t>
      </w:r>
      <w:r w:rsidR="009F3E04">
        <w:rPr>
          <w:snapToGrid w:val="0"/>
          <w:color w:val="00B050"/>
        </w:rPr>
        <w:t xml:space="preserve">(Wenn </w:t>
      </w:r>
      <w:r w:rsidR="004922F0">
        <w:rPr>
          <w:snapToGrid w:val="0"/>
          <w:color w:val="00B050"/>
        </w:rPr>
        <w:t xml:space="preserve">vielleicht </w:t>
      </w:r>
      <w:r w:rsidR="009F3E04">
        <w:rPr>
          <w:snapToGrid w:val="0"/>
          <w:color w:val="00B050"/>
        </w:rPr>
        <w:t>etwas hinzugefügt werden muss, wo man dieses noch nicht hinzugefügt hat)</w:t>
      </w:r>
    </w:p>
    <w:p w14:paraId="70CB3E96" w14:textId="77777777" w:rsidR="00F52E79" w:rsidRPr="002054FB" w:rsidRDefault="00C71AF8" w:rsidP="00F52E79">
      <w:pPr>
        <w:pStyle w:val="KommentierterInhalt"/>
      </w:pPr>
      <w:r w:rsidRPr="002054FB">
        <w:t>R</w:t>
      </w:r>
      <w:r w:rsidR="00F52E79" w:rsidRPr="002054FB">
        <w:t>elevante Dokumente, die zusätzliche Informationen über das zu erstellende System geben, z.B. Modelle</w:t>
      </w:r>
      <w:bookmarkEnd w:id="1"/>
      <w:bookmarkEnd w:id="2"/>
      <w:r w:rsidRPr="002054FB">
        <w:t>, detaillierte Spezifikationen, …</w:t>
      </w:r>
    </w:p>
    <w:sectPr w:rsidR="00F52E79" w:rsidRPr="002054FB" w:rsidSect="00A656A7">
      <w:headerReference w:type="even" r:id="rId13"/>
      <w:headerReference w:type="default" r:id="rId14"/>
      <w:footerReference w:type="default" r:id="rId15"/>
      <w:pgSz w:w="11907" w:h="16840" w:code="9"/>
      <w:pgMar w:top="1417" w:right="1417" w:bottom="1134" w:left="1417" w:header="720" w:footer="720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AFB74F" w14:textId="77777777" w:rsidR="00502A4D" w:rsidRDefault="00502A4D" w:rsidP="00A25E18">
      <w:r>
        <w:separator/>
      </w:r>
    </w:p>
  </w:endnote>
  <w:endnote w:type="continuationSeparator" w:id="0">
    <w:p w14:paraId="5FAD8872" w14:textId="77777777" w:rsidR="00502A4D" w:rsidRDefault="00502A4D" w:rsidP="00A25E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1F2DA0" w14:textId="77777777" w:rsidR="00DD6D16" w:rsidRDefault="00DD6D16">
    <w:pPr>
      <w:pStyle w:val="Fuzeile"/>
    </w:pPr>
    <w:r>
      <w:t xml:space="preserve">Seite </w:t>
    </w:r>
    <w:r>
      <w:fldChar w:fldCharType="begin"/>
    </w:r>
    <w:r>
      <w:instrText>PAGE</w:instrText>
    </w:r>
    <w:r>
      <w:fldChar w:fldCharType="separate"/>
    </w:r>
    <w:r>
      <w:rPr>
        <w:noProof/>
      </w:rPr>
      <w:t>12</w:t>
    </w:r>
    <w:r>
      <w:fldChar w:fldCharType="end"/>
    </w:r>
    <w:r>
      <w:t xml:space="preserve"> / </w:t>
    </w:r>
    <w:fldSimple w:instr=" NUMPAGES  \* MERGEFORMAT ">
      <w:r>
        <w:rPr>
          <w:noProof/>
        </w:rPr>
        <w:t>13</w:t>
      </w:r>
    </w:fldSimple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921"/>
      <w:gridCol w:w="3827"/>
      <w:gridCol w:w="992"/>
      <w:gridCol w:w="1778"/>
      <w:gridCol w:w="2192"/>
    </w:tblGrid>
    <w:tr w:rsidR="00DD6D16" w14:paraId="75854E99" w14:textId="77777777" w:rsidTr="003A1FC4">
      <w:trPr>
        <w:cantSplit/>
      </w:trPr>
      <w:tc>
        <w:tcPr>
          <w:tcW w:w="921" w:type="dxa"/>
        </w:tcPr>
        <w:p w14:paraId="13338CF4" w14:textId="77777777" w:rsidR="00DD6D16" w:rsidRDefault="00DD6D16">
          <w:pPr>
            <w:tabs>
              <w:tab w:val="left" w:pos="6946"/>
            </w:tabs>
            <w:spacing w:before="57"/>
          </w:pPr>
        </w:p>
      </w:tc>
      <w:tc>
        <w:tcPr>
          <w:tcW w:w="3827" w:type="dxa"/>
        </w:tcPr>
        <w:p w14:paraId="3BB31B19" w14:textId="77777777" w:rsidR="00DD6D16" w:rsidRDefault="00DD6D16">
          <w:pPr>
            <w:tabs>
              <w:tab w:val="left" w:pos="6946"/>
            </w:tabs>
            <w:spacing w:before="57"/>
          </w:pPr>
        </w:p>
      </w:tc>
      <w:tc>
        <w:tcPr>
          <w:tcW w:w="992" w:type="dxa"/>
          <w:tcBorders>
            <w:left w:val="single" w:sz="6" w:space="0" w:color="auto"/>
          </w:tcBorders>
        </w:tcPr>
        <w:p w14:paraId="6123593C" w14:textId="77777777" w:rsidR="00DD6D16" w:rsidRDefault="00DD6D16">
          <w:pPr>
            <w:tabs>
              <w:tab w:val="left" w:pos="6946"/>
            </w:tabs>
            <w:spacing w:before="57"/>
          </w:pPr>
          <w:r>
            <w:t>Status:</w:t>
          </w:r>
        </w:p>
      </w:tc>
      <w:tc>
        <w:tcPr>
          <w:tcW w:w="3970" w:type="dxa"/>
          <w:gridSpan w:val="2"/>
        </w:tcPr>
        <w:p w14:paraId="242333C2" w14:textId="77777777" w:rsidR="00DD6D16" w:rsidRDefault="00DD6D16">
          <w:pPr>
            <w:tabs>
              <w:tab w:val="left" w:pos="6946"/>
            </w:tabs>
            <w:spacing w:before="57"/>
          </w:pPr>
          <w:r>
            <w:t>&lt;</w:t>
          </w:r>
          <w:proofErr w:type="spellStart"/>
          <w:r>
            <w:rPr>
              <w:noProof/>
            </w:rPr>
            <w:t>dok</w:t>
          </w:r>
          <w:proofErr w:type="spellEnd"/>
          <w:r>
            <w:t>-</w:t>
          </w:r>
          <w:r>
            <w:rPr>
              <w:noProof/>
            </w:rPr>
            <w:t>status</w:t>
          </w:r>
          <w:r>
            <w:t>&gt;</w:t>
          </w:r>
        </w:p>
      </w:tc>
    </w:tr>
    <w:tr w:rsidR="00DD6D16" w14:paraId="72ED2F57" w14:textId="77777777" w:rsidTr="003A1FC4">
      <w:trPr>
        <w:cantSplit/>
      </w:trPr>
      <w:tc>
        <w:tcPr>
          <w:tcW w:w="921" w:type="dxa"/>
        </w:tcPr>
        <w:p w14:paraId="16253B78" w14:textId="77777777" w:rsidR="00DD6D16" w:rsidRDefault="00DD6D16"/>
      </w:tc>
      <w:tc>
        <w:tcPr>
          <w:tcW w:w="3827" w:type="dxa"/>
          <w:tcBorders>
            <w:right w:val="single" w:sz="6" w:space="0" w:color="auto"/>
          </w:tcBorders>
        </w:tcPr>
        <w:p w14:paraId="2D67360C" w14:textId="77777777" w:rsidR="00DD6D16" w:rsidRDefault="00DD6D16"/>
      </w:tc>
      <w:tc>
        <w:tcPr>
          <w:tcW w:w="992" w:type="dxa"/>
        </w:tcPr>
        <w:p w14:paraId="6B9140D3" w14:textId="77777777" w:rsidR="00DD6D16" w:rsidRDefault="00DD6D16">
          <w:r>
            <w:t>Datum:</w:t>
          </w:r>
        </w:p>
      </w:tc>
      <w:tc>
        <w:tcPr>
          <w:tcW w:w="1778" w:type="dxa"/>
        </w:tcPr>
        <w:p w14:paraId="3E70D005" w14:textId="641FDF83" w:rsidR="00DD6D16" w:rsidRDefault="00DD6D16" w:rsidP="003A1FC4">
          <w:r>
            <w:t>&lt;24.04.2020&gt;</w:t>
          </w:r>
        </w:p>
      </w:tc>
      <w:tc>
        <w:tcPr>
          <w:tcW w:w="2192" w:type="dxa"/>
        </w:tcPr>
        <w:p w14:paraId="08E922EA" w14:textId="77777777" w:rsidR="00DD6D16" w:rsidRDefault="00DD6D16"/>
      </w:tc>
    </w:tr>
  </w:tbl>
  <w:p w14:paraId="103E0FA0" w14:textId="77777777" w:rsidR="00DD6D16" w:rsidRDefault="00DD6D16" w:rsidP="003A1FC4">
    <w:pPr>
      <w:pStyle w:val="Fuzeile"/>
      <w:pBdr>
        <w:top w:val="none" w:sz="0" w:space="0" w:color="auto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9302F" w14:textId="77777777" w:rsidR="00DD6D16" w:rsidRDefault="00DD6D16">
    <w:pPr>
      <w:pStyle w:val="Fuzeile"/>
    </w:pPr>
    <w:r>
      <w:tab/>
      <w:t xml:space="preserve">Seite </w:t>
    </w: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/ </w:t>
    </w:r>
    <w:fldSimple w:instr=" NUMPAGES  \* MERGEFORMAT ">
      <w:r>
        <w:rPr>
          <w:noProof/>
        </w:rPr>
        <w:t>6</w:t>
      </w:r>
    </w:fldSimple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71E6B" w14:textId="77777777" w:rsidR="00DD6D16" w:rsidRDefault="00DD6D16">
    <w:pPr>
      <w:pStyle w:val="Fuzeile"/>
    </w:pPr>
    <w:r>
      <w:tab/>
      <w:t xml:space="preserve">Seite </w:t>
    </w:r>
    <w:r>
      <w:fldChar w:fldCharType="begin"/>
    </w:r>
    <w:r>
      <w:instrText>PAGE</w:instrText>
    </w:r>
    <w:r>
      <w:fldChar w:fldCharType="separate"/>
    </w:r>
    <w:r>
      <w:rPr>
        <w:noProof/>
      </w:rPr>
      <w:t>4</w:t>
    </w:r>
    <w:r>
      <w:fldChar w:fldCharType="end"/>
    </w:r>
    <w:r>
      <w:t xml:space="preserve"> / </w:t>
    </w:r>
    <w:fldSimple w:instr=" NUMPAGES  \* MERGEFORMAT ">
      <w:r>
        <w:rPr>
          <w:noProof/>
        </w:rPr>
        <w:t>6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A6FEA3" w14:textId="77777777" w:rsidR="00502A4D" w:rsidRDefault="00502A4D" w:rsidP="00A25E18">
      <w:r>
        <w:separator/>
      </w:r>
    </w:p>
  </w:footnote>
  <w:footnote w:type="continuationSeparator" w:id="0">
    <w:p w14:paraId="250A1A56" w14:textId="77777777" w:rsidR="00502A4D" w:rsidRDefault="00502A4D" w:rsidP="00A25E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3EFD06" w14:textId="77777777" w:rsidR="00DD6D16" w:rsidRDefault="00DD6D16">
    <w:pPr>
      <w:pStyle w:val="Kopfzeile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E91184" w14:textId="77777777" w:rsidR="00DD6D16" w:rsidRDefault="00DD6D16">
    <w:pPr>
      <w:pStyle w:val="Kopfzeile"/>
    </w:pPr>
    <w:fldSimple w:instr=" STYLEREF Projekt \* MERGEFORMAT ">
      <w:r>
        <w:rPr>
          <w:noProof/>
        </w:rPr>
        <w:t>&lt;projekt&gt;</w:t>
      </w:r>
    </w:fldSimple>
    <w:r>
      <w:tab/>
      <w:t>Planungsdokument</w:t>
    </w:r>
    <w:r>
      <w:br/>
    </w:r>
    <w:fldSimple w:instr=" STYLEREF Ueberschrift \* MERGEFORMAT ">
      <w:r>
        <w:rPr>
          <w:b/>
          <w:noProof/>
        </w:rPr>
        <w:t>Dokumentenverwaltung</w:t>
      </w:r>
    </w:fldSimple>
    <w:r>
      <w:tab/>
    </w:r>
    <w:fldSimple w:instr=" STYLEREF Version \* MERGEFORMAT ">
      <w:r>
        <w:rPr>
          <w:noProof/>
        </w:rPr>
        <w:t>&lt;version&gt;</w:t>
      </w:r>
    </w:fldSimple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95BF4" w14:textId="431083C7" w:rsidR="00DD6D16" w:rsidRDefault="00DD6D16">
    <w:pPr>
      <w:pStyle w:val="Kopfzeile"/>
    </w:pPr>
    <w:r>
      <w:t>Pflichtenheft</w:t>
    </w:r>
    <w:r>
      <w:tab/>
    </w:r>
    <w:fldSimple w:instr=" STYLEREF Projekt \* MERGEFORMAT ">
      <w:r w:rsidR="000936CD">
        <w:rPr>
          <w:noProof/>
        </w:rPr>
        <w:t>&lt;Overtime&gt;</w:t>
      </w:r>
    </w:fldSimple>
    <w:r>
      <w:br/>
    </w:r>
    <w:fldSimple w:instr=" STYLEREF Ueberschrift \* MERGEFORMAT ">
      <w:r w:rsidR="000936CD">
        <w:rPr>
          <w:noProof/>
        </w:rPr>
        <w:t>Inhalt Content</w:t>
      </w:r>
    </w:fldSimple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23B1D" w14:textId="77777777" w:rsidR="00DD6D16" w:rsidRDefault="00DD6D16">
    <w:pPr>
      <w:pStyle w:val="Kopfzeile"/>
    </w:pPr>
    <w:fldSimple w:instr=" STYLEREF Projekt \* MERGEFORMAT ">
      <w:r>
        <w:rPr>
          <w:noProof/>
        </w:rPr>
        <w:t>&lt;projekt&gt;</w:t>
      </w:r>
    </w:fldSimple>
    <w:r>
      <w:tab/>
      <w:t>Planungsdokument</w:t>
    </w:r>
    <w:r>
      <w:br/>
    </w:r>
    <w:fldSimple w:instr=" STYLEREF &quot;Überschrift 1&quot; \* MERGEFORMAT ">
      <w:r>
        <w:rPr>
          <w:noProof/>
        </w:rPr>
        <w:t>Änderungs- und Fehlermeldungswesen</w:t>
      </w:r>
    </w:fldSimple>
    <w:r>
      <w:tab/>
    </w:r>
    <w:fldSimple w:instr=" STYLEREF Version \* MERGEFORMAT ">
      <w:r>
        <w:rPr>
          <w:noProof/>
        </w:rPr>
        <w:t>&lt;version&gt;</w:t>
      </w:r>
    </w:fldSimple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EC3422" w14:textId="7128A3AA" w:rsidR="00DD6D16" w:rsidRDefault="00DD6D16">
    <w:pPr>
      <w:pStyle w:val="Kopfzeile"/>
    </w:pPr>
    <w:r>
      <w:t>Pflichtenheft</w:t>
    </w:r>
    <w:r>
      <w:tab/>
    </w:r>
    <w:fldSimple w:instr=" STYLEREF Projekt \* MERGEFORMAT ">
      <w:r w:rsidR="000936CD">
        <w:rPr>
          <w:noProof/>
        </w:rPr>
        <w:t>&lt;Overtime&gt;</w:t>
      </w:r>
    </w:fldSimple>
    <w:r>
      <w:br/>
    </w:r>
    <w:fldSimple w:instr=" STYLEREF &quot;Überschrift 1&quot; \* MERGEFORMAT ">
      <w:r w:rsidR="000936CD" w:rsidRPr="000936CD">
        <w:rPr>
          <w:b/>
          <w:bCs/>
          <w:noProof/>
        </w:rPr>
        <w:t>Detaillierte</w:t>
      </w:r>
      <w:r w:rsidR="000936CD">
        <w:rPr>
          <w:noProof/>
        </w:rPr>
        <w:t xml:space="preserve"> Beschreibung der Leistungsmerkmale des Systems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2298931A"/>
    <w:lvl w:ilvl="0">
      <w:start w:val="1"/>
      <w:numFmt w:val="decimal"/>
      <w:pStyle w:val="berschrift1"/>
      <w:lvlText w:val="%1"/>
      <w:legacy w:legacy="1" w:legacySpace="144" w:legacyIndent="0"/>
      <w:lvlJc w:val="left"/>
    </w:lvl>
    <w:lvl w:ilvl="1">
      <w:start w:val="1"/>
      <w:numFmt w:val="decimal"/>
      <w:pStyle w:val="berschrift2"/>
      <w:lvlText w:val="%1.%2"/>
      <w:legacy w:legacy="1" w:legacySpace="144" w:legacyIndent="0"/>
      <w:lvlJc w:val="left"/>
    </w:lvl>
    <w:lvl w:ilvl="2">
      <w:start w:val="1"/>
      <w:numFmt w:val="decimal"/>
      <w:pStyle w:val="berschrift3"/>
      <w:lvlText w:val="%1.%2.%3"/>
      <w:legacy w:legacy="1" w:legacySpace="144" w:legacyIndent="0"/>
      <w:lvlJc w:val="left"/>
    </w:lvl>
    <w:lvl w:ilvl="3">
      <w:start w:val="1"/>
      <w:numFmt w:val="decimal"/>
      <w:pStyle w:val="berschrift4"/>
      <w:lvlText w:val="%1.%2.%3.%4"/>
      <w:legacy w:legacy="1" w:legacySpace="144" w:legacyIndent="0"/>
      <w:lvlJc w:val="left"/>
    </w:lvl>
    <w:lvl w:ilvl="4">
      <w:start w:val="1"/>
      <w:numFmt w:val="decimal"/>
      <w:pStyle w:val="berschrift5"/>
      <w:lvlText w:val="%1.%2.%3.%4.%5"/>
      <w:legacy w:legacy="1" w:legacySpace="144" w:legacyIndent="0"/>
      <w:lvlJc w:val="left"/>
    </w:lvl>
    <w:lvl w:ilvl="5">
      <w:start w:val="1"/>
      <w:numFmt w:val="decimal"/>
      <w:pStyle w:val="berschrift6"/>
      <w:lvlText w:val="%1.%2.%3.%4.%5.%6"/>
      <w:legacy w:legacy="1" w:legacySpace="144" w:legacyIndent="0"/>
      <w:lvlJc w:val="left"/>
    </w:lvl>
    <w:lvl w:ilvl="6">
      <w:start w:val="1"/>
      <w:numFmt w:val="decimal"/>
      <w:pStyle w:val="berschrift7"/>
      <w:lvlText w:val="%1.%2.%3.%4.%5.%6.%7"/>
      <w:legacy w:legacy="1" w:legacySpace="144" w:legacyIndent="0"/>
      <w:lvlJc w:val="left"/>
    </w:lvl>
    <w:lvl w:ilvl="7">
      <w:start w:val="1"/>
      <w:numFmt w:val="decimal"/>
      <w:pStyle w:val="berschrift8"/>
      <w:lvlText w:val="%1.%2.%3.%4.%5.%6.%7.%8"/>
      <w:legacy w:legacy="1" w:legacySpace="144" w:legacyIndent="0"/>
      <w:lvlJc w:val="left"/>
    </w:lvl>
    <w:lvl w:ilvl="8">
      <w:start w:val="1"/>
      <w:numFmt w:val="decimal"/>
      <w:pStyle w:val="berschrift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996EB1F0"/>
    <w:lvl w:ilvl="0">
      <w:numFmt w:val="bullet"/>
      <w:lvlText w:val="*"/>
      <w:lvlJc w:val="left"/>
    </w:lvl>
  </w:abstractNum>
  <w:abstractNum w:abstractNumId="2" w15:restartNumberingAfterBreak="0">
    <w:nsid w:val="07BD04FE"/>
    <w:multiLevelType w:val="hybridMultilevel"/>
    <w:tmpl w:val="4A5E76B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A11168B"/>
    <w:multiLevelType w:val="hybridMultilevel"/>
    <w:tmpl w:val="3EB40A1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A23B71"/>
    <w:multiLevelType w:val="hybridMultilevel"/>
    <w:tmpl w:val="2D36BE1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5FF17FB"/>
    <w:multiLevelType w:val="hybridMultilevel"/>
    <w:tmpl w:val="7458DE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C7158F8"/>
    <w:multiLevelType w:val="hybridMultilevel"/>
    <w:tmpl w:val="AF9EB0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1EB7AA6"/>
    <w:multiLevelType w:val="hybridMultilevel"/>
    <w:tmpl w:val="3EB40A1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DE3FBF"/>
    <w:multiLevelType w:val="singleLevel"/>
    <w:tmpl w:val="99EEB4C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9" w15:restartNumberingAfterBreak="0">
    <w:nsid w:val="5D7F0E3A"/>
    <w:multiLevelType w:val="hybridMultilevel"/>
    <w:tmpl w:val="F2903A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687231F"/>
    <w:multiLevelType w:val="hybridMultilevel"/>
    <w:tmpl w:val="0FC44F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4CC0F39"/>
    <w:multiLevelType w:val="singleLevel"/>
    <w:tmpl w:val="C1021526"/>
    <w:lvl w:ilvl="0">
      <w:start w:val="1"/>
      <w:numFmt w:val="decimal"/>
      <w:lvlText w:val="%1"/>
      <w:legacy w:legacy="1" w:legacySpace="0" w:legacyIndent="227"/>
      <w:lvlJc w:val="left"/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8"/>
  </w:num>
  <w:num w:numId="5">
    <w:abstractNumId w:val="7"/>
  </w:num>
  <w:num w:numId="6">
    <w:abstractNumId w:val="3"/>
  </w:num>
  <w:num w:numId="7">
    <w:abstractNumId w:val="2"/>
  </w:num>
  <w:num w:numId="8">
    <w:abstractNumId w:val="9"/>
  </w:num>
  <w:num w:numId="9">
    <w:abstractNumId w:val="5"/>
  </w:num>
  <w:num w:numId="10">
    <w:abstractNumId w:val="6"/>
  </w:num>
  <w:num w:numId="11">
    <w:abstractNumId w:val="1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DM2NTc1Njc1MbZU0lEKTi0uzszPAykwqQUAvQLkwSwAAAA="/>
  </w:docVars>
  <w:rsids>
    <w:rsidRoot w:val="001C0100"/>
    <w:rsid w:val="00002911"/>
    <w:rsid w:val="0000796E"/>
    <w:rsid w:val="000374C2"/>
    <w:rsid w:val="00047376"/>
    <w:rsid w:val="00056F5C"/>
    <w:rsid w:val="00063B8C"/>
    <w:rsid w:val="000723B7"/>
    <w:rsid w:val="000755DD"/>
    <w:rsid w:val="00090186"/>
    <w:rsid w:val="000936CD"/>
    <w:rsid w:val="00097CC4"/>
    <w:rsid w:val="000A1307"/>
    <w:rsid w:val="000A27D5"/>
    <w:rsid w:val="000A4E42"/>
    <w:rsid w:val="000B0C10"/>
    <w:rsid w:val="000B59B6"/>
    <w:rsid w:val="000C0093"/>
    <w:rsid w:val="000D0A97"/>
    <w:rsid w:val="000D6F4E"/>
    <w:rsid w:val="000D7F60"/>
    <w:rsid w:val="000E3233"/>
    <w:rsid w:val="000E4086"/>
    <w:rsid w:val="000E46AE"/>
    <w:rsid w:val="000F1A5A"/>
    <w:rsid w:val="000F1D45"/>
    <w:rsid w:val="000F38E2"/>
    <w:rsid w:val="00101747"/>
    <w:rsid w:val="00106B37"/>
    <w:rsid w:val="00112873"/>
    <w:rsid w:val="00137DE7"/>
    <w:rsid w:val="00137FF2"/>
    <w:rsid w:val="00140269"/>
    <w:rsid w:val="00140516"/>
    <w:rsid w:val="00144CC6"/>
    <w:rsid w:val="001477D6"/>
    <w:rsid w:val="00152B76"/>
    <w:rsid w:val="0016012D"/>
    <w:rsid w:val="00160BAB"/>
    <w:rsid w:val="00161794"/>
    <w:rsid w:val="00184FEE"/>
    <w:rsid w:val="001B1C95"/>
    <w:rsid w:val="001C0100"/>
    <w:rsid w:val="001E515F"/>
    <w:rsid w:val="001E7F3D"/>
    <w:rsid w:val="002054FB"/>
    <w:rsid w:val="0021347C"/>
    <w:rsid w:val="00214273"/>
    <w:rsid w:val="0022417C"/>
    <w:rsid w:val="00224A37"/>
    <w:rsid w:val="00247DEE"/>
    <w:rsid w:val="0025424D"/>
    <w:rsid w:val="002613EF"/>
    <w:rsid w:val="00263B43"/>
    <w:rsid w:val="002A7F01"/>
    <w:rsid w:val="002B596B"/>
    <w:rsid w:val="002C0E2E"/>
    <w:rsid w:val="002C6444"/>
    <w:rsid w:val="002D1313"/>
    <w:rsid w:val="002D51C0"/>
    <w:rsid w:val="002F7399"/>
    <w:rsid w:val="00304AEF"/>
    <w:rsid w:val="003167AD"/>
    <w:rsid w:val="00326776"/>
    <w:rsid w:val="00343AE0"/>
    <w:rsid w:val="00362E58"/>
    <w:rsid w:val="003704CC"/>
    <w:rsid w:val="00375940"/>
    <w:rsid w:val="00383D9B"/>
    <w:rsid w:val="00385BBC"/>
    <w:rsid w:val="003A1380"/>
    <w:rsid w:val="003A1FC4"/>
    <w:rsid w:val="003A2F34"/>
    <w:rsid w:val="003A6FB9"/>
    <w:rsid w:val="003D06CA"/>
    <w:rsid w:val="003F071A"/>
    <w:rsid w:val="003F4E19"/>
    <w:rsid w:val="003F5139"/>
    <w:rsid w:val="00400813"/>
    <w:rsid w:val="00400EBE"/>
    <w:rsid w:val="00403A0D"/>
    <w:rsid w:val="00405F63"/>
    <w:rsid w:val="00406F77"/>
    <w:rsid w:val="0041595C"/>
    <w:rsid w:val="004317D9"/>
    <w:rsid w:val="00437018"/>
    <w:rsid w:val="004414DE"/>
    <w:rsid w:val="00445FEE"/>
    <w:rsid w:val="00447EDC"/>
    <w:rsid w:val="004524CD"/>
    <w:rsid w:val="00456C63"/>
    <w:rsid w:val="00462CBD"/>
    <w:rsid w:val="00462E4F"/>
    <w:rsid w:val="00465CA6"/>
    <w:rsid w:val="00487F95"/>
    <w:rsid w:val="004922F0"/>
    <w:rsid w:val="0049448A"/>
    <w:rsid w:val="004B00A0"/>
    <w:rsid w:val="004C35B9"/>
    <w:rsid w:val="004E2F6F"/>
    <w:rsid w:val="004F5C46"/>
    <w:rsid w:val="00502A4D"/>
    <w:rsid w:val="00503A4B"/>
    <w:rsid w:val="0050798C"/>
    <w:rsid w:val="00521520"/>
    <w:rsid w:val="00541203"/>
    <w:rsid w:val="00543083"/>
    <w:rsid w:val="00554A0E"/>
    <w:rsid w:val="00566AA8"/>
    <w:rsid w:val="00582325"/>
    <w:rsid w:val="00591964"/>
    <w:rsid w:val="005954DA"/>
    <w:rsid w:val="005971AA"/>
    <w:rsid w:val="00597EE0"/>
    <w:rsid w:val="005B3B62"/>
    <w:rsid w:val="005B6987"/>
    <w:rsid w:val="005D2F4E"/>
    <w:rsid w:val="005E56B2"/>
    <w:rsid w:val="00612F1C"/>
    <w:rsid w:val="00624A17"/>
    <w:rsid w:val="0066473E"/>
    <w:rsid w:val="00664C0B"/>
    <w:rsid w:val="006678EF"/>
    <w:rsid w:val="006A4C13"/>
    <w:rsid w:val="006A6E34"/>
    <w:rsid w:val="006B1D98"/>
    <w:rsid w:val="006C187D"/>
    <w:rsid w:val="006D0440"/>
    <w:rsid w:val="006D5E6B"/>
    <w:rsid w:val="006F0FCB"/>
    <w:rsid w:val="006F125C"/>
    <w:rsid w:val="00707665"/>
    <w:rsid w:val="00720283"/>
    <w:rsid w:val="007241A0"/>
    <w:rsid w:val="00730787"/>
    <w:rsid w:val="007331F5"/>
    <w:rsid w:val="00740875"/>
    <w:rsid w:val="00746F76"/>
    <w:rsid w:val="0075475D"/>
    <w:rsid w:val="00755E5D"/>
    <w:rsid w:val="00772AAA"/>
    <w:rsid w:val="007733F3"/>
    <w:rsid w:val="0078436C"/>
    <w:rsid w:val="0079516D"/>
    <w:rsid w:val="007A799B"/>
    <w:rsid w:val="007D10EE"/>
    <w:rsid w:val="007D5A18"/>
    <w:rsid w:val="0080752C"/>
    <w:rsid w:val="008075FA"/>
    <w:rsid w:val="00825E41"/>
    <w:rsid w:val="00841F8C"/>
    <w:rsid w:val="00851ACB"/>
    <w:rsid w:val="00866284"/>
    <w:rsid w:val="0088054A"/>
    <w:rsid w:val="008A0006"/>
    <w:rsid w:val="008A2B1A"/>
    <w:rsid w:val="008A4F98"/>
    <w:rsid w:val="008A70EB"/>
    <w:rsid w:val="008B5B51"/>
    <w:rsid w:val="008B6881"/>
    <w:rsid w:val="008C5605"/>
    <w:rsid w:val="008E10E6"/>
    <w:rsid w:val="008E61B7"/>
    <w:rsid w:val="00916128"/>
    <w:rsid w:val="0092459A"/>
    <w:rsid w:val="0093662C"/>
    <w:rsid w:val="00945485"/>
    <w:rsid w:val="00946FF1"/>
    <w:rsid w:val="00947714"/>
    <w:rsid w:val="00970FB3"/>
    <w:rsid w:val="009968E8"/>
    <w:rsid w:val="00997178"/>
    <w:rsid w:val="009A4047"/>
    <w:rsid w:val="009A56D9"/>
    <w:rsid w:val="009A5DC3"/>
    <w:rsid w:val="009D4F4D"/>
    <w:rsid w:val="009D560A"/>
    <w:rsid w:val="009D635D"/>
    <w:rsid w:val="009F0BB0"/>
    <w:rsid w:val="009F3E04"/>
    <w:rsid w:val="00A076E5"/>
    <w:rsid w:val="00A1536B"/>
    <w:rsid w:val="00A17587"/>
    <w:rsid w:val="00A25081"/>
    <w:rsid w:val="00A25E18"/>
    <w:rsid w:val="00A37460"/>
    <w:rsid w:val="00A626A7"/>
    <w:rsid w:val="00A656A7"/>
    <w:rsid w:val="00AA068A"/>
    <w:rsid w:val="00AA59A4"/>
    <w:rsid w:val="00AA7BFA"/>
    <w:rsid w:val="00AB54D8"/>
    <w:rsid w:val="00AC033C"/>
    <w:rsid w:val="00AC3F9D"/>
    <w:rsid w:val="00AD1908"/>
    <w:rsid w:val="00AD280D"/>
    <w:rsid w:val="00AD51D7"/>
    <w:rsid w:val="00AF148F"/>
    <w:rsid w:val="00AF50ED"/>
    <w:rsid w:val="00B02302"/>
    <w:rsid w:val="00B045BC"/>
    <w:rsid w:val="00B33A62"/>
    <w:rsid w:val="00B47D14"/>
    <w:rsid w:val="00B56EDF"/>
    <w:rsid w:val="00B63E25"/>
    <w:rsid w:val="00B77F6B"/>
    <w:rsid w:val="00B80281"/>
    <w:rsid w:val="00B867CC"/>
    <w:rsid w:val="00BA5229"/>
    <w:rsid w:val="00BB7700"/>
    <w:rsid w:val="00BC5CAA"/>
    <w:rsid w:val="00BE3AED"/>
    <w:rsid w:val="00BE52C2"/>
    <w:rsid w:val="00BF69F3"/>
    <w:rsid w:val="00C0131E"/>
    <w:rsid w:val="00C13445"/>
    <w:rsid w:val="00C266D5"/>
    <w:rsid w:val="00C435A8"/>
    <w:rsid w:val="00C50193"/>
    <w:rsid w:val="00C71AF8"/>
    <w:rsid w:val="00C736FD"/>
    <w:rsid w:val="00C74087"/>
    <w:rsid w:val="00CA4413"/>
    <w:rsid w:val="00CC4548"/>
    <w:rsid w:val="00CF256F"/>
    <w:rsid w:val="00D30FFD"/>
    <w:rsid w:val="00D53023"/>
    <w:rsid w:val="00D62445"/>
    <w:rsid w:val="00D6259E"/>
    <w:rsid w:val="00D714C1"/>
    <w:rsid w:val="00D804FC"/>
    <w:rsid w:val="00DB7367"/>
    <w:rsid w:val="00DC6048"/>
    <w:rsid w:val="00DC7ECF"/>
    <w:rsid w:val="00DD50EE"/>
    <w:rsid w:val="00DD54E9"/>
    <w:rsid w:val="00DD6D16"/>
    <w:rsid w:val="00DE2769"/>
    <w:rsid w:val="00DF5692"/>
    <w:rsid w:val="00DF6F4D"/>
    <w:rsid w:val="00E10C8E"/>
    <w:rsid w:val="00E21D56"/>
    <w:rsid w:val="00E30421"/>
    <w:rsid w:val="00E37D45"/>
    <w:rsid w:val="00E56DF1"/>
    <w:rsid w:val="00E800E2"/>
    <w:rsid w:val="00E84750"/>
    <w:rsid w:val="00E91803"/>
    <w:rsid w:val="00E91D03"/>
    <w:rsid w:val="00E92D05"/>
    <w:rsid w:val="00E953D9"/>
    <w:rsid w:val="00E9799B"/>
    <w:rsid w:val="00EB25C9"/>
    <w:rsid w:val="00EB2B45"/>
    <w:rsid w:val="00EC1EC4"/>
    <w:rsid w:val="00EC2912"/>
    <w:rsid w:val="00EC6682"/>
    <w:rsid w:val="00ED6CE6"/>
    <w:rsid w:val="00F0139A"/>
    <w:rsid w:val="00F0207D"/>
    <w:rsid w:val="00F0395B"/>
    <w:rsid w:val="00F06898"/>
    <w:rsid w:val="00F13E1A"/>
    <w:rsid w:val="00F24628"/>
    <w:rsid w:val="00F26642"/>
    <w:rsid w:val="00F475A9"/>
    <w:rsid w:val="00F52E79"/>
    <w:rsid w:val="00F70D34"/>
    <w:rsid w:val="00F85153"/>
    <w:rsid w:val="00F87E5D"/>
    <w:rsid w:val="00FA5636"/>
    <w:rsid w:val="00FB5506"/>
    <w:rsid w:val="00FB67E7"/>
    <w:rsid w:val="00FB715D"/>
    <w:rsid w:val="00FC44AB"/>
    <w:rsid w:val="00FC7253"/>
    <w:rsid w:val="00FF6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0F1DD"/>
  <w15:chartTrackingRefBased/>
  <w15:docId w15:val="{595B24DB-8935-4A2F-AED8-74D9522D4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e-AT" w:eastAsia="de-AT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  <w:rsid w:val="001C0100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22"/>
      <w:lang w:val="de-DE" w:eastAsia="de-DE"/>
    </w:rPr>
  </w:style>
  <w:style w:type="paragraph" w:styleId="berschrift1">
    <w:name w:val="heading 1"/>
    <w:basedOn w:val="Standard"/>
    <w:next w:val="Standard"/>
    <w:link w:val="berschrift1Zchn"/>
    <w:qFormat/>
    <w:rsid w:val="001C0100"/>
    <w:pPr>
      <w:keepNext/>
      <w:numPr>
        <w:numId w:val="1"/>
      </w:numPr>
      <w:spacing w:before="360" w:after="120"/>
      <w:outlineLvl w:val="0"/>
    </w:pPr>
    <w:rPr>
      <w:b/>
      <w:kern w:val="28"/>
      <w:sz w:val="28"/>
    </w:rPr>
  </w:style>
  <w:style w:type="paragraph" w:styleId="berschrift2">
    <w:name w:val="heading 2"/>
    <w:basedOn w:val="Standard"/>
    <w:next w:val="Standard"/>
    <w:link w:val="berschrift2Zchn"/>
    <w:qFormat/>
    <w:rsid w:val="001C0100"/>
    <w:pPr>
      <w:keepNext/>
      <w:numPr>
        <w:ilvl w:val="1"/>
        <w:numId w:val="1"/>
      </w:numPr>
      <w:spacing w:before="240" w:after="120"/>
      <w:outlineLvl w:val="1"/>
    </w:pPr>
    <w:rPr>
      <w:b/>
      <w:sz w:val="24"/>
    </w:rPr>
  </w:style>
  <w:style w:type="paragraph" w:styleId="berschrift3">
    <w:name w:val="heading 3"/>
    <w:basedOn w:val="Standard"/>
    <w:next w:val="Standard"/>
    <w:link w:val="berschrift3Zchn"/>
    <w:qFormat/>
    <w:rsid w:val="001C0100"/>
    <w:pPr>
      <w:keepNext/>
      <w:numPr>
        <w:ilvl w:val="2"/>
        <w:numId w:val="1"/>
      </w:numPr>
      <w:spacing w:before="120" w:after="60"/>
      <w:outlineLvl w:val="2"/>
    </w:pPr>
    <w:rPr>
      <w:b/>
    </w:rPr>
  </w:style>
  <w:style w:type="paragraph" w:styleId="berschrift4">
    <w:name w:val="heading 4"/>
    <w:basedOn w:val="Standard"/>
    <w:next w:val="Standard"/>
    <w:link w:val="berschrift4Zchn"/>
    <w:qFormat/>
    <w:rsid w:val="001C0100"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i/>
      <w:sz w:val="24"/>
    </w:rPr>
  </w:style>
  <w:style w:type="paragraph" w:styleId="berschrift5">
    <w:name w:val="heading 5"/>
    <w:basedOn w:val="Standard"/>
    <w:next w:val="Standard"/>
    <w:link w:val="berschrift5Zchn"/>
    <w:qFormat/>
    <w:rsid w:val="001C0100"/>
    <w:pPr>
      <w:numPr>
        <w:ilvl w:val="4"/>
        <w:numId w:val="1"/>
      </w:numPr>
      <w:spacing w:before="240" w:after="60"/>
      <w:outlineLvl w:val="4"/>
    </w:pPr>
  </w:style>
  <w:style w:type="paragraph" w:styleId="berschrift6">
    <w:name w:val="heading 6"/>
    <w:basedOn w:val="Standard"/>
    <w:next w:val="Standard"/>
    <w:link w:val="berschrift6Zchn"/>
    <w:qFormat/>
    <w:rsid w:val="001C0100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berschrift7">
    <w:name w:val="heading 7"/>
    <w:basedOn w:val="Standard"/>
    <w:next w:val="Standard"/>
    <w:link w:val="berschrift7Zchn"/>
    <w:qFormat/>
    <w:rsid w:val="001C0100"/>
    <w:pPr>
      <w:numPr>
        <w:ilvl w:val="6"/>
        <w:numId w:val="1"/>
      </w:numPr>
      <w:spacing w:before="240" w:after="60"/>
      <w:outlineLvl w:val="6"/>
    </w:pPr>
    <w:rPr>
      <w:sz w:val="20"/>
    </w:rPr>
  </w:style>
  <w:style w:type="paragraph" w:styleId="berschrift8">
    <w:name w:val="heading 8"/>
    <w:basedOn w:val="Standard"/>
    <w:next w:val="Standard"/>
    <w:link w:val="berschrift8Zchn"/>
    <w:qFormat/>
    <w:rsid w:val="001C0100"/>
    <w:pPr>
      <w:numPr>
        <w:ilvl w:val="7"/>
        <w:numId w:val="1"/>
      </w:numPr>
      <w:spacing w:before="240" w:after="60"/>
      <w:outlineLvl w:val="7"/>
    </w:pPr>
    <w:rPr>
      <w:i/>
      <w:sz w:val="20"/>
    </w:rPr>
  </w:style>
  <w:style w:type="paragraph" w:styleId="berschrift9">
    <w:name w:val="heading 9"/>
    <w:basedOn w:val="Standard"/>
    <w:next w:val="Standard"/>
    <w:link w:val="berschrift9Zchn"/>
    <w:qFormat/>
    <w:rsid w:val="001C0100"/>
    <w:pPr>
      <w:numPr>
        <w:ilvl w:val="8"/>
        <w:numId w:val="1"/>
      </w:numPr>
      <w:spacing w:before="240" w:after="60"/>
      <w:outlineLvl w:val="8"/>
    </w:pPr>
    <w:rPr>
      <w:i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rsid w:val="001C0100"/>
    <w:rPr>
      <w:rFonts w:ascii="Arial" w:eastAsia="Times New Roman" w:hAnsi="Arial" w:cs="Times New Roman"/>
      <w:b/>
      <w:kern w:val="28"/>
      <w:sz w:val="28"/>
      <w:szCs w:val="20"/>
      <w:lang w:eastAsia="de-DE"/>
    </w:rPr>
  </w:style>
  <w:style w:type="character" w:customStyle="1" w:styleId="berschrift2Zchn">
    <w:name w:val="Überschrift 2 Zchn"/>
    <w:basedOn w:val="Absatz-Standardschriftart"/>
    <w:link w:val="berschrift2"/>
    <w:rsid w:val="001C0100"/>
    <w:rPr>
      <w:rFonts w:ascii="Arial" w:eastAsia="Times New Roman" w:hAnsi="Arial" w:cs="Times New Roman"/>
      <w:b/>
      <w:sz w:val="24"/>
      <w:szCs w:val="20"/>
      <w:lang w:eastAsia="de-DE"/>
    </w:rPr>
  </w:style>
  <w:style w:type="character" w:customStyle="1" w:styleId="berschrift3Zchn">
    <w:name w:val="Überschrift 3 Zchn"/>
    <w:basedOn w:val="Absatz-Standardschriftart"/>
    <w:link w:val="berschrift3"/>
    <w:rsid w:val="001C0100"/>
    <w:rPr>
      <w:rFonts w:ascii="Arial" w:eastAsia="Times New Roman" w:hAnsi="Arial" w:cs="Times New Roman"/>
      <w:b/>
      <w:szCs w:val="20"/>
      <w:lang w:eastAsia="de-DE"/>
    </w:rPr>
  </w:style>
  <w:style w:type="character" w:customStyle="1" w:styleId="berschrift4Zchn">
    <w:name w:val="Überschrift 4 Zchn"/>
    <w:basedOn w:val="Absatz-Standardschriftart"/>
    <w:link w:val="berschrift4"/>
    <w:rsid w:val="001C0100"/>
    <w:rPr>
      <w:rFonts w:ascii="Times New Roman" w:eastAsia="Times New Roman" w:hAnsi="Times New Roman" w:cs="Times New Roman"/>
      <w:b/>
      <w:i/>
      <w:sz w:val="24"/>
      <w:szCs w:val="20"/>
      <w:lang w:eastAsia="de-DE"/>
    </w:rPr>
  </w:style>
  <w:style w:type="character" w:customStyle="1" w:styleId="berschrift5Zchn">
    <w:name w:val="Überschrift 5 Zchn"/>
    <w:basedOn w:val="Absatz-Standardschriftart"/>
    <w:link w:val="berschrift5"/>
    <w:rsid w:val="001C0100"/>
    <w:rPr>
      <w:rFonts w:ascii="Arial" w:eastAsia="Times New Roman" w:hAnsi="Arial" w:cs="Times New Roman"/>
      <w:szCs w:val="20"/>
      <w:lang w:eastAsia="de-DE"/>
    </w:rPr>
  </w:style>
  <w:style w:type="character" w:customStyle="1" w:styleId="berschrift6Zchn">
    <w:name w:val="Überschrift 6 Zchn"/>
    <w:basedOn w:val="Absatz-Standardschriftart"/>
    <w:link w:val="berschrift6"/>
    <w:rsid w:val="001C0100"/>
    <w:rPr>
      <w:rFonts w:ascii="Arial" w:eastAsia="Times New Roman" w:hAnsi="Arial" w:cs="Times New Roman"/>
      <w:i/>
      <w:szCs w:val="20"/>
      <w:lang w:eastAsia="de-DE"/>
    </w:rPr>
  </w:style>
  <w:style w:type="character" w:customStyle="1" w:styleId="berschrift7Zchn">
    <w:name w:val="Überschrift 7 Zchn"/>
    <w:basedOn w:val="Absatz-Standardschriftart"/>
    <w:link w:val="berschrift7"/>
    <w:rsid w:val="001C0100"/>
    <w:rPr>
      <w:rFonts w:ascii="Arial" w:eastAsia="Times New Roman" w:hAnsi="Arial" w:cs="Times New Roman"/>
      <w:sz w:val="20"/>
      <w:szCs w:val="20"/>
      <w:lang w:eastAsia="de-DE"/>
    </w:rPr>
  </w:style>
  <w:style w:type="character" w:customStyle="1" w:styleId="berschrift8Zchn">
    <w:name w:val="Überschrift 8 Zchn"/>
    <w:basedOn w:val="Absatz-Standardschriftart"/>
    <w:link w:val="berschrift8"/>
    <w:rsid w:val="001C0100"/>
    <w:rPr>
      <w:rFonts w:ascii="Arial" w:eastAsia="Times New Roman" w:hAnsi="Arial" w:cs="Times New Roman"/>
      <w:i/>
      <w:sz w:val="20"/>
      <w:szCs w:val="20"/>
      <w:lang w:eastAsia="de-DE"/>
    </w:rPr>
  </w:style>
  <w:style w:type="character" w:customStyle="1" w:styleId="berschrift9Zchn">
    <w:name w:val="Überschrift 9 Zchn"/>
    <w:basedOn w:val="Absatz-Standardschriftart"/>
    <w:link w:val="berschrift9"/>
    <w:rsid w:val="001C0100"/>
    <w:rPr>
      <w:rFonts w:ascii="Arial" w:eastAsia="Times New Roman" w:hAnsi="Arial" w:cs="Times New Roman"/>
      <w:i/>
      <w:sz w:val="18"/>
      <w:szCs w:val="20"/>
      <w:lang w:eastAsia="de-DE"/>
    </w:rPr>
  </w:style>
  <w:style w:type="paragraph" w:styleId="Kopfzeile">
    <w:name w:val="header"/>
    <w:basedOn w:val="Standard"/>
    <w:link w:val="KopfzeileZchn"/>
    <w:semiHidden/>
    <w:rsid w:val="001C0100"/>
    <w:pPr>
      <w:pBdr>
        <w:bottom w:val="single" w:sz="6" w:space="1" w:color="auto"/>
      </w:pBdr>
      <w:tabs>
        <w:tab w:val="right" w:pos="9639"/>
      </w:tabs>
      <w:spacing w:after="240"/>
    </w:pPr>
    <w:rPr>
      <w:sz w:val="20"/>
    </w:rPr>
  </w:style>
  <w:style w:type="character" w:customStyle="1" w:styleId="KopfzeileZchn">
    <w:name w:val="Kopfzeile Zchn"/>
    <w:basedOn w:val="Absatz-Standardschriftart"/>
    <w:link w:val="Kopfzeile"/>
    <w:semiHidden/>
    <w:rsid w:val="001C0100"/>
    <w:rPr>
      <w:rFonts w:ascii="Arial" w:eastAsia="Times New Roman" w:hAnsi="Arial" w:cs="Times New Roman"/>
      <w:sz w:val="20"/>
      <w:szCs w:val="20"/>
      <w:lang w:eastAsia="de-DE"/>
    </w:rPr>
  </w:style>
  <w:style w:type="paragraph" w:styleId="Fuzeile">
    <w:name w:val="footer"/>
    <w:basedOn w:val="Standard"/>
    <w:link w:val="FuzeileZchn"/>
    <w:semiHidden/>
    <w:rsid w:val="001C0100"/>
    <w:pPr>
      <w:pBdr>
        <w:top w:val="single" w:sz="6" w:space="1" w:color="auto"/>
      </w:pBdr>
      <w:tabs>
        <w:tab w:val="right" w:pos="9639"/>
      </w:tabs>
    </w:pPr>
    <w:rPr>
      <w:sz w:val="20"/>
    </w:rPr>
  </w:style>
  <w:style w:type="character" w:customStyle="1" w:styleId="FuzeileZchn">
    <w:name w:val="Fußzeile Zchn"/>
    <w:basedOn w:val="Absatz-Standardschriftart"/>
    <w:link w:val="Fuzeile"/>
    <w:semiHidden/>
    <w:rsid w:val="001C0100"/>
    <w:rPr>
      <w:rFonts w:ascii="Arial" w:eastAsia="Times New Roman" w:hAnsi="Arial" w:cs="Times New Roman"/>
      <w:sz w:val="20"/>
      <w:szCs w:val="20"/>
      <w:lang w:eastAsia="de-DE"/>
    </w:rPr>
  </w:style>
  <w:style w:type="paragraph" w:styleId="Verzeichnis2">
    <w:name w:val="toc 2"/>
    <w:basedOn w:val="Standard"/>
    <w:next w:val="Standard"/>
    <w:uiPriority w:val="39"/>
    <w:rsid w:val="001C0100"/>
    <w:pPr>
      <w:tabs>
        <w:tab w:val="right" w:leader="dot" w:pos="9639"/>
      </w:tabs>
      <w:spacing w:before="60" w:after="60"/>
      <w:ind w:left="284"/>
    </w:pPr>
  </w:style>
  <w:style w:type="paragraph" w:styleId="Verzeichnis1">
    <w:name w:val="toc 1"/>
    <w:basedOn w:val="Standard"/>
    <w:next w:val="Standard"/>
    <w:uiPriority w:val="39"/>
    <w:rsid w:val="001C0100"/>
    <w:pPr>
      <w:tabs>
        <w:tab w:val="right" w:leader="dot" w:pos="9639"/>
      </w:tabs>
      <w:spacing w:before="120" w:after="60"/>
    </w:pPr>
    <w:rPr>
      <w:b/>
    </w:rPr>
  </w:style>
  <w:style w:type="paragraph" w:customStyle="1" w:styleId="Ueberschrift">
    <w:name w:val="Ueberschrift"/>
    <w:basedOn w:val="Standard"/>
    <w:next w:val="Standard"/>
    <w:rsid w:val="001C0100"/>
    <w:pPr>
      <w:keepNext/>
      <w:keepLines/>
      <w:spacing w:before="360" w:after="240"/>
    </w:pPr>
    <w:rPr>
      <w:b/>
      <w:sz w:val="28"/>
    </w:rPr>
  </w:style>
  <w:style w:type="paragraph" w:customStyle="1" w:styleId="KommentierterInhalt">
    <w:name w:val="Kommentierter Inhalt"/>
    <w:basedOn w:val="Standard"/>
    <w:next w:val="Standard"/>
    <w:rsid w:val="001C0100"/>
    <w:rPr>
      <w:i/>
      <w:color w:val="0000FF"/>
    </w:rPr>
  </w:style>
  <w:style w:type="paragraph" w:customStyle="1" w:styleId="Tabelle">
    <w:name w:val="Tabelle"/>
    <w:basedOn w:val="Standard"/>
    <w:rsid w:val="001C0100"/>
    <w:pPr>
      <w:keepNext/>
      <w:keepLines/>
      <w:spacing w:before="20"/>
    </w:pPr>
    <w:rPr>
      <w:noProof/>
      <w:sz w:val="20"/>
    </w:rPr>
  </w:style>
  <w:style w:type="paragraph" w:customStyle="1" w:styleId="Projekt">
    <w:name w:val="Projekt"/>
    <w:basedOn w:val="Standard"/>
    <w:rsid w:val="001C0100"/>
    <w:pPr>
      <w:widowControl w:val="0"/>
      <w:spacing w:before="120" w:after="120"/>
    </w:pPr>
    <w:rPr>
      <w:sz w:val="36"/>
    </w:rPr>
  </w:style>
  <w:style w:type="paragraph" w:styleId="Listenabsatz">
    <w:name w:val="List Paragraph"/>
    <w:basedOn w:val="Standard"/>
    <w:uiPriority w:val="34"/>
    <w:qFormat/>
    <w:rsid w:val="003A1FC4"/>
    <w:pPr>
      <w:ind w:left="720"/>
      <w:contextualSpacing/>
    </w:pPr>
  </w:style>
  <w:style w:type="character" w:styleId="Hyperlink">
    <w:name w:val="Hyperlink"/>
    <w:basedOn w:val="Absatz-Standardschriftart"/>
    <w:uiPriority w:val="99"/>
    <w:semiHidden/>
    <w:unhideWhenUsed/>
    <w:rsid w:val="009D560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924</Words>
  <Characters>12122</Characters>
  <Application>Microsoft Office Word</Application>
  <DocSecurity>0</DocSecurity>
  <Lines>101</Lines>
  <Paragraphs>2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warespezifikation</vt:lpstr>
      <vt:lpstr>Softwarespezifikation</vt:lpstr>
    </vt:vector>
  </TitlesOfParts>
  <Company>HFU</Company>
  <LinksUpToDate>false</LinksUpToDate>
  <CharactersWithSpaces>14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spezifikation</dc:title>
  <dc:subject/>
  <dc:creator>Prof.Dr.M.Rezagholi</dc:creator>
  <cp:keywords/>
  <dc:description>Vorlage zur Anforderungs- und Designspezifikation in kleinen Projekten</dc:description>
  <cp:lastModifiedBy>Filip Josipovic</cp:lastModifiedBy>
  <cp:revision>183</cp:revision>
  <dcterms:created xsi:type="dcterms:W3CDTF">2020-04-24T17:48:00Z</dcterms:created>
  <dcterms:modified xsi:type="dcterms:W3CDTF">2020-04-24T21:00:00Z</dcterms:modified>
</cp:coreProperties>
</file>